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  <Override PartName="/word/header.xml" ContentType="application/vnd.openxmlformats-officedocument.wordprocessingml.header+xml"/>
  <Override PartName="/word/header2.xml" ContentType="application/vnd.openxmlformats-officedocument.wordprocessingml.header+xml"/>
  <Override PartName="/word/footer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mc:Ignorable="w14 w15 w16se wp14">
  <w:background w:color="FFFFFF" w:themeColor="background1"/>
  <w:body>
    <w:tbl>
      <w:tblPr>
        <w:tblStyle w:val="TableGrid"/>
        <w:tblW w:w="12553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110"/>
        <w:gridCol w:w="8443"/>
      </w:tblGrid>
      <w:tr xmlns:wp14="http://schemas.microsoft.com/office/word/2010/wordml" w:rsidR="00CB0FB3" w:rsidTr="1E27A255" w14:paraId="42E1092C" wp14:textId="77777777">
        <w:trPr>
          <w:trHeight w:val="15840"/>
        </w:trPr>
        <w:tc>
          <w:tcPr>
            <w:tcW w:w="4110" w:type="dxa"/>
            <w:tcBorders>
              <w:top w:val="none" w:color="000000" w:themeColor="text1" w:sz="4"/>
              <w:right w:val="single" w:color="D9D9D9" w:themeColor="background1" w:themeShade="D9" w:sz="4" w:space="0"/>
            </w:tcBorders>
            <w:tcMar/>
          </w:tcPr>
          <w:p w:rsidRPr="00B22C0A" w:rsidR="00CB0FB3" w:rsidP="1E27A255" w:rsidRDefault="00CB0FB3" w14:paraId="0C96B1AC" wp14:textId="5E92CA52">
            <w:pPr>
              <w:pStyle w:val="Normal"/>
              <w:spacing w:after="0" w:afterAutospacing="off" w:line="276" w:lineRule="auto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03373F25" wp14:editId="6A8FE4B5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1882869660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1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C91FC8" w:rsidP="00C91FC8" w:rsidRDefault="00C91FC8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JOB OBJECTIVE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Pr="00B22C0A" w:rsidR="00E22D17" w:rsidP="1E27A255" w:rsidRDefault="00E22D17" w14:paraId="049F31CB" wp14:textId="6A7E6C59">
            <w:pPr>
              <w:pStyle w:val="Normal"/>
              <w:spacing w:before="120" w:after="120" w:afterAutospacing="off"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1E27A255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To secure a challenging position as a fresher or intern in the IT industry, where I can apply my theoretical knowledge and gain practical experience in a dynamic and innovative environment. I aim to contribute to the success of the organization by actively </w:t>
            </w:r>
            <w:r w:rsidRPr="1E27A255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participating</w:t>
            </w:r>
            <w:r w:rsidRPr="1E27A255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in projects, learning </w:t>
            </w:r>
            <w:r w:rsidRPr="1E27A255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new</w:t>
            </w:r>
            <w:r w:rsidRPr="1E27A255" w:rsidR="28B79C88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</w:t>
            </w:r>
            <w:r w:rsidRPr="1E27A255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technologies</w:t>
            </w:r>
            <w:r w:rsidRPr="1E27A255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, and collaborating with a team of professionals. Through this opportunity, I aspire to develop my skills, enhance my problem-solving abilities, and lay </w:t>
            </w:r>
            <w:r w:rsidRPr="1E27A255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a strong foundation</w:t>
            </w:r>
            <w:r w:rsidRPr="1E27A255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for a successful career in the IT industry</w:t>
            </w:r>
            <w:r w:rsidRPr="1E27A255" w:rsidR="5F567B96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.</w:t>
            </w:r>
          </w:p>
          <w:p w:rsidRPr="00FF28A3" w:rsidR="00F411B0" w:rsidP="1E27A255" w:rsidRDefault="00F411B0" w14:paraId="0BF86626" wp14:textId="16F6BF13">
            <w:pPr>
              <w:pStyle w:val="Normal"/>
              <w:tabs>
                <w:tab w:val="left" w:pos="3550"/>
                <w:tab w:val="left" w:pos="3640"/>
              </w:tabs>
              <w:spacing w:after="0" w:afterAutospacing="off" w:line="276" w:lineRule="auto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07DAD8A7" wp14:editId="33C771A2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542076192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1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E00C08" w:rsidP="00E00C08" w:rsidRDefault="00E00C08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6EDD1694" w:rsidP="1E27A255" w:rsidRDefault="6EDD1694" w14:paraId="5B305BC6" w14:textId="549084EF">
            <w:pPr>
              <w:pStyle w:val="ListParagraph"/>
              <w:numPr>
                <w:ilvl w:val="0"/>
                <w:numId w:val="55"/>
              </w:numPr>
              <w:tabs>
                <w:tab w:val="left" w:leader="none" w:pos="3640"/>
                <w:tab w:val="left" w:leader="none" w:pos="7920"/>
              </w:tabs>
              <w:spacing w:after="0" w:afterAutospacing="off" w:line="276" w:lineRule="auto"/>
              <w:ind w:left="446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1E27A255" w:rsidR="5BFE7B8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2</w:t>
            </w:r>
            <w:r w:rsidRPr="1E27A255" w:rsidR="5EF243F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4</w:t>
            </w:r>
            <w:r w:rsidRPr="1E27A255" w:rsidR="507A43C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1E27A255" w:rsidR="5BFE7B8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Bachelor of Technology </w:t>
            </w:r>
            <w:r w:rsidRPr="1E27A255" w:rsidR="50B4848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(</w:t>
            </w:r>
            <w:r w:rsidRPr="1E27A255" w:rsidR="50B4848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B.</w:t>
            </w:r>
            <w:r w:rsidRPr="1E27A255" w:rsidR="5BFE7B8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ech</w:t>
            </w:r>
            <w:r w:rsidRPr="1E27A255" w:rsidR="50B4848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-</w:t>
            </w:r>
            <w:r w:rsidRPr="1E27A255" w:rsidR="0FAE9E9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CE</w:t>
            </w:r>
            <w:r w:rsidRPr="1E27A255" w:rsidR="5BFE7B8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) from </w:t>
            </w:r>
            <w:r w:rsidRPr="1E27A255" w:rsidR="694DC1C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KKR &amp; KSR Institue of Technology and Science in Guntur, Andhra Pradesh</w:t>
            </w:r>
            <w:r>
              <w:br/>
            </w:r>
            <w:r w:rsidRPr="1E27A255" w:rsidR="051E831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Board</w:t>
            </w:r>
            <w:r w:rsidRPr="1E27A255" w:rsidR="051E831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 JNTUK (Kakinada)</w:t>
            </w:r>
            <w:r>
              <w:br/>
            </w:r>
            <w:r w:rsidRPr="1E27A255" w:rsidR="639544A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core</w:t>
            </w:r>
            <w:r w:rsidRPr="1E27A255" w:rsidR="639544A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 8.79 (CGPA)</w:t>
            </w:r>
            <w:r>
              <w:br/>
            </w:r>
          </w:p>
          <w:p w:rsidR="7E8602E7" w:rsidP="1E27A255" w:rsidRDefault="7E8602E7" w14:paraId="09A435FD" w14:textId="0A8F2779">
            <w:pPr>
              <w:pStyle w:val="ListParagraph"/>
              <w:numPr>
                <w:ilvl w:val="0"/>
                <w:numId w:val="55"/>
              </w:numPr>
              <w:tabs>
                <w:tab w:val="left" w:leader="none" w:pos="3640"/>
                <w:tab w:val="left" w:leader="none" w:pos="7920"/>
              </w:tabs>
              <w:spacing w:after="0" w:afterAutospacing="off" w:line="276" w:lineRule="auto"/>
              <w:ind w:left="446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1E27A255" w:rsidR="18F0657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2</w:t>
            </w:r>
            <w:r w:rsidRPr="1E27A255" w:rsidR="78173D4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0</w:t>
            </w:r>
            <w:r w:rsidRPr="1E27A255" w:rsidR="18F0657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1E27A255" w:rsidR="3697B7B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termediate from Sri Chaitanya Junior College</w:t>
            </w:r>
            <w:r w:rsidRPr="1E27A255" w:rsidR="6374DE7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 Hyderabad, Telangana</w:t>
            </w:r>
            <w:r>
              <w:br/>
            </w:r>
            <w:r w:rsidRPr="1E27A255" w:rsidR="18F0657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Board</w:t>
            </w:r>
            <w:r w:rsidRPr="1E27A255" w:rsidR="18F0657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1E27A255" w:rsidR="1BC69A6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elangana State Board of Intermediate Education</w:t>
            </w:r>
            <w:r>
              <w:br/>
            </w:r>
            <w:r w:rsidRPr="1E27A255" w:rsidR="5B0D338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core</w:t>
            </w:r>
            <w:r w:rsidRPr="1E27A255" w:rsidR="5B0D338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 96.10%</w:t>
            </w:r>
            <w:r>
              <w:br/>
            </w:r>
          </w:p>
          <w:p w:rsidR="00666DD2" w:rsidP="1E27A255" w:rsidRDefault="00666DD2" w14:paraId="4DDBEF00" wp14:textId="70731C65">
            <w:pPr>
              <w:pStyle w:val="ListParagraph"/>
              <w:numPr>
                <w:ilvl w:val="0"/>
                <w:numId w:val="55"/>
              </w:numPr>
              <w:tabs>
                <w:tab w:val="left" w:leader="none" w:pos="3640"/>
                <w:tab w:val="left" w:leader="none" w:pos="7920"/>
              </w:tabs>
              <w:spacing w:after="120" w:afterAutospacing="off" w:line="276" w:lineRule="auto"/>
              <w:ind w:left="446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1E27A255" w:rsidR="44B0060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</w:t>
            </w:r>
            <w:r w:rsidRPr="1E27A255" w:rsidR="1C20399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18</w:t>
            </w:r>
            <w:r w:rsidRPr="1E27A255" w:rsidR="44B0060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1E27A255" w:rsidR="44B0060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</w:t>
            </w:r>
            <w:r w:rsidRPr="1E27A255" w:rsidR="583DD91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S.C from S</w:t>
            </w:r>
            <w:r w:rsidRPr="1E27A255" w:rsidR="44B0060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ri</w:t>
            </w:r>
            <w:r w:rsidRPr="1E27A255" w:rsidR="44B0060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Chaitanya Techno School.</w:t>
            </w:r>
            <w:r>
              <w:br/>
            </w:r>
            <w:r w:rsidRPr="1E27A255" w:rsidR="44B0060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Board</w:t>
            </w:r>
            <w:r w:rsidRPr="1E27A255" w:rsidR="44B0060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1E27A255" w:rsidR="1F3E25B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Board </w:t>
            </w:r>
            <w:r w:rsidRPr="1E27A255" w:rsidR="1F3E25B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of Secondary</w:t>
            </w:r>
            <w:r w:rsidRPr="1E27A255" w:rsidR="1F3E25B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Education</w:t>
            </w:r>
            <w:r>
              <w:br/>
            </w:r>
            <w:r w:rsidRPr="1E27A255" w:rsidR="44B0060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core</w:t>
            </w:r>
            <w:r w:rsidRPr="1E27A255" w:rsidR="44B0060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 10.0 (CGPA)</w:t>
            </w:r>
          </w:p>
          <w:p w:rsidRPr="00B22C0A" w:rsidR="0064042E" w:rsidP="1E27A255" w:rsidRDefault="0064042E" w14:paraId="3CE25C42" wp14:textId="44A5252B">
            <w:pPr>
              <w:pStyle w:val="Normal"/>
              <w:spacing w:after="0" w:afterAutospacing="off" w:line="276" w:lineRule="auto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2415BC53" wp14:editId="170283CE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406652510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0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667131" w:rsidP="00667131" w:rsidRDefault="00667131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CORE  COMPETENCIE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00481150" w:rsidP="1E27A255" w:rsidRDefault="00481150" w14:paraId="056D304E" wp14:textId="4719471D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1E27A255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Programming </w:t>
            </w:r>
            <w:r w:rsidRPr="1E27A255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Languages</w:t>
            </w:r>
            <w:r w:rsidRPr="1E27A255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</w:t>
            </w:r>
          </w:p>
          <w:p w:rsidR="620866F8" w:rsidP="1E27A255" w:rsidRDefault="620866F8" w14:paraId="5FEBF972" w14:textId="51D4843D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1E27A255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Software Development Lifecycle</w:t>
            </w:r>
          </w:p>
          <w:p w:rsidR="00481150" w:rsidP="1E27A255" w:rsidRDefault="00481150" w14:paraId="0AC00497" wp14:textId="31660E32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1E27A255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Problem-Solving Skills</w:t>
            </w:r>
          </w:p>
          <w:p w:rsidR="00481150" w:rsidP="1E27A255" w:rsidRDefault="00481150" w14:paraId="68D0F706" wp14:textId="57680FAC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1E27A255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Communication Skills</w:t>
            </w:r>
          </w:p>
          <w:p w:rsidR="00481150" w:rsidP="1E27A255" w:rsidRDefault="00481150" w14:paraId="4BE0A2ED" wp14:textId="3A58D587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1E27A255" w:rsidR="0D937A17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Networking Fundamentals</w:t>
            </w:r>
          </w:p>
          <w:p w:rsidR="00481150" w:rsidP="1E27A255" w:rsidRDefault="00481150" w14:paraId="186CB3B8" wp14:textId="77777777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1E27A255" w:rsidR="5BFE7B89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Continuous Improvement </w:t>
            </w:r>
          </w:p>
          <w:p w:rsidR="7C2E2A84" w:rsidP="1E27A255" w:rsidRDefault="7C2E2A84" w14:paraId="7B4AC0BE" w14:textId="45B2FE2E">
            <w:pPr>
              <w:pStyle w:val="ListParagraph"/>
              <w:numPr>
                <w:ilvl w:val="0"/>
                <w:numId w:val="61"/>
              </w:numPr>
              <w:spacing w:after="12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1E27A255" w:rsidR="23AF440B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Database Management</w:t>
            </w:r>
          </w:p>
          <w:p w:rsidRPr="00B22C0A" w:rsidR="002918E1" w:rsidP="1E27A255" w:rsidRDefault="002918E1" w14:paraId="78AB5C90" wp14:textId="34544493">
            <w:pPr>
              <w:pStyle w:val="Normal"/>
              <w:spacing w:after="0" w:afterAutospacing="off" w:line="276" w:lineRule="auto"/>
              <w:jc w:val="both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527A6848" wp14:editId="6478C2D2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282612668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1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25147E" w:rsidP="0025147E" w:rsidRDefault="0025147E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IT  SKILL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7C2E2A84" w:rsidP="1E27A255" w:rsidRDefault="7C2E2A84" w14:paraId="49E86423" w14:textId="601969BB">
            <w:pPr>
              <w:pStyle w:val="Normal"/>
              <w:spacing w:after="0" w:afterAutospacing="off" w:line="360" w:lineRule="auto"/>
              <w:ind w:left="8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12AF7D7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Languages</w:t>
            </w:r>
            <w:r w:rsidRPr="1E27A255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:</w:t>
            </w:r>
            <w:r w:rsidRPr="1E27A255" w:rsidR="5DA6186F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C,</w:t>
            </w:r>
            <w:r w:rsidRPr="1E27A255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  <w:r w:rsidRPr="1E27A255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Java</w:t>
            </w:r>
            <w:r w:rsidRPr="1E27A255" w:rsidR="7A140A35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, Python</w:t>
            </w:r>
          </w:p>
          <w:p w:rsidRPr="00481150" w:rsidR="00481150" w:rsidP="1E27A255" w:rsidRDefault="00481150" w14:paraId="6E382A8E" wp14:textId="7E58A855">
            <w:pPr>
              <w:pStyle w:val="Normal"/>
              <w:spacing w:after="0" w:afterAutospacing="off" w:line="360" w:lineRule="auto"/>
              <w:ind w:left="8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12AF7D7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Databases</w:t>
            </w:r>
            <w:r w:rsidRPr="1E27A255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1E27A255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MySQL and SQL Server</w:t>
            </w:r>
          </w:p>
          <w:p w:rsidR="7C2E2A84" w:rsidP="1E27A255" w:rsidRDefault="7C2E2A84" w14:paraId="264AE262" w14:textId="7692CB43">
            <w:pPr>
              <w:pStyle w:val="Normal"/>
              <w:spacing w:after="0" w:afterAutospacing="off" w:line="360" w:lineRule="auto"/>
              <w:ind w:left="8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51EB9AF6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IDE Tools</w:t>
            </w:r>
            <w:r w:rsidRPr="1E27A255" w:rsidR="51EB9AF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: VS Code, IntelliJ IDEA, and Eclipse</w:t>
            </w:r>
          </w:p>
          <w:p w:rsidR="7C2E2A84" w:rsidP="1E27A255" w:rsidRDefault="7C2E2A84" w14:paraId="13A03EB0" w14:textId="291AE51F">
            <w:pPr>
              <w:pStyle w:val="Normal"/>
              <w:spacing w:after="0" w:afterAutospacing="off" w:line="360" w:lineRule="auto"/>
              <w:ind w:left="8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7154F2DD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Version Control Tools</w:t>
            </w:r>
            <w:r w:rsidRPr="1E27A255" w:rsidR="51EB9AF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1E27A255" w:rsidR="3A035518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Git and GitHub</w:t>
            </w:r>
          </w:p>
          <w:p w:rsidR="7C2E2A84" w:rsidP="1E27A255" w:rsidRDefault="7C2E2A84" w14:paraId="4849DB69" w14:textId="57601287">
            <w:pPr>
              <w:pStyle w:val="Normal"/>
              <w:spacing w:after="0" w:afterAutospacing="off" w:line="360" w:lineRule="auto"/>
              <w:ind w:left="8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3A035518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 xml:space="preserve">API Testing </w:t>
            </w:r>
            <w:r w:rsidRPr="1E27A255" w:rsidR="596EF12C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Tool</w:t>
            </w:r>
            <w:r w:rsidRPr="1E27A255" w:rsidR="51EB9AF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1E27A255" w:rsidR="6763E50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Postman</w:t>
            </w:r>
          </w:p>
          <w:p w:rsidR="7C2E2A84" w:rsidP="1E27A255" w:rsidRDefault="7C2E2A84" w14:paraId="6A5182F0" w14:textId="2E3725F9">
            <w:pPr>
              <w:spacing w:after="0" w:afterAutospacing="off" w:line="360" w:lineRule="auto"/>
              <w:ind w:left="86" w:right="144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12AF7D7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Frameworks</w:t>
            </w:r>
            <w:r w:rsidRPr="1E27A255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1E27A255" w:rsidR="79FC5E7B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  <w:r w:rsidRPr="1E27A255" w:rsidR="23AF440B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Spring Boot</w:t>
            </w:r>
          </w:p>
          <w:p w:rsidR="7C2E2A84" w:rsidP="1E27A255" w:rsidRDefault="7C2E2A84" w14:paraId="517958CC" w14:textId="0158A9B1">
            <w:pPr>
              <w:pStyle w:val="Normal"/>
              <w:spacing w:after="0" w:afterAutospacing="off" w:line="360" w:lineRule="auto"/>
              <w:ind w:left="86" w:right="144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1E27A255" w:rsidR="0C27BD64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Code Quality Tools:</w:t>
            </w:r>
            <w:r w:rsidRPr="1E27A255" w:rsidR="3686B52D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 xml:space="preserve"> </w:t>
            </w:r>
            <w:r w:rsidRPr="1E27A255" w:rsidR="75FA331B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Sonar Lint</w:t>
            </w:r>
          </w:p>
          <w:p w:rsidR="008D5D01" w:rsidP="1E27A255" w:rsidRDefault="008D5D01" w14:paraId="32DD5E47" wp14:textId="3F8A8AE9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86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1E27A255" w:rsidR="36B6079E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Other Skills:</w:t>
            </w:r>
          </w:p>
          <w:p w:rsidR="008D5D01" w:rsidP="1E27A255" w:rsidRDefault="008D5D01" w14:paraId="1BDE8AD9" wp14:textId="5AE7A0F4">
            <w:pPr>
              <w:pStyle w:val="ListParagraph"/>
              <w:numPr>
                <w:ilvl w:val="0"/>
                <w:numId w:val="62"/>
              </w:numPr>
              <w:spacing w:after="0" w:afterAutospacing="off" w:line="360" w:lineRule="auto"/>
              <w:ind w:left="648" w:right="144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04F6236E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Spring Data JPA</w:t>
            </w:r>
            <w:r w:rsidRPr="1E27A255" w:rsidR="04F6236E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</w:p>
          <w:p w:rsidR="008D5D01" w:rsidP="1E27A255" w:rsidRDefault="008D5D01" w14:paraId="60030D58" wp14:textId="77777777">
            <w:pPr>
              <w:pStyle w:val="ListParagraph"/>
              <w:numPr>
                <w:ilvl w:val="0"/>
                <w:numId w:val="62"/>
              </w:numPr>
              <w:spacing w:after="0" w:afterAutospacing="off" w:line="360" w:lineRule="auto"/>
              <w:ind w:left="648" w:right="144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04F6236E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RESTful Services </w:t>
            </w:r>
          </w:p>
          <w:p w:rsidR="008D5D01" w:rsidP="1E27A255" w:rsidRDefault="008D5D01" w14:paraId="6D98A12B" wp14:textId="59F72B57">
            <w:pPr>
              <w:pStyle w:val="ListParagraph"/>
              <w:numPr>
                <w:ilvl w:val="0"/>
                <w:numId w:val="62"/>
              </w:numPr>
              <w:spacing w:after="0" w:afterAutospacing="off" w:line="360" w:lineRule="auto"/>
              <w:ind w:left="648" w:right="144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04F6236E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HTML </w:t>
            </w:r>
          </w:p>
          <w:p w:rsidR="00AE0F33" w:rsidP="1E27A255" w:rsidRDefault="00AE0F33" w14:paraId="5D569A12" wp14:textId="6EE38309">
            <w:pPr>
              <w:pStyle w:val="ListParagraph"/>
              <w:numPr>
                <w:ilvl w:val="0"/>
                <w:numId w:val="62"/>
              </w:numPr>
              <w:spacing w:after="120" w:afterAutospacing="off" w:line="360" w:lineRule="auto"/>
              <w:ind w:left="648" w:right="144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04F6236E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</w:p>
          <w:p w:rsidR="00AE0F33" w:rsidP="1E27A255" w:rsidRDefault="00AE0F33" w14:paraId="5997CC1D" wp14:textId="2887F697">
            <w:pPr>
              <w:pStyle w:val="Normal"/>
              <w:spacing w:after="0" w:afterAutospacing="off" w:line="276" w:lineRule="auto"/>
              <w:jc w:val="both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10923661" wp14:editId="059DEFA3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113181751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1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F461C4" w:rsidP="00F461C4" w:rsidRDefault="00F461C4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STRENGTHS  &amp;  INTEREST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00DD3902" w:rsidP="1E27A255" w:rsidRDefault="00DD3902" w14:paraId="516C8305" wp14:textId="6996AF21">
            <w:pPr>
              <w:spacing w:after="0" w:afterAutospacing="off"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1D99DA36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Strengths</w:t>
            </w:r>
            <w:r w:rsidRPr="1E27A255" w:rsidR="1D99DA3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</w:p>
          <w:p w:rsidR="00DD3902" w:rsidP="1E27A255" w:rsidRDefault="00DD3902" w14:paraId="19F2ECB6" wp14:textId="3486C93E">
            <w:pPr>
              <w:pStyle w:val="ListParagraph"/>
              <w:numPr>
                <w:ilvl w:val="0"/>
                <w:numId w:val="63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1D99DA3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Adaptability</w:t>
            </w:r>
          </w:p>
          <w:p w:rsidR="00DD3902" w:rsidP="1E27A255" w:rsidRDefault="00DD3902" w14:paraId="296B8141" wp14:textId="02369BA1">
            <w:pPr>
              <w:pStyle w:val="ListParagraph"/>
              <w:numPr>
                <w:ilvl w:val="0"/>
                <w:numId w:val="63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1D99DA3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Effective Communication</w:t>
            </w:r>
          </w:p>
          <w:p w:rsidR="00DD3902" w:rsidP="1E27A255" w:rsidRDefault="00DD3902" w14:paraId="09C425D4" wp14:textId="07B4E4C4">
            <w:pPr>
              <w:pStyle w:val="ListParagraph"/>
              <w:numPr>
                <w:ilvl w:val="0"/>
                <w:numId w:val="63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1D99DA3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Innov</w:t>
            </w:r>
            <w:r w:rsidRPr="1E27A255" w:rsidR="1D99DA3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ative Problem Solver</w:t>
            </w:r>
          </w:p>
          <w:p w:rsidR="00DD3902" w:rsidP="1E27A255" w:rsidRDefault="00DD3902" w14:paraId="5FA0F253" wp14:textId="2F1B3740">
            <w:pPr>
              <w:pStyle w:val="ListParagraph"/>
              <w:numPr>
                <w:ilvl w:val="0"/>
                <w:numId w:val="63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75AE4607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Patience and Perseverance</w:t>
            </w:r>
          </w:p>
          <w:p w:rsidR="00DD3902" w:rsidP="1E27A255" w:rsidRDefault="00DD3902" w14:paraId="3285E0BA" wp14:textId="1428D9B4">
            <w:pPr>
              <w:pStyle w:val="Normal"/>
              <w:spacing w:after="0" w:afterAutospacing="off"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1E27A255" w:rsidR="1D99DA36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Interests:</w:t>
            </w:r>
          </w:p>
          <w:p w:rsidR="00DD3902" w:rsidP="1E27A255" w:rsidRDefault="00DD3902" w14:paraId="110FFD37" wp14:textId="1981369F">
            <w:pPr>
              <w:pStyle w:val="ListParagraph"/>
              <w:numPr>
                <w:ilvl w:val="0"/>
                <w:numId w:val="64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1E27A255" w:rsidR="34532B39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Classical</w:t>
            </w:r>
            <w:r w:rsidRPr="1E27A255" w:rsidR="34532B39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 xml:space="preserve"> Dance Enthusiast</w:t>
            </w:r>
          </w:p>
          <w:p w:rsidR="002918E1" w:rsidP="1E27A255" w:rsidRDefault="002918E1" w14:paraId="7E603FA0" wp14:textId="60696670">
            <w:pPr>
              <w:pStyle w:val="ListParagraph"/>
              <w:numPr>
                <w:ilvl w:val="0"/>
                <w:numId w:val="64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1E27A255" w:rsidR="34532B39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Gardening Enthusiast</w:t>
            </w:r>
          </w:p>
          <w:p w:rsidR="002918E1" w:rsidP="1E27A255" w:rsidRDefault="002918E1" w14:paraId="2E98F507" wp14:textId="21D0CD88">
            <w:pPr>
              <w:pStyle w:val="ListParagraph"/>
              <w:numPr>
                <w:ilvl w:val="0"/>
                <w:numId w:val="64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1E27A255" w:rsidR="34532B39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Continuous Learning</w:t>
            </w:r>
          </w:p>
          <w:p w:rsidR="002918E1" w:rsidP="1E27A255" w:rsidRDefault="002918E1" w14:paraId="08CE6F91" wp14:textId="32E0D9E4">
            <w:pPr>
              <w:pStyle w:val="ListParagraph"/>
              <w:numPr>
                <w:ilvl w:val="0"/>
                <w:numId w:val="64"/>
              </w:numPr>
              <w:spacing w:after="12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1E27A255" w:rsidR="34532B39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Music Appreciation</w:t>
            </w:r>
          </w:p>
          <w:p w:rsidRPr="00B22C0A" w:rsidR="00AA51B1" w:rsidP="1E27A255" w:rsidRDefault="00AA51B1" w14:paraId="2FDD8A7D" wp14:textId="52B649BB">
            <w:pPr>
              <w:pStyle w:val="Normal"/>
              <w:spacing w:after="0" w:afterAutospacing="off" w:line="276" w:lineRule="auto"/>
              <w:jc w:val="both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0AB221AD" wp14:editId="1F6141F7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1177203017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1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A07CB9" w:rsidP="00A07CB9" w:rsidRDefault="00A07CB9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PERSONAL  DETAIL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00670392" w:rsidP="1E27A255" w:rsidRDefault="00AA51B1" w14:paraId="643CE02B" wp14:textId="4C4D77D7">
            <w:pPr>
              <w:pStyle w:val="ListParagraph"/>
              <w:numPr>
                <w:ilvl w:val="0"/>
                <w:numId w:val="65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E27A255" w:rsidR="427822B7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</w:rPr>
              <w:t>Date of Birth:</w:t>
            </w:r>
            <w:r w:rsidRPr="1E27A255" w:rsidR="2214C645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</w:t>
            </w:r>
            <w:r w:rsidRPr="1E27A255" w:rsidR="013DA66B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26</w:t>
            </w:r>
            <w:r w:rsidRPr="1E27A255" w:rsidR="23AF440B">
              <w:rPr>
                <w:rFonts w:ascii="Cambria" w:hAnsi="Cambria" w:cs="Calibri" w:asciiTheme="majorAscii" w:hAnsiTheme="majorAscii" w:cstheme="minorAscii"/>
                <w:sz w:val="18"/>
                <w:szCs w:val="18"/>
                <w:vertAlign w:val="superscript"/>
                <w:lang w:val="en-GB"/>
              </w:rPr>
              <w:t>th</w:t>
            </w:r>
            <w:r w:rsidRPr="1E27A255" w:rsidR="23AF440B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  <w:r w:rsidRPr="1E27A255" w:rsidR="7D50F65C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December</w:t>
            </w:r>
            <w:r w:rsidRPr="1E27A255" w:rsidR="23AF440B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  <w:r w:rsidRPr="1E27A255" w:rsidR="1950DDAF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2002</w:t>
            </w:r>
          </w:p>
          <w:p w:rsidRPr="00481150" w:rsidR="00481150" w:rsidP="1E27A255" w:rsidRDefault="00481150" w14:paraId="4B520E7F" wp14:textId="77777777">
            <w:pPr>
              <w:pStyle w:val="ListParagraph"/>
              <w:numPr>
                <w:ilvl w:val="0"/>
                <w:numId w:val="65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1E27A255" w:rsidR="23AF440B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Languages Known</w:t>
            </w:r>
            <w:r w:rsidRPr="1E27A255" w:rsidR="0B63001C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</w:t>
            </w:r>
            <w:r w:rsidRPr="1E27A255" w:rsidR="0B63001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1E27A255" w:rsidR="23AF440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nglish &amp; Telugu</w:t>
            </w:r>
          </w:p>
          <w:p w:rsidRPr="00923FA2" w:rsidR="002A4CC2" w:rsidP="1E27A255" w:rsidRDefault="002A4CC2" w14:paraId="61CDCEAD" wp14:textId="019DB90B">
            <w:pPr>
              <w:pStyle w:val="ListParagraph"/>
              <w:numPr>
                <w:ilvl w:val="0"/>
                <w:numId w:val="65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1E27A255" w:rsidR="12AF7D7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ddress</w:t>
            </w:r>
            <w:r w:rsidRPr="1E27A255" w:rsidR="12AF7D7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1E27A255" w:rsidR="438CFA0F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11-5-12/1</w:t>
            </w:r>
            <w:r w:rsidRPr="1E27A255" w:rsidR="279F1BE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, Panduranga Peta</w:t>
            </w:r>
            <w:r w:rsidRPr="1E27A255" w:rsidR="12AF7D7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1E27A255" w:rsidR="6CF63AB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enali, Andhra</w:t>
            </w:r>
            <w:r w:rsidRPr="1E27A255" w:rsidR="12AF7D7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Pradesh-5</w:t>
            </w:r>
            <w:r w:rsidRPr="1E27A255" w:rsidR="737F0FA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22202</w:t>
            </w:r>
          </w:p>
        </w:tc>
        <w:tc>
          <w:tcPr>
            <w:tcW w:w="8443" w:type="dxa"/>
            <w:tcBorders>
              <w:top w:val="non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tcMar/>
          </w:tcPr>
          <w:p w:rsidRPr="00923FA2" w:rsidR="00CB0FB3" w:rsidP="1E27A255" w:rsidRDefault="00CB0FB3" w14:paraId="7833B477" wp14:textId="130FEC05">
            <w:pPr>
              <w:pStyle w:val="Normal"/>
              <w:spacing w:after="0" w:afterAutospacing="off" w:line="276" w:lineRule="auto"/>
              <w:ind w:right="144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6AB9F1E1" wp14:editId="1BCA80D0">
                      <wp:extent xmlns:wp="http://schemas.openxmlformats.org/drawingml/2006/wordprocessingDrawing" cx="4919135" cy="450215"/>
                      <wp:effectExtent xmlns:wp="http://schemas.openxmlformats.org/drawingml/2006/wordprocessingDrawing" l="0" t="0" r="15240" b="26035"/>
                      <wp:docPr xmlns:wp="http://schemas.openxmlformats.org/drawingml/2006/wordprocessingDrawing" id="1883855601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4919135" cy="450215"/>
                                <a:chOff x="0" y="0"/>
                                <a:chExt cx="4919135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66617" y="322972"/>
                                  <a:ext cx="193003" cy="127244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4919135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130BCE" w:rsidP="00130BCE" w:rsidRDefault="00130BCE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PROFILE  SUMMARY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Pr="00233091" w:rsidR="008D3942" w:rsidP="1E27A255" w:rsidRDefault="00A57399" w14:paraId="2D2198D9" wp14:textId="34B76E9C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1E27A255" w:rsidR="357D198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Highly motivated B-Tech graduate in Electronics and Communication </w:t>
            </w:r>
            <w:r w:rsidRPr="1E27A255" w:rsidR="6F6158E3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ngineering</w:t>
            </w:r>
            <w:r w:rsidRPr="1E27A255" w:rsidR="357D198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rom KKR and KSR Institue of Technology an</w:t>
            </w:r>
            <w:r w:rsidRPr="1E27A255" w:rsidR="549B689C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d Sciences, Guntur, Andhra Pradesh</w:t>
            </w:r>
            <w:r w:rsidRPr="1E27A255" w:rsidR="0380708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1E27A255" w:rsidR="582820A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howcasing</w:t>
            </w:r>
            <w:r w:rsidRPr="1E27A255" w:rsidR="582820A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</w:t>
            </w:r>
            <w:r w:rsidRPr="1E27A255" w:rsidR="582820A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1E27A255" w:rsidR="0380708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commendable </w:t>
            </w:r>
            <w:r w:rsidRPr="1E27A255" w:rsidR="0380708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GPA of 8.79</w:t>
            </w:r>
            <w:r w:rsidRPr="1E27A255" w:rsidR="0380708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233091" w:rsidR="008D3942" w:rsidP="1E27A255" w:rsidRDefault="008D3942" w14:paraId="10DBB1D2" wp14:textId="05940E75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1E27A255" w:rsidR="1CF0E55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dapt in </w:t>
            </w:r>
            <w:r w:rsidRPr="1E27A255" w:rsidR="1CF0E55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</w:t>
            </w:r>
            <w:r w:rsidRPr="1E27A255" w:rsidR="341C5A5B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, Python</w:t>
            </w:r>
            <w:r w:rsidRPr="1E27A255" w:rsidR="1CF0E55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1E27A255" w:rsidR="1CF0E55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</w:t>
            </w:r>
            <w:r w:rsidRPr="1E27A255" w:rsidR="1CF0E55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1E27A255" w:rsidR="1CF0E55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HTML</w:t>
            </w:r>
            <w:r w:rsidRPr="1E27A255" w:rsidR="1CF0E55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1E27A255" w:rsidR="07BA272D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SS, SQL</w:t>
            </w:r>
            <w:r w:rsidRPr="1E27A255" w:rsidR="07BA272D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1E27A255" w:rsidR="2BF6A8C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nd skilled in </w:t>
            </w:r>
            <w:r w:rsidRPr="1E27A255" w:rsidR="2BF6A8C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pring Boot framework</w:t>
            </w:r>
            <w:r w:rsidRPr="1E27A255" w:rsidR="2BF6A8C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 practical experience in diverse projects.</w:t>
            </w:r>
          </w:p>
          <w:p w:rsidRPr="008D3942" w:rsidR="008D3942" w:rsidP="1E27A255" w:rsidRDefault="008D3942" w14:paraId="67E110EB" wp14:textId="7571A609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1E27A255" w:rsidR="007943DD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P</w:t>
            </w:r>
            <w:r w:rsidRPr="1E27A255" w:rsidR="2E43515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roven abilities in </w:t>
            </w:r>
            <w:r w:rsidRPr="1E27A255" w:rsidR="2E435156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I-ML</w:t>
            </w:r>
            <w:r w:rsidRPr="1E27A255" w:rsidR="2E43515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1E27A255" w:rsidR="2E435156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Microsoft Azure,</w:t>
            </w:r>
            <w:r w:rsidRPr="1E27A255" w:rsidR="2E43515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</w:t>
            </w:r>
            <w:r w:rsidRPr="1E27A255" w:rsidR="2E435156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WS (Amazon Web Services)</w:t>
            </w:r>
            <w:r w:rsidRPr="1E27A255" w:rsidR="2E43515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echnologies through relevant </w:t>
            </w:r>
            <w:r w:rsidRPr="1E27A255" w:rsidR="2E435156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ertifications</w:t>
            </w:r>
            <w:r w:rsidRPr="1E27A255" w:rsidR="007943DD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8D3942" w:rsidR="008D3942" w:rsidP="1E27A255" w:rsidRDefault="008D3942" w14:paraId="6C47A13E" wp14:textId="229B1C32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1E27A255" w:rsidR="6FE6018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olid</w:t>
            </w:r>
            <w:r w:rsidRPr="1E27A255" w:rsidR="3D606C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undation in </w:t>
            </w:r>
            <w:r w:rsidRPr="1E27A255" w:rsidR="3D606C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Database Management</w:t>
            </w:r>
            <w:r w:rsidRPr="1E27A255" w:rsidR="3D606C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1E27A255" w:rsidR="3D606C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Computer </w:t>
            </w:r>
            <w:r w:rsidRPr="1E27A255" w:rsidR="3D606C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Networking</w:t>
            </w:r>
            <w:r w:rsidRPr="1E27A255" w:rsidR="3D606C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</w:t>
            </w:r>
            <w:r w:rsidRPr="1E27A255" w:rsidR="3D606C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</w:t>
            </w:r>
            <w:r w:rsidRPr="1E27A255" w:rsidR="3D606C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loud Computing</w:t>
            </w:r>
            <w:r w:rsidRPr="1E27A255" w:rsidR="3D606C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="63911C94" w:rsidP="1E27A255" w:rsidRDefault="63911C94" w14:paraId="6DAB3D13" w14:textId="0558C004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1E27A255" w:rsidR="7773081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Successfully </w:t>
            </w:r>
            <w:r w:rsidRPr="1E27A255" w:rsidR="7773081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ompleted</w:t>
            </w:r>
            <w:r w:rsidRPr="1E27A255" w:rsidR="7773081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mpactful projects like “HAND WAVE TALK” and “STUDENT MANAGMENT SYSTEM</w:t>
            </w:r>
            <w:r w:rsidRPr="1E27A255" w:rsidR="7773081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”.</w:t>
            </w:r>
          </w:p>
          <w:p w:rsidR="61EDF2CF" w:rsidP="1E27A255" w:rsidRDefault="61EDF2CF" w14:paraId="3348EBE7" w14:textId="6E15774A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1E27A255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ompleted impactful</w:t>
            </w:r>
            <w:r w:rsidRPr="1E27A255" w:rsidR="51E58AB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1E27A255" w:rsidR="51E58AB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virtual</w:t>
            </w:r>
            <w:r w:rsidRPr="1E27A255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1E27A255" w:rsidR="1914D16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internships </w:t>
            </w:r>
            <w:r w:rsidRPr="1E27A255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in </w:t>
            </w:r>
            <w:r w:rsidRPr="1E27A255" w:rsidR="1914D16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 Development</w:t>
            </w:r>
            <w:r w:rsidRPr="1E27A255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1E27A255" w:rsidR="0ABD065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t </w:t>
            </w:r>
            <w:bookmarkStart w:name="_Int_KJ152qW3" w:id="1901389575"/>
            <w:r w:rsidRPr="1E27A255" w:rsidR="0ABD065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ognifyz</w:t>
            </w:r>
            <w:bookmarkEnd w:id="1901389575"/>
            <w:r w:rsidRPr="1E27A255" w:rsidR="0ABD065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1E27A255" w:rsidR="0ABD065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Technologies </w:t>
            </w:r>
            <w:r w:rsidRPr="1E27A255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and</w:t>
            </w:r>
            <w:r w:rsidRPr="1E27A255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1E27A255" w:rsidR="1914D16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I-ML</w:t>
            </w:r>
            <w:r w:rsidRPr="1E27A255" w:rsidR="12D90CA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1E27A255" w:rsidR="12D90CA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supported </w:t>
            </w:r>
            <w:r w:rsidRPr="1E27A255" w:rsidR="216CBAA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by </w:t>
            </w:r>
            <w:r w:rsidRPr="1E27A255" w:rsidR="216CBAA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WS</w:t>
            </w:r>
            <w:r w:rsidRPr="1E27A255" w:rsidR="216CBAA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academy</w:t>
            </w:r>
            <w:r w:rsidRPr="1E27A255" w:rsidR="216CBAA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by AICTE.</w:t>
            </w:r>
          </w:p>
          <w:p w:rsidRPr="00BC5F49" w:rsidR="0031157B" w:rsidP="1E27A255" w:rsidRDefault="0031157B" w14:paraId="5043CB0F" wp14:textId="67A8C70B">
            <w:pPr>
              <w:pStyle w:val="ListParagraph"/>
              <w:numPr>
                <w:ilvl w:val="0"/>
                <w:numId w:val="49"/>
              </w:numPr>
              <w:spacing w:after="12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</w:pPr>
            <w:r w:rsidRPr="1E27A255" w:rsidR="7F28E58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trong</w:t>
            </w:r>
            <w:r w:rsidRPr="1E27A255" w:rsidR="7F28E58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problem-solving skills, patient nature, and keen interest in gardening and puzzles.</w:t>
            </w:r>
          </w:p>
          <w:p w:rsidR="007834CD" w:rsidP="1E27A255" w:rsidRDefault="007834CD" w14:paraId="111EFFFA" wp14:textId="11F0B9C9">
            <w:pPr>
              <w:pStyle w:val="Normal"/>
              <w:spacing w:after="0" w:afterAutospacing="off" w:line="276" w:lineRule="auto"/>
              <w:ind w:right="144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16015246" wp14:editId="797E57D3">
                      <wp:extent xmlns:wp="http://schemas.openxmlformats.org/drawingml/2006/wordprocessingDrawing" cx="4918702" cy="450216"/>
                      <wp:effectExtent xmlns:wp="http://schemas.openxmlformats.org/drawingml/2006/wordprocessingDrawing" l="0" t="0" r="15875" b="26035"/>
                      <wp:docPr xmlns:wp="http://schemas.openxmlformats.org/drawingml/2006/wordprocessingDrawing" id="1430588712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4918702" cy="450216"/>
                                <a:chOff x="0" y="0"/>
                                <a:chExt cx="4919135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66617" y="322972"/>
                                  <a:ext cx="193003" cy="127244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4919135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C656F4" w:rsidP="00C656F4" w:rsidRDefault="00C656F4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CERTIFICATION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007834CD" w:rsidP="1E27A255" w:rsidRDefault="007834CD" w14:paraId="499232B5" wp14:textId="5A586728">
            <w:pPr>
              <w:pStyle w:val="ListParagraph"/>
              <w:numPr>
                <w:ilvl w:val="0"/>
                <w:numId w:val="47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1E27A255" w:rsidR="5CE4248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Microsoft Azure AI (2023)</w:t>
            </w:r>
            <w:r w:rsidRPr="1E27A255" w:rsidR="6324438A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</w:t>
            </w:r>
          </w:p>
          <w:p w:rsidRPr="008D5D01" w:rsidR="008D5D01" w:rsidP="1E27A255" w:rsidRDefault="008D5D01" w14:paraId="25E3FAC0" wp14:textId="169FB9AD">
            <w:pPr>
              <w:pStyle w:val="ListParagraph"/>
              <w:numPr>
                <w:ilvl w:val="0"/>
                <w:numId w:val="57"/>
              </w:numPr>
              <w:tabs>
                <w:tab w:val="left" w:pos="7920"/>
              </w:tabs>
              <w:spacing w:after="0" w:afterAutospacing="off" w:line="360" w:lineRule="auto"/>
              <w:ind w:left="1080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Certification in Microsoft Azure AI, </w:t>
            </w:r>
            <w:r w:rsidRPr="1E27A255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howcasing</w:t>
            </w:r>
            <w:r w:rsidRPr="1E27A255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1E27A255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proficiency</w:t>
            </w:r>
            <w:r w:rsidRPr="1E27A255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 </w:t>
            </w:r>
            <w:r w:rsidRPr="1E27A255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everaging</w:t>
            </w:r>
            <w:r w:rsidRPr="1E27A255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rtificial </w:t>
            </w:r>
            <w:r w:rsidRPr="1E27A255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telligence</w:t>
            </w:r>
            <w:r w:rsidRPr="1E27A255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on the Microsoft Azure platform</w:t>
            </w:r>
            <w:r w:rsidRPr="1E27A255" w:rsidR="71E24E0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C256EB" w:rsidP="1E27A255" w:rsidRDefault="007834CD" w14:paraId="14D3A56A" wp14:textId="34911373">
            <w:pPr>
              <w:pStyle w:val="ListParagraph"/>
              <w:numPr>
                <w:ilvl w:val="0"/>
                <w:numId w:val="47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1E27A255" w:rsidR="5DD3F11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AWS Academy AI-ML (issued by AICTE, </w:t>
            </w:r>
            <w:bookmarkStart w:name="_Int_gQHrUlBZ" w:id="1921548683"/>
            <w:r w:rsidRPr="1E27A255" w:rsidR="5DD3F11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duskills</w:t>
            </w:r>
            <w:bookmarkEnd w:id="1921548683"/>
            <w:r w:rsidRPr="1E27A255" w:rsidR="5DD3F11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):</w:t>
            </w:r>
          </w:p>
          <w:p w:rsidR="00C256EB" w:rsidP="1E27A255" w:rsidRDefault="007834CD" w14:paraId="50D8580C" wp14:textId="449DC4EF">
            <w:pPr>
              <w:pStyle w:val="ListParagraph"/>
              <w:numPr>
                <w:ilvl w:val="0"/>
                <w:numId w:val="51"/>
              </w:numPr>
              <w:tabs>
                <w:tab w:val="left" w:pos="7920"/>
              </w:tabs>
              <w:spacing w:after="0" w:afterAutospacing="off" w:line="360" w:lineRule="auto"/>
              <w:ind w:left="1080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1E27A255" w:rsidR="22CD828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Accredited certification from AWS Academy in Artificial Intelligence and Machine </w:t>
            </w:r>
            <w:r w:rsidRPr="1E27A255" w:rsidR="22CD828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earning,</w:t>
            </w:r>
            <w:r w:rsidRPr="1E27A255" w:rsidR="22CD828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uthorized by AICTE and Eduskills</w:t>
            </w:r>
            <w:r w:rsidRPr="1E27A255" w:rsidR="5DD3F11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C256EB" w:rsidP="1E27A255" w:rsidRDefault="007834CD" w14:paraId="0EA201CB" wp14:textId="4ACCA8CF">
            <w:pPr>
              <w:pStyle w:val="ListParagraph"/>
              <w:numPr>
                <w:ilvl w:val="0"/>
                <w:numId w:val="47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1E27A255" w:rsidR="5B1DBB7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Java Full Stack </w:t>
            </w:r>
            <w:r w:rsidRPr="1E27A255" w:rsidR="46B928B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evelopment (</w:t>
            </w:r>
            <w:r w:rsidRPr="1E27A255" w:rsidR="46B928B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Wipro </w:t>
            </w:r>
            <w:bookmarkStart w:name="_Int_O8cwrIRR" w:id="337786665"/>
            <w:r w:rsidRPr="1E27A255" w:rsidR="46B928B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TalentNext</w:t>
            </w:r>
            <w:bookmarkEnd w:id="337786665"/>
            <w:r w:rsidRPr="1E27A255" w:rsidR="46B928B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2023</w:t>
            </w:r>
            <w:r w:rsidRPr="1E27A255" w:rsidR="5DD3F11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):</w:t>
            </w:r>
          </w:p>
          <w:p w:rsidR="00C256EB" w:rsidP="1E27A255" w:rsidRDefault="007834CD" w14:paraId="3790623A" wp14:textId="0CDF65DA">
            <w:pPr>
              <w:pStyle w:val="ListParagraph"/>
              <w:numPr>
                <w:ilvl w:val="0"/>
                <w:numId w:val="59"/>
              </w:numPr>
              <w:tabs>
                <w:tab w:val="left" w:pos="7920"/>
              </w:tabs>
              <w:spacing w:after="0" w:afterAutospacing="off" w:line="360" w:lineRule="auto"/>
              <w:ind w:left="1080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1E27A255" w:rsidR="5DD3F11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ertification in</w:t>
            </w:r>
            <w:r w:rsidRPr="1E27A255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Java Full Stack Development, obtained through Wipro TalentNext in 2023, </w:t>
            </w:r>
            <w:r w:rsidRPr="1E27A255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monstrating</w:t>
            </w:r>
            <w:r w:rsidRPr="1E27A255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1E27A255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xpertise</w:t>
            </w:r>
            <w:r w:rsidRPr="1E27A255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 Java-</w:t>
            </w:r>
            <w:r w:rsidRPr="1E27A255" w:rsidR="3AF4603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based full</w:t>
            </w:r>
            <w:r w:rsidRPr="1E27A255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-stack development</w:t>
            </w:r>
            <w:r w:rsidRPr="1E27A255" w:rsidR="5DD3F11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C256EB" w:rsidP="1E27A255" w:rsidRDefault="007834CD" w14:paraId="790CA741" wp14:textId="70E37F52">
            <w:pPr>
              <w:pStyle w:val="ListParagraph"/>
              <w:numPr>
                <w:ilvl w:val="0"/>
                <w:numId w:val="47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1E27A255" w:rsidR="027BDB7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Internet of Things (IoT</w:t>
            </w:r>
            <w:r w:rsidRPr="1E27A255" w:rsidR="5DD3F11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):</w:t>
            </w:r>
          </w:p>
          <w:p w:rsidR="00C256EB" w:rsidP="1E27A255" w:rsidRDefault="007834CD" w14:paraId="47CF9A42" wp14:textId="61B411C4">
            <w:pPr>
              <w:pStyle w:val="ListParagraph"/>
              <w:numPr>
                <w:ilvl w:val="0"/>
                <w:numId w:val="60"/>
              </w:numPr>
              <w:tabs>
                <w:tab w:val="left" w:pos="7920"/>
              </w:tabs>
              <w:spacing w:after="120" w:afterAutospacing="off" w:line="360" w:lineRule="auto"/>
              <w:ind w:left="1080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1E27A255" w:rsidR="4B8E5B5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Recognition for completing a comprehensive course on Internet of Things (IoT), </w:t>
            </w:r>
            <w:r w:rsidRPr="1E27A255" w:rsidR="4B8E5B5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howcasing</w:t>
            </w:r>
            <w:r w:rsidRPr="1E27A255" w:rsidR="4B8E5B5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skills in connecting and managing IoT devices</w:t>
            </w:r>
            <w:r w:rsidRPr="1E27A255" w:rsidR="5DD3F11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C256EB" w:rsidP="1E27A255" w:rsidRDefault="007834CD" w14:paraId="7A63C37C" wp14:textId="49E4894A">
            <w:pPr>
              <w:pStyle w:val="Normal"/>
              <w:spacing w:after="0" w:afterAutospacing="off" w:line="276" w:lineRule="auto"/>
              <w:ind w:right="144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1653E5B5" wp14:editId="54620588">
                      <wp:extent xmlns:wp="http://schemas.openxmlformats.org/drawingml/2006/wordprocessingDrawing" cx="4918702" cy="450216"/>
                      <wp:effectExtent xmlns:wp="http://schemas.openxmlformats.org/drawingml/2006/wordprocessingDrawing" l="0" t="0" r="15875" b="26035"/>
                      <wp:docPr xmlns:wp="http://schemas.openxmlformats.org/drawingml/2006/wordprocessingDrawing" id="415157767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4918702" cy="450216"/>
                                <a:chOff x="0" y="0"/>
                                <a:chExt cx="4919135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66617" y="322972"/>
                                  <a:ext cx="193003" cy="127244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4919135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CB7E6A" w:rsidP="00CB7E6A" w:rsidRDefault="00CB7E6A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INTERNSHIP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00C256EB" w:rsidP="1E27A255" w:rsidRDefault="007834CD" w14:paraId="5CDB2738" wp14:textId="63607D84">
            <w:pPr>
              <w:pStyle w:val="ListParagraph"/>
              <w:numPr>
                <w:ilvl w:val="0"/>
                <w:numId w:val="45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1E27A255" w:rsidR="3F58055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Java Development</w:t>
            </w:r>
            <w:r w:rsidRPr="1E27A255" w:rsidR="53EE5FC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Virtual</w:t>
            </w:r>
            <w:r w:rsidRPr="1E27A255" w:rsidR="3F58055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Intern, </w:t>
            </w:r>
            <w:r w:rsidRPr="1E27A255" w:rsidR="3F58055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Cognifyz</w:t>
            </w:r>
            <w:r>
              <w:br/>
            </w:r>
            <w:r w:rsidRPr="1E27A255" w:rsidR="4EC2BD2B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uration:</w:t>
            </w:r>
            <w:r w:rsidRPr="1E27A255" w:rsidR="63B5F38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January 2023-Auguest 2023</w:t>
            </w:r>
          </w:p>
          <w:p w:rsidR="00C256EB" w:rsidP="1E27A255" w:rsidRDefault="007834CD" w14:paraId="384EF914" wp14:textId="23D2B48B">
            <w:pPr>
              <w:pStyle w:val="ListParagraph"/>
              <w:numPr>
                <w:ilvl w:val="0"/>
                <w:numId w:val="46"/>
              </w:numPr>
              <w:tabs>
                <w:tab w:val="left" w:pos="7920"/>
              </w:tabs>
              <w:spacing w:after="0" w:afterAutospacing="off" w:line="360" w:lineRule="auto"/>
              <w:ind w:left="1080" w:right="144"/>
              <w:jc w:val="left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1E27A255" w:rsidR="064C74E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</w:t>
            </w:r>
            <w:r w:rsidRPr="1E27A255" w:rsidR="0050995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ollaborated on the development of Java </w:t>
            </w:r>
            <w:r w:rsidRPr="1E27A255" w:rsidR="13002A6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pplications</w:t>
            </w:r>
            <w:r w:rsidRPr="1E27A255" w:rsidR="0050995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t </w:t>
            </w:r>
            <w:r w:rsidRPr="1E27A255" w:rsidR="4B3E793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Cognifyz </w:t>
            </w:r>
            <w:r w:rsidRPr="1E27A255" w:rsidR="4B3E793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echnologies,</w:t>
            </w:r>
            <w:r w:rsidRPr="1E27A255" w:rsidR="0050995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gaining hands-on experience in Core Java.</w:t>
            </w:r>
          </w:p>
          <w:p w:rsidR="00C256EB" w:rsidP="1E27A255" w:rsidRDefault="007834CD" w14:paraId="5C1EB8E5" wp14:textId="185542EE">
            <w:pPr>
              <w:pStyle w:val="ListParagraph"/>
              <w:numPr>
                <w:ilvl w:val="0"/>
                <w:numId w:val="45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1E27A255" w:rsidR="064C74E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</w:t>
            </w:r>
            <w:r w:rsidRPr="1E27A255" w:rsidR="0D8C8ED0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I-ML Virtual Intern, A</w:t>
            </w:r>
            <w:r w:rsidRPr="1E27A255" w:rsidR="064C74E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WS </w:t>
            </w:r>
            <w:r w:rsidRPr="1E27A255" w:rsidR="0629023A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cademy (</w:t>
            </w:r>
            <w:r w:rsidRPr="1E27A255" w:rsidR="064C74E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ICTE</w:t>
            </w:r>
            <w:r w:rsidRPr="1E27A255" w:rsidR="064C74E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)</w:t>
            </w:r>
            <w:r>
              <w:br/>
            </w:r>
            <w:r w:rsidRPr="1E27A255" w:rsidR="3D07FD9B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uration:</w:t>
            </w:r>
            <w:r w:rsidRPr="1E27A255" w:rsidR="637AA08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January 2023-Auguest 2023</w:t>
            </w:r>
          </w:p>
          <w:p w:rsidR="00C256EB" w:rsidP="1E27A255" w:rsidRDefault="007834CD" w14:paraId="3EC122C4" wp14:textId="46C97704">
            <w:pPr>
              <w:pStyle w:val="ListParagraph"/>
              <w:numPr>
                <w:ilvl w:val="0"/>
                <w:numId w:val="66"/>
              </w:numPr>
              <w:tabs>
                <w:tab w:val="left" w:pos="7920"/>
              </w:tabs>
              <w:spacing w:after="120" w:afterAutospacing="off" w:line="360" w:lineRule="auto"/>
              <w:ind w:left="1080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1E27A255" w:rsidR="6582632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uccessfully completed a virtual </w:t>
            </w:r>
            <w:r w:rsidRPr="1E27A255" w:rsidR="6582632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ternship</w:t>
            </w:r>
            <w:r w:rsidRPr="1E27A255" w:rsidR="6582632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 AI-ML supported by AWS Academy and AICTE</w:t>
            </w:r>
            <w:r w:rsidRPr="1E27A255" w:rsidR="064C74E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C256EB" w:rsidP="1E27A255" w:rsidRDefault="007834CD" w14:paraId="39C5DD71" wp14:textId="5097F517">
            <w:pPr>
              <w:pStyle w:val="Normal"/>
              <w:tabs>
                <w:tab w:val="left" w:pos="7920"/>
              </w:tabs>
              <w:spacing w:after="0" w:afterAutospacing="off" w:line="276" w:lineRule="auto"/>
              <w:ind w:right="144"/>
              <w:jc w:val="both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00B198D1" wp14:editId="1CDF9833">
                      <wp:extent xmlns:wp="http://schemas.openxmlformats.org/drawingml/2006/wordprocessingDrawing" cx="4916816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1266631402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4916816" cy="450216"/>
                                <a:chOff x="0" y="0"/>
                                <a:chExt cx="4919135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66617" y="322972"/>
                                  <a:ext cx="193003" cy="127244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4919135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931A98" w:rsidP="00931A98" w:rsidRDefault="00931A98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MINI  PROJECT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Pr="008D3942" w:rsidR="008D5D01" w:rsidP="1E27A255" w:rsidRDefault="008D5D01" w14:paraId="559B6BFC" wp14:textId="3C10C8F0">
            <w:pPr>
              <w:pStyle w:val="Normal"/>
              <w:tabs>
                <w:tab w:val="left" w:pos="7920"/>
              </w:tabs>
              <w:spacing w:after="0" w:afterAutospacing="off" w:line="360" w:lineRule="auto"/>
              <w:ind w:left="86" w:right="144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i w:val="0"/>
                <w:iCs w:val="0"/>
                <w:color w:val="auto"/>
                <w:sz w:val="20"/>
                <w:szCs w:val="20"/>
                <w:u w:val="none"/>
              </w:rPr>
            </w:pPr>
            <w:r w:rsidRPr="1E27A255" w:rsidR="71E24E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Project Name: </w:t>
            </w:r>
            <w:r w:rsidRPr="1E27A255" w:rsidR="66EFDC4B">
              <w:rPr>
                <w:rStyle w:val="ListParagraphChar"/>
                <w:b w:val="1"/>
                <w:bCs w:val="1"/>
                <w:color w:val="1F497D" w:themeColor="text2" w:themeTint="FF" w:themeShade="FF"/>
                <w:sz w:val="18"/>
                <w:szCs w:val="18"/>
              </w:rPr>
              <w:t>HAND WAVE TALK</w:t>
            </w:r>
          </w:p>
          <w:p w:rsidRPr="00233091" w:rsidR="008D5D01" w:rsidP="1E27A255" w:rsidRDefault="008D5D01" w14:paraId="47750E3C" wp14:textId="63549A70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1E27A255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</w:t>
            </w:r>
            <w:r w:rsidRPr="1E27A255" w:rsidR="0CAD8D1B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/Components</w:t>
            </w:r>
            <w:r w:rsidRPr="1E27A255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1E27A255" w:rsidR="4DF783D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Raspberry P</w:t>
            </w:r>
            <w:r w:rsidRPr="1E27A255" w:rsidR="3CE2E1A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i</w:t>
            </w:r>
            <w:r w:rsidRPr="1E27A255" w:rsidR="4DF783D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1E27A255" w:rsidR="399D5F0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b</w:t>
            </w:r>
            <w:r w:rsidRPr="1E27A255" w:rsidR="4DF783D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oard, Sensors, Connectors and Personal Computers</w:t>
            </w:r>
          </w:p>
          <w:p w:rsidRPr="008D3942" w:rsidR="008D5D01" w:rsidP="1E27A255" w:rsidRDefault="00D56ADE" w14:paraId="43D8A680" wp14:textId="77777777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1E27A255" w:rsidR="6855FC3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uration: January 2022</w:t>
            </w:r>
            <w:r w:rsidRPr="1E27A255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- Present</w:t>
            </w:r>
          </w:p>
          <w:p w:rsidRPr="008D5D01" w:rsidR="008D5D01" w:rsidP="1E27A255" w:rsidRDefault="008D5D01" w14:paraId="2E25F60A" wp14:textId="77777777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escription</w:t>
            </w:r>
            <w:r w:rsidRPr="1E27A255" w:rsidR="04F6236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</w:t>
            </w:r>
          </w:p>
          <w:p w:rsidRPr="008D5D01" w:rsidR="008D5D01" w:rsidP="1E27A255" w:rsidRDefault="008D5D01" w14:paraId="6CC49B8A" wp14:textId="39B49196">
            <w:pPr>
              <w:pStyle w:val="ListParagraph"/>
              <w:numPr>
                <w:ilvl w:val="0"/>
                <w:numId w:val="41"/>
              </w:numPr>
              <w:tabs>
                <w:tab w:val="left" w:pos="7920"/>
              </w:tabs>
              <w:spacing w:after="0" w:afterAutospacing="off" w:line="276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Designed a revolutionary wearable glove tailored for individuals with </w:t>
            </w:r>
            <w:r w:rsidRPr="1E27A255" w:rsidR="0271377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isabilities</w:t>
            </w:r>
            <w:r w:rsidRPr="1E27A255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who communicate using sign </w:t>
            </w:r>
            <w:r w:rsidRPr="1E27A255" w:rsidR="79F58AB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anguage</w:t>
            </w:r>
            <w:r w:rsidRPr="1E27A255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. The glove </w:t>
            </w:r>
            <w:r w:rsidRPr="1E27A255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tilizes</w:t>
            </w:r>
            <w:r w:rsidRPr="1E27A255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flex sensors to detect hand movements, </w:t>
            </w:r>
            <w:r w:rsidRPr="1E27A255" w:rsidR="6B57300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translating </w:t>
            </w:r>
            <w:r w:rsidRPr="1E27A255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ign </w:t>
            </w:r>
            <w:r w:rsidRPr="1E27A255" w:rsidR="67E3737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anguage</w:t>
            </w:r>
            <w:r w:rsidRPr="1E27A255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to digi</w:t>
            </w:r>
            <w:r w:rsidRPr="1E27A255" w:rsidR="799AAC0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al signals</w:t>
            </w:r>
            <w:r w:rsidRPr="1E27A255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  <w:r w:rsidRPr="1E27A255" w:rsidR="6697EC8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The project’s core implementation involves </w:t>
            </w:r>
            <w:r w:rsidRPr="1E27A255" w:rsidR="272A48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terfacing</w:t>
            </w:r>
            <w:r w:rsidRPr="1E27A255" w:rsidR="6697EC8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with a Raspberry Pi board, enabling seamless communication for the users.</w:t>
            </w:r>
          </w:p>
          <w:p w:rsidRPr="008D5D01" w:rsidR="008D5D01" w:rsidP="1E27A255" w:rsidRDefault="008D5D01" w14:paraId="2D3BB6C5" wp14:textId="77777777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Highlights</w:t>
            </w:r>
            <w:r w:rsidRPr="1E27A255" w:rsidR="04F6236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</w:t>
            </w:r>
          </w:p>
          <w:p w:rsidR="008D5D01" w:rsidP="1E27A255" w:rsidRDefault="008D5D01" w14:paraId="11F7000A" wp14:textId="3910DA72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3802368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Focused on creating an inclusive communication tool for individuals with </w:t>
            </w:r>
            <w:r w:rsidRPr="1E27A255" w:rsidR="3802368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isabilities</w:t>
            </w:r>
            <w:r w:rsidRPr="1E27A255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5D01" w:rsidP="1E27A255" w:rsidRDefault="008D5D01" w14:paraId="1E1842BF" wp14:textId="770C5C8F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683AFF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mplemented an innovative solution to translate sign language gestures into digital </w:t>
            </w:r>
            <w:r w:rsidRPr="1E27A255" w:rsidR="683AFF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ignals</w:t>
            </w:r>
            <w:r w:rsidRPr="1E27A255" w:rsidR="683AFF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5D01" w:rsidP="1E27A255" w:rsidRDefault="008D5D01" w14:paraId="3C45D4C3" wp14:textId="0AC8005D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683AFF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ed a wearable glove for practical and comfortable everyday use.</w:t>
            </w:r>
          </w:p>
          <w:p w:rsidR="008D5D01" w:rsidP="1E27A255" w:rsidRDefault="008D5D01" w14:paraId="0C5AEFC6" wp14:textId="080B540C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683AFF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ntegrated the glove with a Raspberry P board for processing and </w:t>
            </w:r>
            <w:r w:rsidRPr="1E27A255" w:rsidR="1ECFF2E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ranslation</w:t>
            </w:r>
            <w:r w:rsidRPr="1E27A255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5D01" w:rsidP="1E27A255" w:rsidRDefault="008D5D01" w14:paraId="6E0200DF" wp14:textId="690C643F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547AF78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tilized flex sensors to precisely capture and interpret hand movements</w:t>
            </w:r>
            <w:r w:rsidRPr="1E27A255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Pr="008D5D01" w:rsidR="008D5D01" w:rsidP="1E27A255" w:rsidRDefault="008D5D01" w14:paraId="44E871BC" wp14:textId="51B868C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1108CB4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Aims to enhance accessibility and foster better communication for </w:t>
            </w:r>
            <w:r w:rsidRPr="1E27A255" w:rsidR="6645D29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dividuals</w:t>
            </w:r>
            <w:r w:rsidRPr="1E27A255" w:rsidR="1108CB4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with hearing impairments.</w:t>
            </w:r>
          </w:p>
          <w:p w:rsidR="71E24E03" w:rsidP="1E27A255" w:rsidRDefault="71E24E03" w14:paraId="60B84D22" w14:textId="633B1A99">
            <w:pPr>
              <w:pStyle w:val="Normal"/>
              <w:suppressLineNumbers w:val="0"/>
              <w:tabs>
                <w:tab w:val="left" w:leader="none" w:pos="7920"/>
              </w:tabs>
              <w:bidi w:val="0"/>
              <w:spacing w:before="0" w:beforeAutospacing="off" w:after="0" w:afterAutospacing="off" w:line="360" w:lineRule="auto"/>
              <w:ind w:left="86" w:right="144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i w:val="0"/>
                <w:iCs w:val="0"/>
                <w:color w:val="auto"/>
                <w:sz w:val="20"/>
                <w:szCs w:val="20"/>
                <w:u w:val="none"/>
              </w:rPr>
            </w:pPr>
            <w:r w:rsidRPr="1E27A255" w:rsidR="71E24E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ojec</w:t>
            </w:r>
            <w:r w:rsidRPr="1E27A255" w:rsidR="007943D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t Name</w:t>
            </w:r>
            <w:r w:rsidRPr="1E27A255" w:rsidR="71E24E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1E27A255" w:rsidR="038B6C04">
              <w:rPr>
                <w:rStyle w:val="ListParagraphChar"/>
                <w:b w:val="1"/>
                <w:bCs w:val="1"/>
                <w:color w:val="1F497D" w:themeColor="text2" w:themeTint="FF" w:themeShade="FF"/>
                <w:sz w:val="18"/>
                <w:szCs w:val="18"/>
              </w:rPr>
              <w:t>STUDENT MANAGEMENT SYSTEM</w:t>
            </w:r>
          </w:p>
          <w:p w:rsidRPr="008D3942" w:rsidR="008D5D01" w:rsidP="1E27A255" w:rsidRDefault="008D3942" w14:paraId="60F81357" wp14:textId="76B79DB1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1E27A255" w:rsidR="1468F32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</w:t>
            </w:r>
            <w:r w:rsidRPr="1E27A255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1E27A255" w:rsidR="51737D9F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Java</w:t>
            </w:r>
            <w:r w:rsidRPr="1E27A255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</w:t>
            </w:r>
            <w:r w:rsidRPr="1E27A255" w:rsidR="1367948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Spring Boot Framework, HTML, CSS, Bootstrap,</w:t>
            </w:r>
            <w:r w:rsidRPr="1E27A255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1E27A255" w:rsidR="506EA830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MySQL, Git, IntelliJ, GitHub</w:t>
            </w:r>
          </w:p>
          <w:p w:rsidR="55503EE2" w:rsidP="1E27A255" w:rsidRDefault="55503EE2" w14:paraId="61DBC110" w14:textId="4946DC60">
            <w:pPr>
              <w:pStyle w:val="ListParagraph"/>
              <w:tabs>
                <w:tab w:val="left" w:leader="none" w:pos="7920"/>
              </w:tabs>
              <w:spacing w:after="0" w:afterAutospacing="off" w:line="360" w:lineRule="auto"/>
              <w:ind w:left="90" w:right="144" w:hanging="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1E27A255" w:rsidR="55503EE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GitHub: </w:t>
            </w:r>
            <w:r w:rsidRPr="1E27A255" w:rsidR="55503EE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FF0000"/>
                <w:sz w:val="18"/>
                <w:szCs w:val="18"/>
              </w:rPr>
              <w:t>paste link here</w:t>
            </w:r>
          </w:p>
          <w:p w:rsidRPr="008D5D01" w:rsidR="008D5D01" w:rsidP="1E27A255" w:rsidRDefault="008D5D01" w14:paraId="632A2CDE" wp14:textId="77777777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escription</w:t>
            </w:r>
            <w:r w:rsidRPr="1E27A255" w:rsidR="04F6236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</w:t>
            </w:r>
          </w:p>
          <w:p w:rsidRPr="008D3942" w:rsidR="008D5D01" w:rsidP="1E27A255" w:rsidRDefault="008D5D01" w14:paraId="1F28E24A" wp14:textId="4E2B2489">
            <w:pPr>
              <w:pStyle w:val="ListParagraph"/>
              <w:numPr>
                <w:ilvl w:val="0"/>
                <w:numId w:val="39"/>
              </w:numPr>
              <w:tabs>
                <w:tab w:val="left" w:pos="7920"/>
              </w:tabs>
              <w:spacing w:after="0" w:afterAutospacing="off" w:line="276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084721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Embarked on a comprehensive Java Full-Stack Project, implementing a dynamic Student Management System. This System not </w:t>
            </w:r>
            <w:r w:rsidRPr="1E27A255" w:rsidR="7EBB8CC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only enables </w:t>
            </w:r>
            <w:r w:rsidRPr="1E27A255" w:rsidR="5C43943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eamless</w:t>
            </w:r>
            <w:r w:rsidRPr="1E27A255" w:rsidR="7EBB8CC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storage, updating, and deletion of student records in the database but also offers an intuitive front-end interface. Lever</w:t>
            </w:r>
            <w:r w:rsidRPr="1E27A255" w:rsidR="6698602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ging the power of Spring Boot, the project ensures efficiency and reliability in managing student information.</w:t>
            </w:r>
          </w:p>
          <w:p w:rsidRPr="008D5D01" w:rsidR="008D5D01" w:rsidP="1E27A255" w:rsidRDefault="008D3942" w14:paraId="7311694E" wp14:textId="77777777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1468F32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Highlights</w:t>
            </w:r>
            <w:r w:rsidRPr="1E27A255" w:rsidR="04F6236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</w:t>
            </w:r>
          </w:p>
          <w:p w:rsidR="008D3942" w:rsidP="1E27A255" w:rsidRDefault="008D5D01" w14:paraId="16A4FA9C" wp14:textId="6FFD7D49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253D455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Comprehensive </w:t>
            </w:r>
            <w:r w:rsidRPr="1E27A255" w:rsidR="253D455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tilization</w:t>
            </w:r>
            <w:r w:rsidRPr="1E27A255" w:rsidR="253D455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of Java for both front-end and back-end </w:t>
            </w:r>
            <w:r w:rsidRPr="1E27A255" w:rsidR="253D455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ment</w:t>
            </w:r>
            <w:r w:rsidRPr="1E27A255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3942" w:rsidP="1E27A255" w:rsidRDefault="008D5D01" w14:paraId="23684211" wp14:textId="415B2312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</w:t>
            </w:r>
            <w:r w:rsidRPr="1E27A255" w:rsidR="1D21AD3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llows CRUD (Create, Read, Update, </w:t>
            </w:r>
            <w:r w:rsidRPr="1E27A255" w:rsidR="1D21AD3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lete</w:t>
            </w:r>
            <w:r w:rsidRPr="1E27A255" w:rsidR="1D21AD3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) operations for efficient student data management</w:t>
            </w:r>
            <w:r w:rsidRPr="1E27A255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3942" w:rsidP="1E27A255" w:rsidRDefault="008D3942" w14:paraId="34EB4D0E" wp14:textId="7E70389D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7691BB9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Developed an interactive and user-friendly front-end using HTML, </w:t>
            </w:r>
            <w:r w:rsidRPr="1E27A255" w:rsidR="7691BB9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SS,</w:t>
            </w:r>
            <w:r w:rsidRPr="1E27A255" w:rsidR="7691BB9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Bootstrap, and </w:t>
            </w:r>
            <w:r w:rsidRPr="1E27A255" w:rsidR="7691BB9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hymeleaf</w:t>
            </w:r>
            <w:r w:rsidRPr="1E27A255" w:rsidR="3A94D2E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3942" w:rsidP="1E27A255" w:rsidRDefault="008D3942" w14:paraId="3A96F94B" wp14:textId="7E4E99C9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1E27A255" w:rsidR="0E227CF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ntegrated MySQL database to store and </w:t>
            </w:r>
            <w:r w:rsidRPr="1E27A255" w:rsidR="0E227CF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retrieve</w:t>
            </w:r>
            <w:r w:rsidRPr="1E27A255" w:rsidR="0E227CF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student information seamlessly</w:t>
            </w:r>
            <w:r w:rsidRPr="1E27A255" w:rsidR="3A94D2E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Pr="002A2413" w:rsidR="00BC6191" w:rsidP="1E27A255" w:rsidRDefault="00BC6191" w14:paraId="1F7FADC0" wp14:textId="6B04F1D1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1E27A255" w:rsidR="456A2E1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Developed and </w:t>
            </w:r>
            <w:r w:rsidRPr="1E27A255" w:rsidR="456A2E1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maintained</w:t>
            </w:r>
            <w:r w:rsidRPr="1E27A255" w:rsidR="456A2E1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using IntelliJ, enhancing productivity and code quality using </w:t>
            </w:r>
            <w:r w:rsidRPr="1E27A255" w:rsidR="456A2E1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onarLint</w:t>
            </w:r>
            <w:r w:rsidRPr="1E27A255" w:rsidR="456A2E1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plugin.</w:t>
            </w:r>
          </w:p>
          <w:p w:rsidRPr="002A2413" w:rsidR="00BC6191" w:rsidP="1E27A255" w:rsidRDefault="00BC6191" w14:paraId="738610EB" wp14:textId="6F10B57E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1E27A255" w:rsidR="5C231B5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Maintained a dedicated GitHub repository for versioned code storage, and easy access, ensuring </w:t>
            </w:r>
            <w:r w:rsidRPr="1E27A255" w:rsidR="5C231B5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ransparency</w:t>
            </w:r>
            <w:r w:rsidRPr="1E27A255" w:rsidR="5C231B5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nd accessibility for contributors and users</w:t>
            </w:r>
            <w:r w:rsidRPr="1E27A255" w:rsidR="0216E8B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</w:tc>
      </w:tr>
    </w:tbl>
    <w:p w:rsidR="1E27A255" w:rsidP="1E27A255" w:rsidRDefault="1E27A255" w14:paraId="6D5396F9" w14:textId="23754093">
      <w:pPr>
        <w:pStyle w:val="Normal"/>
      </w:pPr>
    </w:p>
    <w:sectPr w:rsidR="0022391A" w:rsidSect="00816A3A">
      <w:pgSz w:w="12816" w:h="15840" w:orient="portrait"/>
      <w:pgMar w:top="0" w:right="547" w:bottom="0" w:left="115" w:header="720" w:footer="720" w:gutter="0"/>
      <w:cols w:space="720"/>
      <w:docGrid w:linePitch="360"/>
      <w:headerReference w:type="default" r:id="Ra68f65d7ad9443d7"/>
      <w:headerReference w:type="even" r:id="Raf6bc46968a448cc"/>
      <w:footerReference w:type="default" r:id="Rb227374ad31248c2"/>
      <w:footerReference w:type="even" r:id="Rf730c1c838c24edf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pitch w:val="default"/>
    <w:sig w:usb0="00000000" w:usb1="00000000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065"/>
      <w:gridCol w:w="4065"/>
      <w:gridCol w:w="4065"/>
    </w:tblGrid>
    <w:tr w:rsidR="1E27A255" w:rsidTr="1E27A255" w14:paraId="63F22B6F">
      <w:trPr>
        <w:trHeight w:val="300"/>
      </w:trPr>
      <w:tc>
        <w:tcPr>
          <w:tcW w:w="4065" w:type="dxa"/>
          <w:tcMar/>
        </w:tcPr>
        <w:p w:rsidR="1E27A255" w:rsidP="1E27A255" w:rsidRDefault="1E27A255" w14:paraId="5A69F0E4" w14:textId="22BCAB37">
          <w:pPr>
            <w:pStyle w:val="Header"/>
            <w:bidi w:val="0"/>
            <w:ind w:left="-115"/>
            <w:jc w:val="left"/>
          </w:pPr>
        </w:p>
      </w:tc>
      <w:tc>
        <w:tcPr>
          <w:tcW w:w="4065" w:type="dxa"/>
          <w:tcMar/>
        </w:tcPr>
        <w:p w:rsidR="1E27A255" w:rsidP="1E27A255" w:rsidRDefault="1E27A255" w14:paraId="1F222766" w14:textId="33581646">
          <w:pPr>
            <w:pStyle w:val="Header"/>
            <w:bidi w:val="0"/>
            <w:jc w:val="center"/>
          </w:pPr>
        </w:p>
      </w:tc>
      <w:tc>
        <w:tcPr>
          <w:tcW w:w="4065" w:type="dxa"/>
          <w:tcMar/>
        </w:tcPr>
        <w:p w:rsidR="1E27A255" w:rsidP="1E27A255" w:rsidRDefault="1E27A255" w14:paraId="022595D9" w14:textId="7404D056">
          <w:pPr>
            <w:pStyle w:val="Header"/>
            <w:bidi w:val="0"/>
            <w:ind w:right="-115"/>
            <w:jc w:val="right"/>
          </w:pPr>
        </w:p>
      </w:tc>
    </w:tr>
  </w:tbl>
  <w:p w:rsidR="1E27A255" w:rsidP="1E27A255" w:rsidRDefault="1E27A255" w14:paraId="2F358BAB" w14:textId="30C6282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065"/>
      <w:gridCol w:w="4065"/>
      <w:gridCol w:w="4065"/>
    </w:tblGrid>
    <w:tr w:rsidR="1E27A255" w:rsidTr="1E27A255" w14:paraId="11C32872">
      <w:trPr>
        <w:trHeight w:val="300"/>
      </w:trPr>
      <w:tc>
        <w:tcPr>
          <w:tcW w:w="4065" w:type="dxa"/>
          <w:tcMar/>
        </w:tcPr>
        <w:p w:rsidR="1E27A255" w:rsidP="1E27A255" w:rsidRDefault="1E27A255" w14:paraId="1F8A8160" w14:textId="2AEBA249">
          <w:pPr>
            <w:pStyle w:val="Header"/>
            <w:bidi w:val="0"/>
            <w:ind w:left="-115"/>
            <w:jc w:val="left"/>
          </w:pPr>
        </w:p>
      </w:tc>
      <w:tc>
        <w:tcPr>
          <w:tcW w:w="4065" w:type="dxa"/>
          <w:tcMar/>
        </w:tcPr>
        <w:p w:rsidR="1E27A255" w:rsidP="1E27A255" w:rsidRDefault="1E27A255" w14:paraId="51DB2D7D" w14:textId="10785309">
          <w:pPr>
            <w:pStyle w:val="Header"/>
            <w:bidi w:val="0"/>
            <w:jc w:val="center"/>
          </w:pPr>
        </w:p>
      </w:tc>
      <w:tc>
        <w:tcPr>
          <w:tcW w:w="4065" w:type="dxa"/>
          <w:tcMar/>
        </w:tcPr>
        <w:p w:rsidR="1E27A255" w:rsidP="1E27A255" w:rsidRDefault="1E27A255" w14:paraId="71A55478" w14:textId="34B6D731">
          <w:pPr>
            <w:pStyle w:val="Header"/>
            <w:bidi w:val="0"/>
            <w:ind w:right="-115"/>
            <w:jc w:val="right"/>
          </w:pPr>
        </w:p>
      </w:tc>
    </w:tr>
  </w:tbl>
  <w:p w:rsidR="1E27A255" w:rsidP="1E27A255" w:rsidRDefault="1E27A255" w14:paraId="7FA5A4B3" w14:textId="053A54D1">
    <w:pPr>
      <w:pStyle w:val="Footer"/>
      <w:bidi w:val="0"/>
    </w:pPr>
  </w:p>
</w:ftr>
</file>

<file path=word/header.xml><?xml version="1.0" encoding="utf-8"?>
<w:hdr xmlns:w14="http://schemas.microsoft.com/office/word/2010/wordml" xmlns:r="http://schemas.openxmlformats.org/officeDocument/2006/relationships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45"/>
      <w:gridCol w:w="5355"/>
      <w:gridCol w:w="6855"/>
    </w:tblGrid>
    <w:tr w:rsidR="1E27A255" w:rsidTr="1E27A255" w14:paraId="3E6FC90B">
      <w:trPr>
        <w:trHeight w:val="1470"/>
      </w:trPr>
      <w:tc>
        <w:tcPr>
          <w:tcW w:w="345" w:type="dxa"/>
          <w:shd w:val="clear" w:color="auto" w:fill="1F497D" w:themeFill="text2"/>
          <w:tcMar/>
        </w:tcPr>
        <w:p w:rsidR="1E27A255" w:rsidP="1E27A255" w:rsidRDefault="1E27A255" w14:paraId="44EE090B" w14:textId="6F29812D">
          <w:pPr>
            <w:pStyle w:val="Header"/>
            <w:bidi w:val="0"/>
            <w:ind w:left="-115"/>
            <w:jc w:val="left"/>
            <w:rPr>
              <w:b w:val="1"/>
              <w:bCs w:val="1"/>
              <w:color w:val="FFFFFF" w:themeColor="background1" w:themeTint="FF" w:themeShade="FF"/>
            </w:rPr>
          </w:pPr>
          <w:r w:rsidRPr="1E27A255">
            <w:rPr>
              <w:b w:val="1"/>
              <w:bCs w:val="1"/>
              <w:color w:val="FFFFFF" w:themeColor="background1" w:themeTint="FF" w:themeShade="FF"/>
            </w:rPr>
            <w:fldChar w:fldCharType="begin"/>
          </w:r>
          <w:r>
            <w:instrText xml:space="preserve">PAGE</w:instrText>
          </w:r>
          <w:r>
            <w:fldChar w:fldCharType="separate"/>
          </w:r>
          <w:r w:rsidRPr="1E27A255">
            <w:rPr>
              <w:b w:val="1"/>
              <w:bCs w:val="1"/>
              <w:color w:val="FFFFFF" w:themeColor="background1" w:themeTint="FF" w:themeShade="FF"/>
            </w:rPr>
            <w:fldChar w:fldCharType="end"/>
          </w:r>
        </w:p>
      </w:tc>
      <w:tc>
        <w:tcPr>
          <w:tcW w:w="5355" w:type="dxa"/>
          <w:shd w:val="clear" w:color="auto" w:fill="1F497D" w:themeFill="text2"/>
          <w:tcMar/>
          <w:vAlign w:val="center"/>
        </w:tcPr>
        <w:p w:rsidR="1E27A255" w:rsidP="1E27A255" w:rsidRDefault="1E27A255" w14:paraId="2F749AE5" w14:textId="284CD4EC">
          <w:pPr>
            <w:pStyle w:val="Header"/>
            <w:bidi w:val="0"/>
            <w:spacing w:before="0" w:beforeAutospacing="off" w:after="0" w:afterAutospacing="off"/>
            <w:ind w:left="-115"/>
            <w:jc w:val="center"/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36"/>
              <w:szCs w:val="36"/>
            </w:rPr>
          </w:pPr>
          <w:r w:rsidRPr="1E27A255" w:rsidR="1E27A255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36"/>
              <w:szCs w:val="36"/>
            </w:rPr>
            <w:t>Priyanka Bandi</w:t>
          </w:r>
        </w:p>
        <w:p w:rsidR="1E27A255" w:rsidP="1E27A255" w:rsidRDefault="1E27A255" w14:paraId="475D5E65" w14:textId="03B8F7F3">
          <w:pPr>
            <w:pStyle w:val="Header"/>
            <w:bidi w:val="0"/>
            <w:jc w:val="center"/>
            <w:rPr>
              <w:b w:val="1"/>
              <w:bCs w:val="1"/>
              <w:color w:val="FFFFFF" w:themeColor="background1" w:themeTint="FF" w:themeShade="FF"/>
            </w:rPr>
          </w:pPr>
        </w:p>
      </w:tc>
      <w:tc>
        <w:tcPr>
          <w:tcW w:w="6855" w:type="dxa"/>
          <w:shd w:val="clear" w:color="auto" w:fill="1F497D" w:themeFill="text2"/>
          <w:tcMar/>
          <w:vAlign w:val="center"/>
        </w:tcPr>
        <w:p w:rsidR="1E27A255" w:rsidP="1E27A255" w:rsidRDefault="1E27A255" w14:paraId="5EE0433B" w14:textId="41F4E124">
          <w:pPr>
            <w:pStyle w:val="Header"/>
            <w:bidi w:val="0"/>
            <w:spacing w:line="276" w:lineRule="auto"/>
            <w:ind w:right="-115"/>
            <w:jc w:val="left"/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</w:pPr>
          <w:r w:rsidRPr="1E27A255" w:rsidR="1E27A255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Phone: </w:t>
          </w:r>
          <w:r w:rsidRPr="1E27A255" w:rsidR="1E27A255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     </w:t>
          </w:r>
          <w:r w:rsidRPr="1E27A255" w:rsidR="1E27A255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>+</w:t>
          </w:r>
          <w:r w:rsidRPr="1E27A255" w:rsidR="1E27A255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>91-8008484965</w:t>
          </w:r>
          <w:r>
            <w:br/>
          </w:r>
          <w:r w:rsidRPr="1E27A255" w:rsidR="1E27A255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>Email:</w:t>
          </w:r>
          <w:r w:rsidRPr="1E27A255" w:rsidR="1E27A255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 </w:t>
          </w:r>
          <w:r w:rsidRPr="1E27A255" w:rsidR="1E27A255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       </w:t>
          </w:r>
          <w:hyperlink r:id="Rf284d894e93b4c40">
            <w:r w:rsidRPr="1E27A255" w:rsidR="1E27A255">
              <w:rPr>
                <w:rStyle w:val="Hyperlink"/>
                <w:rFonts w:ascii="Cambria" w:hAnsi="Cambria" w:eastAsia="Cambria" w:cs="Cambria"/>
                <w:b w:val="1"/>
                <w:bCs w:val="1"/>
                <w:i w:val="0"/>
                <w:iCs w:val="0"/>
                <w:color w:val="FFFFFF" w:themeColor="background1" w:themeTint="FF" w:themeShade="FF"/>
                <w:sz w:val="20"/>
                <w:szCs w:val="20"/>
                <w:u w:val="none"/>
              </w:rPr>
              <w:t>priyankabandi2612@gmail.com</w:t>
            </w:r>
            <w:r>
              <w:br/>
            </w:r>
          </w:hyperlink>
          <w:r w:rsidRPr="1E27A255" w:rsidR="1E27A255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>LinkedIn:</w:t>
          </w:r>
          <w:r w:rsidRPr="1E27A255" w:rsidR="1E27A255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 </w:t>
          </w:r>
          <w:r w:rsidRPr="1E27A255" w:rsidR="1E27A255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 </w:t>
          </w:r>
          <w:hyperlink r:id="R3b8c3e0f367547c3">
            <w:r w:rsidRPr="1E27A255" w:rsidR="1E27A255">
              <w:rPr>
                <w:rStyle w:val="Hyperlink"/>
                <w:rFonts w:ascii="Cambria" w:hAnsi="Cambria" w:eastAsia="Cambria" w:cs="Cambria"/>
                <w:b w:val="1"/>
                <w:bCs w:val="1"/>
                <w:i w:val="0"/>
                <w:iCs w:val="0"/>
                <w:color w:val="FFFFFF" w:themeColor="background1" w:themeTint="FF" w:themeShade="FF"/>
                <w:sz w:val="20"/>
                <w:szCs w:val="20"/>
              </w:rPr>
              <w:t>https://www.linkedin.com/in/priyanka-bandi-49aa8a23b/</w:t>
            </w:r>
          </w:hyperlink>
        </w:p>
      </w:tc>
    </w:tr>
  </w:tbl>
  <w:p w:rsidR="1E27A255" w:rsidP="1E27A255" w:rsidRDefault="1E27A255" w14:paraId="411C0884" w14:textId="0050BA0F">
    <w:pPr>
      <w:pStyle w:val="Header"/>
      <w:bidi w:val="0"/>
      <w:rPr>
        <w:b w:val="1"/>
        <w:bCs w:val="1"/>
        <w:color w:val="FFFFFF" w:themeColor="background1" w:themeTint="FF" w:themeShade="FF"/>
      </w:rPr>
    </w:pPr>
  </w:p>
</w:hdr>
</file>

<file path=word/header2.xml><?xml version="1.0" encoding="utf-8"?>
<w:hdr xmlns:w14="http://schemas.microsoft.com/office/word/2010/wordml" xmlns:w="http://schemas.openxmlformats.org/wordprocessingml/2006/main">
  <w:p w:rsidR="1E27A255" w:rsidP="1E27A255" w:rsidRDefault="1E27A255" w14:paraId="42A6BF57" w14:textId="7DF7C8B6">
    <w:pPr>
      <w:pStyle w:val="Header"/>
      <w:jc w:val="left"/>
    </w:pPr>
    <w:r>
      <w:fldChar w:fldCharType="begin"/>
    </w:r>
    <w:r>
      <w:instrText xml:space="preserve">PAGE</w:instrText>
    </w:r>
    <w:r>
      <w:fldChar w:fldCharType="separate"/>
    </w:r>
    <w:r>
      <w:fldChar w:fldCharType="end"/>
    </w:r>
  </w:p>
  <w:p w:rsidR="1E27A255" w:rsidP="1E27A255" w:rsidRDefault="1E27A255" w14:paraId="1294CB12" w14:textId="08F652D5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O8cwrIRR" int2:invalidationBookmarkName="" int2:hashCode="s5BNUOLI4RUbLm" int2:id="ngi8XD1m">
      <int2:state int2:type="AugLoop_Text_Critique" int2:value="Rejected"/>
    </int2:bookmark>
    <int2:bookmark int2:bookmarkName="_Int_gQHrUlBZ" int2:invalidationBookmarkName="" int2:hashCode="USqUTUwbL4oc69" int2:id="5NLuTrQV">
      <int2:state int2:type="AugLoop_Text_Critique" int2:value="Rejected"/>
    </int2:bookmark>
    <int2:bookmark int2:bookmarkName="_Int_KJ152qW3" int2:invalidationBookmarkName="" int2:hashCode="a4Jpe4WWuZ0i6y" int2:id="tYbME9hG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43" style="width:86pt;height:86pt" o:bullet="t" type="#_x0000_t75">
        <v:imagedata o:title="arrow circle" r:id="rId1"/>
      </v:shape>
    </w:pict>
  </w:numPicBullet>
  <w:abstractNum xmlns:w="http://schemas.openxmlformats.org/wordprocessingml/2006/main" w:abstractNumId="68">
    <w:nsid w:val="3e072d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1842a7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4f8ae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43da02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4b7698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72c159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1359949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7c4431d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265780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2506fe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5e95b75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30bf725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52decf7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2c1e018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5af3e9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593466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68dbfa6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795097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62dfe4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13550be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1098a00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94d732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32bbc6f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12ef527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c90c5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2bcd60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7bbc62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3f7953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38e0f1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3"/>
    <w:multiLevelType w:val="singleLevel"/>
    <w:tmpl w:val="1B90DD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color w:val="00000A"/>
        <w:sz w:val="20"/>
        <w:szCs w:val="20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000000D"/>
    <w:multiLevelType w:val="singleLevel"/>
    <w:tmpl w:val="0000000D"/>
    <w:name w:val="WW8Num13"/>
    <w:lvl w:ilvl="0">
      <w:numFmt w:val="bullet"/>
      <w:lvlText w:val="•"/>
      <w:lvlJc w:val="left"/>
      <w:pPr>
        <w:tabs>
          <w:tab w:val="num" w:pos="720"/>
        </w:tabs>
        <w:ind w:left="46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</w:abstractNum>
  <w:abstractNum w:abstractNumId="8" w15:restartNumberingAfterBreak="0">
    <w:nsid w:val="00265A15"/>
    <w:multiLevelType w:val="hybridMultilevel"/>
    <w:tmpl w:val="6172DD0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19A2414"/>
    <w:multiLevelType w:val="hybridMultilevel"/>
    <w:tmpl w:val="9A9E288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062E4782"/>
    <w:multiLevelType w:val="hybridMultilevel"/>
    <w:tmpl w:val="320A3B6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09426120"/>
    <w:multiLevelType w:val="hybridMultilevel"/>
    <w:tmpl w:val="8D8A5474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2" w15:restartNumberingAfterBreak="0">
    <w:nsid w:val="09E36F63"/>
    <w:multiLevelType w:val="hybridMultilevel"/>
    <w:tmpl w:val="D96CBD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09ED7B77"/>
    <w:multiLevelType w:val="hybridMultilevel"/>
    <w:tmpl w:val="B834585E"/>
    <w:lvl w:ilvl="0" w:tplc="0000000D">
      <w:numFmt w:val="bullet"/>
      <w:lvlText w:val="•"/>
      <w:lvlJc w:val="left"/>
      <w:pPr>
        <w:ind w:left="45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4" w15:restartNumberingAfterBreak="0">
    <w:nsid w:val="121F6CAF"/>
    <w:multiLevelType w:val="hybridMultilevel"/>
    <w:tmpl w:val="91107DD4"/>
    <w:lvl w:ilvl="0" w:tplc="C14896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2" w:tplc="91F86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3" w:tplc="45229F0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D5C6A4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5" w:tplc="904E77C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6" w:tplc="83B8A73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3458796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8" w:tplc="93FA485C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</w:abstractNum>
  <w:abstractNum w:abstractNumId="15" w15:restartNumberingAfterBreak="0">
    <w:nsid w:val="141363FB"/>
    <w:multiLevelType w:val="hybridMultilevel"/>
    <w:tmpl w:val="D53258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FF47FA2"/>
    <w:multiLevelType w:val="hybridMultilevel"/>
    <w:tmpl w:val="D7BA95A6"/>
    <w:lvl w:ilvl="0" w:tplc="7206BC86">
      <w:start w:val="1"/>
      <w:numFmt w:val="bullet"/>
      <w:lvlText w:val="-"/>
      <w:lvlJc w:val="left"/>
      <w:pPr>
        <w:ind w:left="720" w:hanging="360"/>
      </w:pPr>
      <w:rPr>
        <w:rFonts w:hint="default" w:ascii="Cambria" w:hAnsi="Cambria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51545F0"/>
    <w:multiLevelType w:val="hybridMultilevel"/>
    <w:tmpl w:val="1E8C597E"/>
    <w:lvl w:ilvl="0" w:tplc="7C7072B2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8" w15:restartNumberingAfterBreak="0">
    <w:nsid w:val="27162BBC"/>
    <w:multiLevelType w:val="hybridMultilevel"/>
    <w:tmpl w:val="ED741B16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2D8A3069"/>
    <w:multiLevelType w:val="hybridMultilevel"/>
    <w:tmpl w:val="19566214"/>
    <w:lvl w:ilvl="0" w:tplc="28909A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26873B4"/>
    <w:multiLevelType w:val="hybridMultilevel"/>
    <w:tmpl w:val="3B72FB3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7114732"/>
    <w:multiLevelType w:val="hybridMultilevel"/>
    <w:tmpl w:val="1232534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385E2C26"/>
    <w:multiLevelType w:val="hybridMultilevel"/>
    <w:tmpl w:val="AC46A54C"/>
    <w:lvl w:ilvl="0" w:tplc="40090001">
      <w:start w:val="1"/>
      <w:numFmt w:val="bullet"/>
      <w:lvlText w:val=""/>
      <w:lvlJc w:val="left"/>
      <w:pPr>
        <w:ind w:left="502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23" w15:restartNumberingAfterBreak="0">
    <w:nsid w:val="3A8B35AD"/>
    <w:multiLevelType w:val="hybridMultilevel"/>
    <w:tmpl w:val="B8FAD74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3FED2EAC"/>
    <w:multiLevelType w:val="hybridMultilevel"/>
    <w:tmpl w:val="AD1EF67A"/>
    <w:lvl w:ilvl="0" w:tplc="7C7072B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w:abstractNumId="25" w15:restartNumberingAfterBreak="0">
    <w:nsid w:val="418B3320"/>
    <w:multiLevelType w:val="hybridMultilevel"/>
    <w:tmpl w:val="2744BFD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41D371D0"/>
    <w:multiLevelType w:val="hybridMultilevel"/>
    <w:tmpl w:val="3EBE5172"/>
    <w:lvl w:ilvl="0">
      <w:start w:val="1"/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hint="default" w:ascii="Symbol" w:hAnsi="Symbol"/>
        <w:color w:val="000000" w:themeColor="text1"/>
        <w:lang w:val="en-US" w:eastAsia="en-US" w:bidi="en-US"/>
      </w:rPr>
    </w:lvl>
    <w:lvl w:ilvl="1" w:tplc="0BC02FA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91F8624A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hint="default" w:ascii="Symbol" w:hAnsi="Symbol"/>
      </w:rPr>
    </w:lvl>
    <w:lvl w:ilvl="3" w:tplc="45229F0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hint="default" w:ascii="Symbol" w:hAnsi="Symbol"/>
      </w:rPr>
    </w:lvl>
    <w:lvl w:ilvl="4" w:tplc="D5C6A46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hint="default" w:ascii="Symbol" w:hAnsi="Symbol"/>
      </w:rPr>
    </w:lvl>
    <w:lvl w:ilvl="5" w:tplc="904E77C6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hint="default" w:ascii="Symbol" w:hAnsi="Symbol"/>
      </w:rPr>
    </w:lvl>
    <w:lvl w:ilvl="6" w:tplc="83B8A73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hint="default" w:ascii="Symbol" w:hAnsi="Symbol"/>
      </w:rPr>
    </w:lvl>
    <w:lvl w:ilvl="7" w:tplc="3458796C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hint="default" w:ascii="Symbol" w:hAnsi="Symbol"/>
      </w:rPr>
    </w:lvl>
    <w:lvl w:ilvl="8" w:tplc="93FA485C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hint="default" w:ascii="Symbol" w:hAnsi="Symbol"/>
      </w:rPr>
    </w:lvl>
  </w:abstractNum>
  <w:abstractNum w:abstractNumId="27" w15:restartNumberingAfterBreak="0">
    <w:nsid w:val="44F350A1"/>
    <w:multiLevelType w:val="hybridMultilevel"/>
    <w:tmpl w:val="3F04E71C"/>
    <w:lvl w:ilvl="0" w:tplc="D98A432A">
      <w:start w:val="1"/>
      <w:numFmt w:val="bullet"/>
      <w:pStyle w:val="NormalBlack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8F4B66"/>
    <w:multiLevelType w:val="hybridMultilevel"/>
    <w:tmpl w:val="8F70257E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9" w15:restartNumberingAfterBreak="0">
    <w:nsid w:val="50DA13D5"/>
    <w:multiLevelType w:val="hybridMultilevel"/>
    <w:tmpl w:val="06CC061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534C5282"/>
    <w:multiLevelType w:val="hybridMultilevel"/>
    <w:tmpl w:val="2248A7E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54EA6EC2"/>
    <w:multiLevelType w:val="hybridMultilevel"/>
    <w:tmpl w:val="CECC0992"/>
    <w:lvl w:ilvl="0" w:tplc="0409000B">
      <w:start w:val="1"/>
      <w:numFmt w:val="bullet"/>
      <w:lvlText w:val=""/>
      <w:lvlJc w:val="left"/>
      <w:pPr>
        <w:ind w:left="1008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hint="default" w:ascii="Wingdings" w:hAnsi="Wingdings"/>
      </w:rPr>
    </w:lvl>
  </w:abstractNum>
  <w:abstractNum w:abstractNumId="32" w15:restartNumberingAfterBreak="0">
    <w:nsid w:val="5B8D7E48"/>
    <w:multiLevelType w:val="hybridMultilevel"/>
    <w:tmpl w:val="C9C068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B7221F"/>
    <w:multiLevelType w:val="hybridMultilevel"/>
    <w:tmpl w:val="7A9662E8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4" w15:restartNumberingAfterBreak="0">
    <w:nsid w:val="66B75600"/>
    <w:multiLevelType w:val="singleLevel"/>
    <w:tmpl w:val="66B75600"/>
    <w:lvl w:ilvl="0" w:tentative="1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hint="default" w:ascii="Wingdings" w:hAnsi="Wingdings"/>
      </w:rPr>
    </w:lvl>
  </w:abstractNum>
  <w:abstractNum w:abstractNumId="35" w15:restartNumberingAfterBreak="0">
    <w:nsid w:val="66C31C4E"/>
    <w:multiLevelType w:val="hybridMultilevel"/>
    <w:tmpl w:val="010433C4"/>
    <w:lvl w:ilvl="0" w:tplc="D4C28CEE">
      <w:start w:val="1"/>
      <w:numFmt w:val="bullet"/>
      <w:lvlText w:val=""/>
      <w:lvlJc w:val="left"/>
      <w:pPr>
        <w:tabs>
          <w:tab w:val="num" w:pos="360"/>
        </w:tabs>
        <w:ind w:left="360" w:hanging="360"/>
      </w:pPr>
      <w:rPr>
        <w:rFonts w:hint="default" w:ascii="Wingdings 3" w:hAnsi="Wingdings 3"/>
      </w:rPr>
    </w:lvl>
    <w:lvl w:ilvl="1" w:tplc="FFFFFFFF">
      <w:start w:val="1"/>
      <w:numFmt w:val="bullet"/>
      <w:lvlText w:val=""/>
      <w:lvlJc w:val="left"/>
      <w:pPr>
        <w:tabs>
          <w:tab w:val="num" w:pos="-2304"/>
        </w:tabs>
        <w:ind w:left="-2304" w:hanging="360"/>
      </w:pPr>
      <w:rPr>
        <w:rFonts w:hint="default" w:ascii="Wingdings" w:hAnsi="Wingdings" w:cs="Courier New"/>
        <w:color w:val="333333"/>
      </w:rPr>
    </w:lvl>
    <w:lvl w:ilvl="2" w:tplc="04090005">
      <w:start w:val="1"/>
      <w:numFmt w:val="bullet"/>
      <w:lvlText w:val=""/>
      <w:lvlJc w:val="left"/>
      <w:pPr>
        <w:tabs>
          <w:tab w:val="num" w:pos="-1584"/>
        </w:tabs>
        <w:ind w:left="-1584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-864"/>
        </w:tabs>
        <w:ind w:left="-864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-144"/>
        </w:tabs>
        <w:ind w:left="-144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hint="default" w:ascii="Wingdings" w:hAnsi="Wingdings"/>
      </w:rPr>
    </w:lvl>
  </w:abstractNum>
  <w:abstractNum w:abstractNumId="36" w15:restartNumberingAfterBreak="0">
    <w:nsid w:val="6F892D7B"/>
    <w:multiLevelType w:val="hybridMultilevel"/>
    <w:tmpl w:val="239C8A3A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7" w15:restartNumberingAfterBreak="0">
    <w:nsid w:val="71477CCB"/>
    <w:multiLevelType w:val="multilevel"/>
    <w:tmpl w:val="8BDE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8" w15:restartNumberingAfterBreak="0">
    <w:nsid w:val="73B35C9D"/>
    <w:multiLevelType w:val="hybridMultilevel"/>
    <w:tmpl w:val="57BC34FC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9" w15:restartNumberingAfterBreak="0">
    <w:nsid w:val="74A646EF"/>
    <w:multiLevelType w:val="hybridMultilevel"/>
    <w:tmpl w:val="E772908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66">
    <w:abstractNumId w:val="68"/>
  </w:num>
  <w:num w:numId="65">
    <w:abstractNumId w:val="67"/>
  </w:num>
  <w:num w:numId="64">
    <w:abstractNumId w:val="66"/>
  </w:num>
  <w:num w:numId="63">
    <w:abstractNumId w:val="65"/>
  </w:num>
  <w:num w:numId="62">
    <w:abstractNumId w:val="64"/>
  </w:num>
  <w:num w:numId="61">
    <w:abstractNumId w:val="63"/>
  </w:num>
  <w:num w:numId="60">
    <w:abstractNumId w:val="62"/>
  </w:num>
  <w:num w:numId="59">
    <w:abstractNumId w:val="61"/>
  </w:num>
  <w:num w:numId="58">
    <w:abstractNumId w:val="60"/>
  </w:num>
  <w:num w:numId="57">
    <w:abstractNumId w:val="59"/>
  </w:num>
  <w:num w:numId="56">
    <w:abstractNumId w:val="58"/>
  </w:num>
  <w:num w:numId="55">
    <w:abstractNumId w:val="57"/>
  </w:num>
  <w:num w:numId="54">
    <w:abstractNumId w:val="56"/>
  </w:num>
  <w:num w:numId="53">
    <w:abstractNumId w:val="55"/>
  </w:num>
  <w:num w:numId="52">
    <w:abstractNumId w:val="54"/>
  </w:num>
  <w:num w:numId="51">
    <w:abstractNumId w:val="53"/>
  </w:num>
  <w:num w:numId="50">
    <w:abstractNumId w:val="52"/>
  </w:num>
  <w:num w:numId="49">
    <w:abstractNumId w:val="51"/>
  </w:num>
  <w:num w:numId="48">
    <w:abstractNumId w:val="50"/>
  </w:num>
  <w:num w:numId="47">
    <w:abstractNumId w:val="49"/>
  </w:num>
  <w:num w:numId="46">
    <w:abstractNumId w:val="48"/>
  </w:num>
  <w:num w:numId="45">
    <w:abstractNumId w:val="47"/>
  </w:num>
  <w:num w:numId="44">
    <w:abstractNumId w:val="46"/>
  </w:num>
  <w:num w:numId="43">
    <w:abstractNumId w:val="45"/>
  </w:num>
  <w:num w:numId="42">
    <w:abstractNumId w:val="44"/>
  </w:num>
  <w:num w:numId="41">
    <w:abstractNumId w:val="43"/>
  </w:num>
  <w:num w:numId="40">
    <w:abstractNumId w:val="42"/>
  </w:num>
  <w:num w:numId="39">
    <w:abstractNumId w:val="41"/>
  </w:num>
  <w:num w:numId="38">
    <w:abstractNumId w:val="40"/>
  </w:num>
  <w:num w:numId="1">
    <w:abstractNumId w:val="34"/>
  </w:num>
  <w:num w:numId="2">
    <w:abstractNumId w:val="27"/>
  </w:num>
  <w:num w:numId="3">
    <w:abstractNumId w:val="17"/>
  </w:num>
  <w:num w:numId="4">
    <w:abstractNumId w:val="26"/>
  </w:num>
  <w:num w:numId="5">
    <w:abstractNumId w:val="24"/>
  </w:num>
  <w:num w:numId="6">
    <w:abstractNumId w:val="0"/>
  </w:num>
  <w:num w:numId="7">
    <w:abstractNumId w:val="15"/>
  </w:num>
  <w:num w:numId="8">
    <w:abstractNumId w:val="38"/>
  </w:num>
  <w:num w:numId="9">
    <w:abstractNumId w:val="20"/>
  </w:num>
  <w:num w:numId="10">
    <w:abstractNumId w:val="6"/>
  </w:num>
  <w:num w:numId="11">
    <w:abstractNumId w:val="3"/>
  </w:num>
  <w:num w:numId="12">
    <w:abstractNumId w:val="1"/>
  </w:num>
  <w:num w:numId="13">
    <w:abstractNumId w:val="7"/>
  </w:num>
  <w:num w:numId="14">
    <w:abstractNumId w:val="28"/>
  </w:num>
  <w:num w:numId="15">
    <w:abstractNumId w:val="13"/>
  </w:num>
  <w:num w:numId="16">
    <w:abstractNumId w:val="19"/>
  </w:num>
  <w:num w:numId="17">
    <w:abstractNumId w:val="8"/>
  </w:num>
  <w:num w:numId="18">
    <w:abstractNumId w:val="22"/>
  </w:num>
  <w:num w:numId="19">
    <w:abstractNumId w:val="37"/>
  </w:num>
  <w:num w:numId="20">
    <w:abstractNumId w:val="29"/>
  </w:num>
  <w:num w:numId="21">
    <w:abstractNumId w:val="21"/>
  </w:num>
  <w:num w:numId="22">
    <w:abstractNumId w:val="10"/>
  </w:num>
  <w:num w:numId="23">
    <w:abstractNumId w:val="39"/>
  </w:num>
  <w:num w:numId="24">
    <w:abstractNumId w:val="16"/>
  </w:num>
  <w:num w:numId="25">
    <w:abstractNumId w:val="32"/>
  </w:num>
  <w:num w:numId="26">
    <w:abstractNumId w:val="31"/>
  </w:num>
  <w:num w:numId="27">
    <w:abstractNumId w:val="30"/>
  </w:num>
  <w:num w:numId="28">
    <w:abstractNumId w:val="12"/>
  </w:num>
  <w:num w:numId="29">
    <w:abstractNumId w:val="35"/>
  </w:num>
  <w:num w:numId="30">
    <w:abstractNumId w:val="9"/>
  </w:num>
  <w:num w:numId="31">
    <w:abstractNumId w:val="23"/>
  </w:num>
  <w:num w:numId="32">
    <w:abstractNumId w:val="25"/>
  </w:num>
  <w:num w:numId="33">
    <w:abstractNumId w:val="18"/>
  </w:num>
  <w:num w:numId="34">
    <w:abstractNumId w:val="14"/>
  </w:num>
  <w:num w:numId="35">
    <w:abstractNumId w:val="11"/>
  </w:num>
  <w:num w:numId="36">
    <w:abstractNumId w:val="33"/>
  </w:num>
  <w:num w:numId="37">
    <w:abstractNumId w:val="36"/>
  </w:num>
  <w:numIdMacAtCleanup w:val="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displayBackgroundShape/>
  <w:trackRevisions w:val="false"/>
  <w:defaultTabStop w:val="720"/>
  <w:evenAndOddHeaders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63E"/>
    <w:rsid w:val="0000263E"/>
    <w:rsid w:val="00002966"/>
    <w:rsid w:val="000031B2"/>
    <w:rsid w:val="000034F9"/>
    <w:rsid w:val="0000387D"/>
    <w:rsid w:val="000043A4"/>
    <w:rsid w:val="00005BDE"/>
    <w:rsid w:val="00006534"/>
    <w:rsid w:val="00006667"/>
    <w:rsid w:val="00006698"/>
    <w:rsid w:val="00007B8B"/>
    <w:rsid w:val="0001150D"/>
    <w:rsid w:val="000119A1"/>
    <w:rsid w:val="00012518"/>
    <w:rsid w:val="0001260B"/>
    <w:rsid w:val="0001766D"/>
    <w:rsid w:val="00017B9E"/>
    <w:rsid w:val="0002017B"/>
    <w:rsid w:val="000208A9"/>
    <w:rsid w:val="00020DCE"/>
    <w:rsid w:val="000217B7"/>
    <w:rsid w:val="00022312"/>
    <w:rsid w:val="00024C90"/>
    <w:rsid w:val="00024CEE"/>
    <w:rsid w:val="0002552C"/>
    <w:rsid w:val="00027AED"/>
    <w:rsid w:val="000324C9"/>
    <w:rsid w:val="00032AF0"/>
    <w:rsid w:val="0003324E"/>
    <w:rsid w:val="00033D41"/>
    <w:rsid w:val="00034020"/>
    <w:rsid w:val="00035898"/>
    <w:rsid w:val="00035943"/>
    <w:rsid w:val="000368E2"/>
    <w:rsid w:val="00036988"/>
    <w:rsid w:val="00036D69"/>
    <w:rsid w:val="00036D7A"/>
    <w:rsid w:val="000403CF"/>
    <w:rsid w:val="00040E80"/>
    <w:rsid w:val="00041531"/>
    <w:rsid w:val="000418FC"/>
    <w:rsid w:val="00041D92"/>
    <w:rsid w:val="00042188"/>
    <w:rsid w:val="0004230C"/>
    <w:rsid w:val="00043113"/>
    <w:rsid w:val="0004413E"/>
    <w:rsid w:val="00044AD2"/>
    <w:rsid w:val="00045ABD"/>
    <w:rsid w:val="00047B21"/>
    <w:rsid w:val="00050C28"/>
    <w:rsid w:val="00051792"/>
    <w:rsid w:val="00051C0A"/>
    <w:rsid w:val="00052161"/>
    <w:rsid w:val="000524F7"/>
    <w:rsid w:val="000525B7"/>
    <w:rsid w:val="00054217"/>
    <w:rsid w:val="000547F8"/>
    <w:rsid w:val="00055A20"/>
    <w:rsid w:val="00055F7F"/>
    <w:rsid w:val="0006018C"/>
    <w:rsid w:val="000607D7"/>
    <w:rsid w:val="00060C1D"/>
    <w:rsid w:val="0006103C"/>
    <w:rsid w:val="00061E1B"/>
    <w:rsid w:val="00064E34"/>
    <w:rsid w:val="00064FC8"/>
    <w:rsid w:val="000655C0"/>
    <w:rsid w:val="0006575C"/>
    <w:rsid w:val="000671EE"/>
    <w:rsid w:val="00070A6B"/>
    <w:rsid w:val="00072D84"/>
    <w:rsid w:val="000748FA"/>
    <w:rsid w:val="00075FC7"/>
    <w:rsid w:val="0007625D"/>
    <w:rsid w:val="00076F7F"/>
    <w:rsid w:val="000771ED"/>
    <w:rsid w:val="00077204"/>
    <w:rsid w:val="00080377"/>
    <w:rsid w:val="000807C0"/>
    <w:rsid w:val="00080C19"/>
    <w:rsid w:val="00081311"/>
    <w:rsid w:val="0008173C"/>
    <w:rsid w:val="00082DFF"/>
    <w:rsid w:val="000849B5"/>
    <w:rsid w:val="00084BEB"/>
    <w:rsid w:val="00084D48"/>
    <w:rsid w:val="00084D68"/>
    <w:rsid w:val="00085903"/>
    <w:rsid w:val="00086926"/>
    <w:rsid w:val="000878C4"/>
    <w:rsid w:val="00090115"/>
    <w:rsid w:val="00090203"/>
    <w:rsid w:val="00090BE2"/>
    <w:rsid w:val="00091349"/>
    <w:rsid w:val="00092E53"/>
    <w:rsid w:val="00093205"/>
    <w:rsid w:val="000942C0"/>
    <w:rsid w:val="000951DE"/>
    <w:rsid w:val="0009537E"/>
    <w:rsid w:val="00096E33"/>
    <w:rsid w:val="000A004D"/>
    <w:rsid w:val="000A007A"/>
    <w:rsid w:val="000A0144"/>
    <w:rsid w:val="000A0DB5"/>
    <w:rsid w:val="000A1245"/>
    <w:rsid w:val="000A1809"/>
    <w:rsid w:val="000A1BD2"/>
    <w:rsid w:val="000A3494"/>
    <w:rsid w:val="000A3FD7"/>
    <w:rsid w:val="000A4ACC"/>
    <w:rsid w:val="000A538F"/>
    <w:rsid w:val="000A575A"/>
    <w:rsid w:val="000A59E6"/>
    <w:rsid w:val="000A5B0E"/>
    <w:rsid w:val="000B02A1"/>
    <w:rsid w:val="000B0EB6"/>
    <w:rsid w:val="000B1DED"/>
    <w:rsid w:val="000B23ED"/>
    <w:rsid w:val="000B23F8"/>
    <w:rsid w:val="000B30E4"/>
    <w:rsid w:val="000B358E"/>
    <w:rsid w:val="000B3933"/>
    <w:rsid w:val="000B5C43"/>
    <w:rsid w:val="000B6956"/>
    <w:rsid w:val="000B6DED"/>
    <w:rsid w:val="000B7C2B"/>
    <w:rsid w:val="000C1170"/>
    <w:rsid w:val="000C1D15"/>
    <w:rsid w:val="000C2F8C"/>
    <w:rsid w:val="000C36A6"/>
    <w:rsid w:val="000C3EFB"/>
    <w:rsid w:val="000C40CA"/>
    <w:rsid w:val="000C4C33"/>
    <w:rsid w:val="000C4FF0"/>
    <w:rsid w:val="000C5300"/>
    <w:rsid w:val="000D01B3"/>
    <w:rsid w:val="000D031B"/>
    <w:rsid w:val="000D06FC"/>
    <w:rsid w:val="000D0D03"/>
    <w:rsid w:val="000D1D44"/>
    <w:rsid w:val="000D28EF"/>
    <w:rsid w:val="000D35A9"/>
    <w:rsid w:val="000D3D8C"/>
    <w:rsid w:val="000D41CE"/>
    <w:rsid w:val="000D458D"/>
    <w:rsid w:val="000D4D77"/>
    <w:rsid w:val="000D5AE6"/>
    <w:rsid w:val="000D5F62"/>
    <w:rsid w:val="000D69EB"/>
    <w:rsid w:val="000D6E7B"/>
    <w:rsid w:val="000E0AD2"/>
    <w:rsid w:val="000E0CCE"/>
    <w:rsid w:val="000E117B"/>
    <w:rsid w:val="000E1C2E"/>
    <w:rsid w:val="000E1FD5"/>
    <w:rsid w:val="000E311E"/>
    <w:rsid w:val="000E31FE"/>
    <w:rsid w:val="000E6A62"/>
    <w:rsid w:val="000F2E84"/>
    <w:rsid w:val="000F3CEF"/>
    <w:rsid w:val="000F4295"/>
    <w:rsid w:val="000F54DD"/>
    <w:rsid w:val="000F6EF8"/>
    <w:rsid w:val="000F78C6"/>
    <w:rsid w:val="001010FE"/>
    <w:rsid w:val="001019B0"/>
    <w:rsid w:val="00101FA4"/>
    <w:rsid w:val="001020BB"/>
    <w:rsid w:val="001021F2"/>
    <w:rsid w:val="0010288B"/>
    <w:rsid w:val="00102A7D"/>
    <w:rsid w:val="00102CFB"/>
    <w:rsid w:val="00103415"/>
    <w:rsid w:val="0010478D"/>
    <w:rsid w:val="001048D1"/>
    <w:rsid w:val="001048DD"/>
    <w:rsid w:val="00105479"/>
    <w:rsid w:val="00105578"/>
    <w:rsid w:val="00107E19"/>
    <w:rsid w:val="00111C1A"/>
    <w:rsid w:val="00112727"/>
    <w:rsid w:val="001128FE"/>
    <w:rsid w:val="00112BB3"/>
    <w:rsid w:val="00112F0D"/>
    <w:rsid w:val="00113FBD"/>
    <w:rsid w:val="00115678"/>
    <w:rsid w:val="00116756"/>
    <w:rsid w:val="001169B8"/>
    <w:rsid w:val="00116C31"/>
    <w:rsid w:val="00116D8D"/>
    <w:rsid w:val="0011763B"/>
    <w:rsid w:val="00120169"/>
    <w:rsid w:val="0012026E"/>
    <w:rsid w:val="001205B8"/>
    <w:rsid w:val="00120730"/>
    <w:rsid w:val="00120A3E"/>
    <w:rsid w:val="00120E46"/>
    <w:rsid w:val="00121373"/>
    <w:rsid w:val="00123024"/>
    <w:rsid w:val="0012409D"/>
    <w:rsid w:val="0012477E"/>
    <w:rsid w:val="00124DE4"/>
    <w:rsid w:val="001250C3"/>
    <w:rsid w:val="00126B0F"/>
    <w:rsid w:val="00127807"/>
    <w:rsid w:val="00131156"/>
    <w:rsid w:val="0013255E"/>
    <w:rsid w:val="001337B3"/>
    <w:rsid w:val="0013463E"/>
    <w:rsid w:val="001351DB"/>
    <w:rsid w:val="001352B1"/>
    <w:rsid w:val="001356BE"/>
    <w:rsid w:val="00135D5B"/>
    <w:rsid w:val="001363E6"/>
    <w:rsid w:val="001363F5"/>
    <w:rsid w:val="001366BE"/>
    <w:rsid w:val="001376FC"/>
    <w:rsid w:val="00137A85"/>
    <w:rsid w:val="00141628"/>
    <w:rsid w:val="0014195F"/>
    <w:rsid w:val="00141B8B"/>
    <w:rsid w:val="00142284"/>
    <w:rsid w:val="00145331"/>
    <w:rsid w:val="001457DD"/>
    <w:rsid w:val="00145BA6"/>
    <w:rsid w:val="001463A8"/>
    <w:rsid w:val="00147ABA"/>
    <w:rsid w:val="0015242B"/>
    <w:rsid w:val="00152669"/>
    <w:rsid w:val="00152FB1"/>
    <w:rsid w:val="00153068"/>
    <w:rsid w:val="00153BB8"/>
    <w:rsid w:val="00153F0D"/>
    <w:rsid w:val="0015442A"/>
    <w:rsid w:val="0015468F"/>
    <w:rsid w:val="00154FC9"/>
    <w:rsid w:val="00155329"/>
    <w:rsid w:val="001557E4"/>
    <w:rsid w:val="00155B91"/>
    <w:rsid w:val="00156C38"/>
    <w:rsid w:val="00157C48"/>
    <w:rsid w:val="00157D5D"/>
    <w:rsid w:val="001614F6"/>
    <w:rsid w:val="0016239B"/>
    <w:rsid w:val="001623FF"/>
    <w:rsid w:val="0016455D"/>
    <w:rsid w:val="00165D4A"/>
    <w:rsid w:val="00170C3D"/>
    <w:rsid w:val="0017176D"/>
    <w:rsid w:val="00171F41"/>
    <w:rsid w:val="0017289A"/>
    <w:rsid w:val="00172EC6"/>
    <w:rsid w:val="001733A9"/>
    <w:rsid w:val="0017388E"/>
    <w:rsid w:val="00175545"/>
    <w:rsid w:val="00175858"/>
    <w:rsid w:val="00175E62"/>
    <w:rsid w:val="00176792"/>
    <w:rsid w:val="001772B8"/>
    <w:rsid w:val="00180AAD"/>
    <w:rsid w:val="001810FD"/>
    <w:rsid w:val="0018271A"/>
    <w:rsid w:val="001833D9"/>
    <w:rsid w:val="00183421"/>
    <w:rsid w:val="00185D63"/>
    <w:rsid w:val="001906E6"/>
    <w:rsid w:val="00192366"/>
    <w:rsid w:val="00192482"/>
    <w:rsid w:val="001925E4"/>
    <w:rsid w:val="001A11D9"/>
    <w:rsid w:val="001A13EF"/>
    <w:rsid w:val="001A21C9"/>
    <w:rsid w:val="001A232D"/>
    <w:rsid w:val="001A4EAA"/>
    <w:rsid w:val="001B02F9"/>
    <w:rsid w:val="001B1099"/>
    <w:rsid w:val="001B286A"/>
    <w:rsid w:val="001B2DB6"/>
    <w:rsid w:val="001B43A8"/>
    <w:rsid w:val="001B4916"/>
    <w:rsid w:val="001B4AB9"/>
    <w:rsid w:val="001B5762"/>
    <w:rsid w:val="001B6C61"/>
    <w:rsid w:val="001C07F9"/>
    <w:rsid w:val="001C09BA"/>
    <w:rsid w:val="001C3E7D"/>
    <w:rsid w:val="001C4B2F"/>
    <w:rsid w:val="001C55DE"/>
    <w:rsid w:val="001C5B20"/>
    <w:rsid w:val="001C7231"/>
    <w:rsid w:val="001C7446"/>
    <w:rsid w:val="001D0BF7"/>
    <w:rsid w:val="001D0FAA"/>
    <w:rsid w:val="001D13F7"/>
    <w:rsid w:val="001D1562"/>
    <w:rsid w:val="001D2C13"/>
    <w:rsid w:val="001D3031"/>
    <w:rsid w:val="001D38BB"/>
    <w:rsid w:val="001D3A55"/>
    <w:rsid w:val="001D3AD0"/>
    <w:rsid w:val="001D3BF7"/>
    <w:rsid w:val="001D5083"/>
    <w:rsid w:val="001D55C5"/>
    <w:rsid w:val="001D5D18"/>
    <w:rsid w:val="001D6CDB"/>
    <w:rsid w:val="001D7897"/>
    <w:rsid w:val="001D7911"/>
    <w:rsid w:val="001E2183"/>
    <w:rsid w:val="001E3718"/>
    <w:rsid w:val="001E463C"/>
    <w:rsid w:val="001E52B3"/>
    <w:rsid w:val="001E7456"/>
    <w:rsid w:val="001E77F9"/>
    <w:rsid w:val="001E7CB3"/>
    <w:rsid w:val="001F02F7"/>
    <w:rsid w:val="001F043F"/>
    <w:rsid w:val="001F0AE2"/>
    <w:rsid w:val="001F10B0"/>
    <w:rsid w:val="001F1CDE"/>
    <w:rsid w:val="001F360C"/>
    <w:rsid w:val="001F4FFA"/>
    <w:rsid w:val="002004C6"/>
    <w:rsid w:val="00201257"/>
    <w:rsid w:val="00202241"/>
    <w:rsid w:val="00202976"/>
    <w:rsid w:val="002039FF"/>
    <w:rsid w:val="00203ECD"/>
    <w:rsid w:val="00204292"/>
    <w:rsid w:val="00205BE9"/>
    <w:rsid w:val="00206705"/>
    <w:rsid w:val="00206968"/>
    <w:rsid w:val="00206B55"/>
    <w:rsid w:val="00206B5C"/>
    <w:rsid w:val="002070BE"/>
    <w:rsid w:val="0020785B"/>
    <w:rsid w:val="00210859"/>
    <w:rsid w:val="002126E1"/>
    <w:rsid w:val="00214895"/>
    <w:rsid w:val="00215C5A"/>
    <w:rsid w:val="00216247"/>
    <w:rsid w:val="002168CA"/>
    <w:rsid w:val="00216EE3"/>
    <w:rsid w:val="00217AB7"/>
    <w:rsid w:val="00220257"/>
    <w:rsid w:val="0022138F"/>
    <w:rsid w:val="002217C8"/>
    <w:rsid w:val="002227EE"/>
    <w:rsid w:val="0022391A"/>
    <w:rsid w:val="002240A5"/>
    <w:rsid w:val="00224582"/>
    <w:rsid w:val="00225D03"/>
    <w:rsid w:val="00231BC6"/>
    <w:rsid w:val="002324E7"/>
    <w:rsid w:val="00233091"/>
    <w:rsid w:val="00233F74"/>
    <w:rsid w:val="00234603"/>
    <w:rsid w:val="00234620"/>
    <w:rsid w:val="00234BAE"/>
    <w:rsid w:val="00236CC1"/>
    <w:rsid w:val="0023702B"/>
    <w:rsid w:val="0023707F"/>
    <w:rsid w:val="002377FC"/>
    <w:rsid w:val="00237DFB"/>
    <w:rsid w:val="002403E1"/>
    <w:rsid w:val="002425C6"/>
    <w:rsid w:val="00242749"/>
    <w:rsid w:val="0024350B"/>
    <w:rsid w:val="0024469B"/>
    <w:rsid w:val="002451DE"/>
    <w:rsid w:val="002456D5"/>
    <w:rsid w:val="0024595A"/>
    <w:rsid w:val="0025060F"/>
    <w:rsid w:val="0025069D"/>
    <w:rsid w:val="002516F0"/>
    <w:rsid w:val="00251DF5"/>
    <w:rsid w:val="0025204D"/>
    <w:rsid w:val="00252190"/>
    <w:rsid w:val="002531B6"/>
    <w:rsid w:val="0025340F"/>
    <w:rsid w:val="002536BE"/>
    <w:rsid w:val="00253939"/>
    <w:rsid w:val="002544FF"/>
    <w:rsid w:val="002552A0"/>
    <w:rsid w:val="00255C0B"/>
    <w:rsid w:val="00255F2C"/>
    <w:rsid w:val="002569E6"/>
    <w:rsid w:val="00260E9E"/>
    <w:rsid w:val="00260EA9"/>
    <w:rsid w:val="00261C1B"/>
    <w:rsid w:val="00262283"/>
    <w:rsid w:val="002629B1"/>
    <w:rsid w:val="00264646"/>
    <w:rsid w:val="002652B8"/>
    <w:rsid w:val="002658FD"/>
    <w:rsid w:val="00265FE8"/>
    <w:rsid w:val="002670C0"/>
    <w:rsid w:val="00267CF8"/>
    <w:rsid w:val="0027038D"/>
    <w:rsid w:val="00270E5B"/>
    <w:rsid w:val="00270F25"/>
    <w:rsid w:val="00271DE5"/>
    <w:rsid w:val="00271ECD"/>
    <w:rsid w:val="00272CC8"/>
    <w:rsid w:val="00272D17"/>
    <w:rsid w:val="002736DD"/>
    <w:rsid w:val="00273B8F"/>
    <w:rsid w:val="0027462B"/>
    <w:rsid w:val="00274F2C"/>
    <w:rsid w:val="002768CB"/>
    <w:rsid w:val="00276B34"/>
    <w:rsid w:val="0027705F"/>
    <w:rsid w:val="00277A2A"/>
    <w:rsid w:val="00277C28"/>
    <w:rsid w:val="0028033A"/>
    <w:rsid w:val="00282343"/>
    <w:rsid w:val="0028333D"/>
    <w:rsid w:val="00284629"/>
    <w:rsid w:val="00284AC7"/>
    <w:rsid w:val="00284EDA"/>
    <w:rsid w:val="002866B3"/>
    <w:rsid w:val="002868CA"/>
    <w:rsid w:val="00286A64"/>
    <w:rsid w:val="00286F59"/>
    <w:rsid w:val="00287A4D"/>
    <w:rsid w:val="00287CE5"/>
    <w:rsid w:val="0029075C"/>
    <w:rsid w:val="0029151C"/>
    <w:rsid w:val="002918E1"/>
    <w:rsid w:val="00292092"/>
    <w:rsid w:val="0029331B"/>
    <w:rsid w:val="00293A8F"/>
    <w:rsid w:val="00293AC1"/>
    <w:rsid w:val="00294452"/>
    <w:rsid w:val="00294A94"/>
    <w:rsid w:val="00295299"/>
    <w:rsid w:val="00295527"/>
    <w:rsid w:val="00295E7E"/>
    <w:rsid w:val="002967F7"/>
    <w:rsid w:val="00296FEB"/>
    <w:rsid w:val="002A0558"/>
    <w:rsid w:val="002A1933"/>
    <w:rsid w:val="002A1F99"/>
    <w:rsid w:val="002A2413"/>
    <w:rsid w:val="002A3197"/>
    <w:rsid w:val="002A3F5B"/>
    <w:rsid w:val="002A4C81"/>
    <w:rsid w:val="002A4CC2"/>
    <w:rsid w:val="002A61C1"/>
    <w:rsid w:val="002A6352"/>
    <w:rsid w:val="002A6809"/>
    <w:rsid w:val="002A70BE"/>
    <w:rsid w:val="002A71A7"/>
    <w:rsid w:val="002A74A5"/>
    <w:rsid w:val="002B0647"/>
    <w:rsid w:val="002B0A58"/>
    <w:rsid w:val="002B2B89"/>
    <w:rsid w:val="002B5B01"/>
    <w:rsid w:val="002B6FF7"/>
    <w:rsid w:val="002C190C"/>
    <w:rsid w:val="002C1E89"/>
    <w:rsid w:val="002C2803"/>
    <w:rsid w:val="002C2954"/>
    <w:rsid w:val="002C3B93"/>
    <w:rsid w:val="002C4F79"/>
    <w:rsid w:val="002C5252"/>
    <w:rsid w:val="002C6892"/>
    <w:rsid w:val="002C6905"/>
    <w:rsid w:val="002C6FA9"/>
    <w:rsid w:val="002C77D6"/>
    <w:rsid w:val="002C7E64"/>
    <w:rsid w:val="002D2154"/>
    <w:rsid w:val="002D2DAA"/>
    <w:rsid w:val="002D47A7"/>
    <w:rsid w:val="002D4955"/>
    <w:rsid w:val="002D70F3"/>
    <w:rsid w:val="002D78C3"/>
    <w:rsid w:val="002E0397"/>
    <w:rsid w:val="002E2256"/>
    <w:rsid w:val="002E3A9D"/>
    <w:rsid w:val="002E4082"/>
    <w:rsid w:val="002E4477"/>
    <w:rsid w:val="002E4BBC"/>
    <w:rsid w:val="002E58B6"/>
    <w:rsid w:val="002E5F50"/>
    <w:rsid w:val="002E66D4"/>
    <w:rsid w:val="002E6786"/>
    <w:rsid w:val="002E6F88"/>
    <w:rsid w:val="002F022C"/>
    <w:rsid w:val="002F1284"/>
    <w:rsid w:val="002F1AD3"/>
    <w:rsid w:val="002F208F"/>
    <w:rsid w:val="002F4BD9"/>
    <w:rsid w:val="002F6472"/>
    <w:rsid w:val="002F6A9A"/>
    <w:rsid w:val="002F7A9C"/>
    <w:rsid w:val="002F7C2B"/>
    <w:rsid w:val="003001E6"/>
    <w:rsid w:val="00302882"/>
    <w:rsid w:val="00302D22"/>
    <w:rsid w:val="0030695E"/>
    <w:rsid w:val="003074E4"/>
    <w:rsid w:val="003101AE"/>
    <w:rsid w:val="003114BC"/>
    <w:rsid w:val="0031157B"/>
    <w:rsid w:val="003118B9"/>
    <w:rsid w:val="00311DA5"/>
    <w:rsid w:val="003120B4"/>
    <w:rsid w:val="003159DB"/>
    <w:rsid w:val="00316EA8"/>
    <w:rsid w:val="0032129D"/>
    <w:rsid w:val="0032218A"/>
    <w:rsid w:val="0032291F"/>
    <w:rsid w:val="00322F28"/>
    <w:rsid w:val="00323110"/>
    <w:rsid w:val="00324928"/>
    <w:rsid w:val="003256DE"/>
    <w:rsid w:val="00325EA7"/>
    <w:rsid w:val="003270D1"/>
    <w:rsid w:val="00327FDB"/>
    <w:rsid w:val="003308CF"/>
    <w:rsid w:val="0033144F"/>
    <w:rsid w:val="00332785"/>
    <w:rsid w:val="00332D13"/>
    <w:rsid w:val="003408C9"/>
    <w:rsid w:val="00340BFA"/>
    <w:rsid w:val="0034254C"/>
    <w:rsid w:val="00342791"/>
    <w:rsid w:val="003427D6"/>
    <w:rsid w:val="00343724"/>
    <w:rsid w:val="003437E0"/>
    <w:rsid w:val="003437F6"/>
    <w:rsid w:val="00343CAF"/>
    <w:rsid w:val="0034427D"/>
    <w:rsid w:val="00345B23"/>
    <w:rsid w:val="003461D9"/>
    <w:rsid w:val="00347970"/>
    <w:rsid w:val="0035017A"/>
    <w:rsid w:val="003506A5"/>
    <w:rsid w:val="00350D08"/>
    <w:rsid w:val="00351515"/>
    <w:rsid w:val="00351536"/>
    <w:rsid w:val="00351D29"/>
    <w:rsid w:val="003524D8"/>
    <w:rsid w:val="003529BE"/>
    <w:rsid w:val="00353A4B"/>
    <w:rsid w:val="00353BD2"/>
    <w:rsid w:val="00353DDF"/>
    <w:rsid w:val="003550FE"/>
    <w:rsid w:val="003552D7"/>
    <w:rsid w:val="0036007B"/>
    <w:rsid w:val="0036061E"/>
    <w:rsid w:val="00360C38"/>
    <w:rsid w:val="0036362E"/>
    <w:rsid w:val="003639C9"/>
    <w:rsid w:val="00364303"/>
    <w:rsid w:val="00365D6E"/>
    <w:rsid w:val="00366CFE"/>
    <w:rsid w:val="003670F5"/>
    <w:rsid w:val="0037163E"/>
    <w:rsid w:val="0037271C"/>
    <w:rsid w:val="003730BC"/>
    <w:rsid w:val="00373120"/>
    <w:rsid w:val="0037366E"/>
    <w:rsid w:val="0037370A"/>
    <w:rsid w:val="003759A4"/>
    <w:rsid w:val="00377473"/>
    <w:rsid w:val="003774AE"/>
    <w:rsid w:val="0038007F"/>
    <w:rsid w:val="00381571"/>
    <w:rsid w:val="00382366"/>
    <w:rsid w:val="00382405"/>
    <w:rsid w:val="00385489"/>
    <w:rsid w:val="0038738D"/>
    <w:rsid w:val="003876F1"/>
    <w:rsid w:val="0038772C"/>
    <w:rsid w:val="003933CA"/>
    <w:rsid w:val="00393563"/>
    <w:rsid w:val="00394593"/>
    <w:rsid w:val="00395CE6"/>
    <w:rsid w:val="00396A0F"/>
    <w:rsid w:val="00396CB9"/>
    <w:rsid w:val="003A00BB"/>
    <w:rsid w:val="003A164A"/>
    <w:rsid w:val="003A27D3"/>
    <w:rsid w:val="003A386B"/>
    <w:rsid w:val="003A443F"/>
    <w:rsid w:val="003A590B"/>
    <w:rsid w:val="003A5C6C"/>
    <w:rsid w:val="003A6F4B"/>
    <w:rsid w:val="003A719E"/>
    <w:rsid w:val="003B07CC"/>
    <w:rsid w:val="003B10A4"/>
    <w:rsid w:val="003B1FED"/>
    <w:rsid w:val="003B2879"/>
    <w:rsid w:val="003B3726"/>
    <w:rsid w:val="003B3A7D"/>
    <w:rsid w:val="003B4D5F"/>
    <w:rsid w:val="003B5C71"/>
    <w:rsid w:val="003B5F17"/>
    <w:rsid w:val="003B67CB"/>
    <w:rsid w:val="003C0096"/>
    <w:rsid w:val="003C0FDB"/>
    <w:rsid w:val="003C26D1"/>
    <w:rsid w:val="003C26D8"/>
    <w:rsid w:val="003C384A"/>
    <w:rsid w:val="003C4177"/>
    <w:rsid w:val="003C436A"/>
    <w:rsid w:val="003C70F1"/>
    <w:rsid w:val="003C7ED9"/>
    <w:rsid w:val="003C7FAE"/>
    <w:rsid w:val="003CA63C"/>
    <w:rsid w:val="003D1CC2"/>
    <w:rsid w:val="003D2634"/>
    <w:rsid w:val="003D2E77"/>
    <w:rsid w:val="003D393F"/>
    <w:rsid w:val="003D4695"/>
    <w:rsid w:val="003D4862"/>
    <w:rsid w:val="003D56C8"/>
    <w:rsid w:val="003D5CF3"/>
    <w:rsid w:val="003D7255"/>
    <w:rsid w:val="003D7997"/>
    <w:rsid w:val="003D7E69"/>
    <w:rsid w:val="003E19BA"/>
    <w:rsid w:val="003E1D09"/>
    <w:rsid w:val="003E2942"/>
    <w:rsid w:val="003E3271"/>
    <w:rsid w:val="003E32CC"/>
    <w:rsid w:val="003E3A3B"/>
    <w:rsid w:val="003E40DB"/>
    <w:rsid w:val="003E673A"/>
    <w:rsid w:val="003E7392"/>
    <w:rsid w:val="003E7728"/>
    <w:rsid w:val="003F0BF2"/>
    <w:rsid w:val="003F2F86"/>
    <w:rsid w:val="003F4071"/>
    <w:rsid w:val="003F4088"/>
    <w:rsid w:val="003F40C5"/>
    <w:rsid w:val="003F5316"/>
    <w:rsid w:val="003F6559"/>
    <w:rsid w:val="00400FA7"/>
    <w:rsid w:val="004014B7"/>
    <w:rsid w:val="00402723"/>
    <w:rsid w:val="004029AB"/>
    <w:rsid w:val="0040335A"/>
    <w:rsid w:val="00403C5B"/>
    <w:rsid w:val="004043FA"/>
    <w:rsid w:val="00404EE4"/>
    <w:rsid w:val="00404F08"/>
    <w:rsid w:val="00405803"/>
    <w:rsid w:val="004103E1"/>
    <w:rsid w:val="00410C42"/>
    <w:rsid w:val="00410E24"/>
    <w:rsid w:val="00413A58"/>
    <w:rsid w:val="00413B06"/>
    <w:rsid w:val="00415265"/>
    <w:rsid w:val="00416DA9"/>
    <w:rsid w:val="004176D3"/>
    <w:rsid w:val="00421FAD"/>
    <w:rsid w:val="004221F3"/>
    <w:rsid w:val="00422697"/>
    <w:rsid w:val="00424190"/>
    <w:rsid w:val="004257EB"/>
    <w:rsid w:val="0042594B"/>
    <w:rsid w:val="00426971"/>
    <w:rsid w:val="0042763D"/>
    <w:rsid w:val="004348CE"/>
    <w:rsid w:val="0043497E"/>
    <w:rsid w:val="00437796"/>
    <w:rsid w:val="00437916"/>
    <w:rsid w:val="00443B4C"/>
    <w:rsid w:val="0044542A"/>
    <w:rsid w:val="00445C84"/>
    <w:rsid w:val="0044644B"/>
    <w:rsid w:val="0045260D"/>
    <w:rsid w:val="00454FA3"/>
    <w:rsid w:val="0045569F"/>
    <w:rsid w:val="004557B7"/>
    <w:rsid w:val="00455AC1"/>
    <w:rsid w:val="0045699D"/>
    <w:rsid w:val="00461087"/>
    <w:rsid w:val="004618BE"/>
    <w:rsid w:val="00461E9B"/>
    <w:rsid w:val="00461FC9"/>
    <w:rsid w:val="004626DA"/>
    <w:rsid w:val="004645A2"/>
    <w:rsid w:val="0046502F"/>
    <w:rsid w:val="0046552D"/>
    <w:rsid w:val="00466DE9"/>
    <w:rsid w:val="00467303"/>
    <w:rsid w:val="004715FD"/>
    <w:rsid w:val="00471B20"/>
    <w:rsid w:val="004733F7"/>
    <w:rsid w:val="004735BA"/>
    <w:rsid w:val="00473BE3"/>
    <w:rsid w:val="0047585A"/>
    <w:rsid w:val="00475948"/>
    <w:rsid w:val="00476F5C"/>
    <w:rsid w:val="00480181"/>
    <w:rsid w:val="00481150"/>
    <w:rsid w:val="004819F0"/>
    <w:rsid w:val="00482540"/>
    <w:rsid w:val="00483690"/>
    <w:rsid w:val="004836E3"/>
    <w:rsid w:val="00485671"/>
    <w:rsid w:val="00485A09"/>
    <w:rsid w:val="004862EE"/>
    <w:rsid w:val="00487DE6"/>
    <w:rsid w:val="00491EC1"/>
    <w:rsid w:val="00492CD2"/>
    <w:rsid w:val="00492F41"/>
    <w:rsid w:val="00493FBB"/>
    <w:rsid w:val="004945FD"/>
    <w:rsid w:val="00494FC0"/>
    <w:rsid w:val="0049643F"/>
    <w:rsid w:val="00496C4F"/>
    <w:rsid w:val="0049707A"/>
    <w:rsid w:val="00497378"/>
    <w:rsid w:val="004A046A"/>
    <w:rsid w:val="004A0C13"/>
    <w:rsid w:val="004A0CF2"/>
    <w:rsid w:val="004A1C26"/>
    <w:rsid w:val="004A20BB"/>
    <w:rsid w:val="004A2BCF"/>
    <w:rsid w:val="004A4221"/>
    <w:rsid w:val="004A5E64"/>
    <w:rsid w:val="004A74A0"/>
    <w:rsid w:val="004A7BFE"/>
    <w:rsid w:val="004B06F4"/>
    <w:rsid w:val="004B0CF0"/>
    <w:rsid w:val="004B22EE"/>
    <w:rsid w:val="004B25EA"/>
    <w:rsid w:val="004B32ED"/>
    <w:rsid w:val="004B44AF"/>
    <w:rsid w:val="004B48F5"/>
    <w:rsid w:val="004B5401"/>
    <w:rsid w:val="004B590C"/>
    <w:rsid w:val="004B59B9"/>
    <w:rsid w:val="004B69BB"/>
    <w:rsid w:val="004C0721"/>
    <w:rsid w:val="004C1C1E"/>
    <w:rsid w:val="004C1EE7"/>
    <w:rsid w:val="004C274F"/>
    <w:rsid w:val="004C27A3"/>
    <w:rsid w:val="004C44EE"/>
    <w:rsid w:val="004C4FC2"/>
    <w:rsid w:val="004C5410"/>
    <w:rsid w:val="004C6149"/>
    <w:rsid w:val="004C6615"/>
    <w:rsid w:val="004C6F37"/>
    <w:rsid w:val="004C75B4"/>
    <w:rsid w:val="004D21FB"/>
    <w:rsid w:val="004D29BA"/>
    <w:rsid w:val="004D2B0B"/>
    <w:rsid w:val="004D4785"/>
    <w:rsid w:val="004D5515"/>
    <w:rsid w:val="004D5D36"/>
    <w:rsid w:val="004D7595"/>
    <w:rsid w:val="004D780F"/>
    <w:rsid w:val="004E067B"/>
    <w:rsid w:val="004E09B4"/>
    <w:rsid w:val="004E0CFE"/>
    <w:rsid w:val="004E17DF"/>
    <w:rsid w:val="004E29DE"/>
    <w:rsid w:val="004E38D8"/>
    <w:rsid w:val="004E4450"/>
    <w:rsid w:val="004E4B15"/>
    <w:rsid w:val="004E5851"/>
    <w:rsid w:val="004E6798"/>
    <w:rsid w:val="004E700C"/>
    <w:rsid w:val="004E7764"/>
    <w:rsid w:val="004F09A3"/>
    <w:rsid w:val="004F111B"/>
    <w:rsid w:val="004F2615"/>
    <w:rsid w:val="004F37D5"/>
    <w:rsid w:val="004F58E3"/>
    <w:rsid w:val="004F60A9"/>
    <w:rsid w:val="004F7765"/>
    <w:rsid w:val="004F7A02"/>
    <w:rsid w:val="005002D7"/>
    <w:rsid w:val="00500DA0"/>
    <w:rsid w:val="00501FEC"/>
    <w:rsid w:val="00502683"/>
    <w:rsid w:val="00503F80"/>
    <w:rsid w:val="00504355"/>
    <w:rsid w:val="00504935"/>
    <w:rsid w:val="0050534D"/>
    <w:rsid w:val="005054AF"/>
    <w:rsid w:val="005054C5"/>
    <w:rsid w:val="00505E1C"/>
    <w:rsid w:val="00506B40"/>
    <w:rsid w:val="00506D21"/>
    <w:rsid w:val="00506E6E"/>
    <w:rsid w:val="00506ECF"/>
    <w:rsid w:val="00506FC6"/>
    <w:rsid w:val="0050721B"/>
    <w:rsid w:val="00507A7F"/>
    <w:rsid w:val="00507B63"/>
    <w:rsid w:val="0050995E"/>
    <w:rsid w:val="00511089"/>
    <w:rsid w:val="00511B05"/>
    <w:rsid w:val="0051256D"/>
    <w:rsid w:val="00512ADA"/>
    <w:rsid w:val="00512CC1"/>
    <w:rsid w:val="0051309D"/>
    <w:rsid w:val="005139AE"/>
    <w:rsid w:val="00513D3B"/>
    <w:rsid w:val="0051466E"/>
    <w:rsid w:val="00514D8E"/>
    <w:rsid w:val="005151E7"/>
    <w:rsid w:val="00515D05"/>
    <w:rsid w:val="0051623C"/>
    <w:rsid w:val="0051681A"/>
    <w:rsid w:val="00516FF4"/>
    <w:rsid w:val="005174BE"/>
    <w:rsid w:val="005177DA"/>
    <w:rsid w:val="00517AB6"/>
    <w:rsid w:val="005202CF"/>
    <w:rsid w:val="00520F6D"/>
    <w:rsid w:val="00521B2B"/>
    <w:rsid w:val="0052203E"/>
    <w:rsid w:val="0052283B"/>
    <w:rsid w:val="00523497"/>
    <w:rsid w:val="005244FE"/>
    <w:rsid w:val="00524930"/>
    <w:rsid w:val="00525566"/>
    <w:rsid w:val="00526827"/>
    <w:rsid w:val="00526A59"/>
    <w:rsid w:val="00530593"/>
    <w:rsid w:val="00530618"/>
    <w:rsid w:val="005320EC"/>
    <w:rsid w:val="00533432"/>
    <w:rsid w:val="005346AB"/>
    <w:rsid w:val="00534FA8"/>
    <w:rsid w:val="00535570"/>
    <w:rsid w:val="00537186"/>
    <w:rsid w:val="00541468"/>
    <w:rsid w:val="00541823"/>
    <w:rsid w:val="00542881"/>
    <w:rsid w:val="00543313"/>
    <w:rsid w:val="0054369E"/>
    <w:rsid w:val="00544C9E"/>
    <w:rsid w:val="00544E5E"/>
    <w:rsid w:val="00545A6C"/>
    <w:rsid w:val="005465DA"/>
    <w:rsid w:val="00547ADF"/>
    <w:rsid w:val="00547ED7"/>
    <w:rsid w:val="005509F6"/>
    <w:rsid w:val="00550D7E"/>
    <w:rsid w:val="00550FF3"/>
    <w:rsid w:val="005512F8"/>
    <w:rsid w:val="005512FE"/>
    <w:rsid w:val="005518DB"/>
    <w:rsid w:val="00552307"/>
    <w:rsid w:val="00554352"/>
    <w:rsid w:val="00554505"/>
    <w:rsid w:val="0055577F"/>
    <w:rsid w:val="00557534"/>
    <w:rsid w:val="00557719"/>
    <w:rsid w:val="00557C50"/>
    <w:rsid w:val="00560184"/>
    <w:rsid w:val="0056071F"/>
    <w:rsid w:val="00560A12"/>
    <w:rsid w:val="00561400"/>
    <w:rsid w:val="0056167D"/>
    <w:rsid w:val="0056167E"/>
    <w:rsid w:val="005622F2"/>
    <w:rsid w:val="005625F4"/>
    <w:rsid w:val="00563A6A"/>
    <w:rsid w:val="005643CE"/>
    <w:rsid w:val="00564724"/>
    <w:rsid w:val="00567957"/>
    <w:rsid w:val="005710FB"/>
    <w:rsid w:val="0057128D"/>
    <w:rsid w:val="00573AB3"/>
    <w:rsid w:val="00573ED1"/>
    <w:rsid w:val="00575B41"/>
    <w:rsid w:val="00577CD2"/>
    <w:rsid w:val="00580CDD"/>
    <w:rsid w:val="00581209"/>
    <w:rsid w:val="0058216A"/>
    <w:rsid w:val="00582303"/>
    <w:rsid w:val="00582487"/>
    <w:rsid w:val="00583709"/>
    <w:rsid w:val="00586FC2"/>
    <w:rsid w:val="005874BA"/>
    <w:rsid w:val="00587FFB"/>
    <w:rsid w:val="005903AC"/>
    <w:rsid w:val="00590C2F"/>
    <w:rsid w:val="00590CA1"/>
    <w:rsid w:val="00590EBE"/>
    <w:rsid w:val="005911F2"/>
    <w:rsid w:val="00591A01"/>
    <w:rsid w:val="00592691"/>
    <w:rsid w:val="0059395E"/>
    <w:rsid w:val="00593BF1"/>
    <w:rsid w:val="00593C3E"/>
    <w:rsid w:val="00593DDE"/>
    <w:rsid w:val="0059440A"/>
    <w:rsid w:val="005945B1"/>
    <w:rsid w:val="00595596"/>
    <w:rsid w:val="005974F0"/>
    <w:rsid w:val="005977B5"/>
    <w:rsid w:val="00597F8A"/>
    <w:rsid w:val="00597F97"/>
    <w:rsid w:val="005A1CE4"/>
    <w:rsid w:val="005A1DC6"/>
    <w:rsid w:val="005A216B"/>
    <w:rsid w:val="005A3064"/>
    <w:rsid w:val="005A30C0"/>
    <w:rsid w:val="005A31F0"/>
    <w:rsid w:val="005A4AE1"/>
    <w:rsid w:val="005A588A"/>
    <w:rsid w:val="005A5B8D"/>
    <w:rsid w:val="005A5F29"/>
    <w:rsid w:val="005A731E"/>
    <w:rsid w:val="005B1BF2"/>
    <w:rsid w:val="005B4BF9"/>
    <w:rsid w:val="005B4D20"/>
    <w:rsid w:val="005B4E92"/>
    <w:rsid w:val="005B676B"/>
    <w:rsid w:val="005B6987"/>
    <w:rsid w:val="005B7F16"/>
    <w:rsid w:val="005C0A36"/>
    <w:rsid w:val="005C0BA8"/>
    <w:rsid w:val="005C110D"/>
    <w:rsid w:val="005C2B75"/>
    <w:rsid w:val="005C3C97"/>
    <w:rsid w:val="005C67CB"/>
    <w:rsid w:val="005C756E"/>
    <w:rsid w:val="005D0553"/>
    <w:rsid w:val="005D0771"/>
    <w:rsid w:val="005D0FA4"/>
    <w:rsid w:val="005D1A8E"/>
    <w:rsid w:val="005D5FA3"/>
    <w:rsid w:val="005D6BEF"/>
    <w:rsid w:val="005E101E"/>
    <w:rsid w:val="005E18FA"/>
    <w:rsid w:val="005E25EA"/>
    <w:rsid w:val="005E298C"/>
    <w:rsid w:val="005E4776"/>
    <w:rsid w:val="005E51D9"/>
    <w:rsid w:val="005E6450"/>
    <w:rsid w:val="005E6A9D"/>
    <w:rsid w:val="005E6DDC"/>
    <w:rsid w:val="005E6F39"/>
    <w:rsid w:val="005E7A16"/>
    <w:rsid w:val="005E7F75"/>
    <w:rsid w:val="005F1FCD"/>
    <w:rsid w:val="005F2982"/>
    <w:rsid w:val="005F2F61"/>
    <w:rsid w:val="005F3844"/>
    <w:rsid w:val="005F463C"/>
    <w:rsid w:val="005F61EC"/>
    <w:rsid w:val="005F6AF8"/>
    <w:rsid w:val="005F6D2C"/>
    <w:rsid w:val="005F724A"/>
    <w:rsid w:val="00600C5D"/>
    <w:rsid w:val="00601D1E"/>
    <w:rsid w:val="006029C7"/>
    <w:rsid w:val="00602BBE"/>
    <w:rsid w:val="00603A49"/>
    <w:rsid w:val="00603A5F"/>
    <w:rsid w:val="006049FD"/>
    <w:rsid w:val="006057B7"/>
    <w:rsid w:val="00605836"/>
    <w:rsid w:val="006064A3"/>
    <w:rsid w:val="00606CAF"/>
    <w:rsid w:val="0061031D"/>
    <w:rsid w:val="0061048E"/>
    <w:rsid w:val="0061101F"/>
    <w:rsid w:val="00611B2C"/>
    <w:rsid w:val="0061249A"/>
    <w:rsid w:val="0061350D"/>
    <w:rsid w:val="0061550C"/>
    <w:rsid w:val="00615C11"/>
    <w:rsid w:val="00617A52"/>
    <w:rsid w:val="006209FD"/>
    <w:rsid w:val="00620BA6"/>
    <w:rsid w:val="006217BF"/>
    <w:rsid w:val="006218DC"/>
    <w:rsid w:val="00622DD3"/>
    <w:rsid w:val="00624F46"/>
    <w:rsid w:val="0062651A"/>
    <w:rsid w:val="00627964"/>
    <w:rsid w:val="00630455"/>
    <w:rsid w:val="0063153E"/>
    <w:rsid w:val="006322C9"/>
    <w:rsid w:val="006332EC"/>
    <w:rsid w:val="00633583"/>
    <w:rsid w:val="0063468D"/>
    <w:rsid w:val="00634F2E"/>
    <w:rsid w:val="00635514"/>
    <w:rsid w:val="00635857"/>
    <w:rsid w:val="00635885"/>
    <w:rsid w:val="006363D9"/>
    <w:rsid w:val="00636534"/>
    <w:rsid w:val="006375FC"/>
    <w:rsid w:val="00637622"/>
    <w:rsid w:val="0064042E"/>
    <w:rsid w:val="00640DFB"/>
    <w:rsid w:val="0064159E"/>
    <w:rsid w:val="00641730"/>
    <w:rsid w:val="006449D0"/>
    <w:rsid w:val="006465FF"/>
    <w:rsid w:val="00646651"/>
    <w:rsid w:val="00647439"/>
    <w:rsid w:val="00647524"/>
    <w:rsid w:val="00647EC5"/>
    <w:rsid w:val="0065004E"/>
    <w:rsid w:val="006505AE"/>
    <w:rsid w:val="0065192B"/>
    <w:rsid w:val="0065253F"/>
    <w:rsid w:val="006526C3"/>
    <w:rsid w:val="00652CD2"/>
    <w:rsid w:val="00653B13"/>
    <w:rsid w:val="00654925"/>
    <w:rsid w:val="00655EE6"/>
    <w:rsid w:val="00656A6C"/>
    <w:rsid w:val="00660252"/>
    <w:rsid w:val="00660AD8"/>
    <w:rsid w:val="00661E54"/>
    <w:rsid w:val="00662F7C"/>
    <w:rsid w:val="0066335C"/>
    <w:rsid w:val="00663B79"/>
    <w:rsid w:val="00665C4B"/>
    <w:rsid w:val="00666280"/>
    <w:rsid w:val="00666C2D"/>
    <w:rsid w:val="00666DD2"/>
    <w:rsid w:val="00666E0F"/>
    <w:rsid w:val="00667483"/>
    <w:rsid w:val="00670392"/>
    <w:rsid w:val="006704B0"/>
    <w:rsid w:val="00670DB1"/>
    <w:rsid w:val="006715D9"/>
    <w:rsid w:val="00672CA6"/>
    <w:rsid w:val="00673C28"/>
    <w:rsid w:val="00673DF6"/>
    <w:rsid w:val="00673EDE"/>
    <w:rsid w:val="00674ECA"/>
    <w:rsid w:val="00675B3D"/>
    <w:rsid w:val="00677309"/>
    <w:rsid w:val="00677BDB"/>
    <w:rsid w:val="00677D77"/>
    <w:rsid w:val="00680B4F"/>
    <w:rsid w:val="006821D0"/>
    <w:rsid w:val="0068250D"/>
    <w:rsid w:val="006829E4"/>
    <w:rsid w:val="00684CA4"/>
    <w:rsid w:val="006857F0"/>
    <w:rsid w:val="00685A55"/>
    <w:rsid w:val="00687649"/>
    <w:rsid w:val="00687C41"/>
    <w:rsid w:val="00690F75"/>
    <w:rsid w:val="006912AB"/>
    <w:rsid w:val="006926B6"/>
    <w:rsid w:val="0069282C"/>
    <w:rsid w:val="006928ED"/>
    <w:rsid w:val="00692B66"/>
    <w:rsid w:val="00692D57"/>
    <w:rsid w:val="00694717"/>
    <w:rsid w:val="00696C44"/>
    <w:rsid w:val="00696DE9"/>
    <w:rsid w:val="0069727D"/>
    <w:rsid w:val="006A11CE"/>
    <w:rsid w:val="006A1C30"/>
    <w:rsid w:val="006A34DB"/>
    <w:rsid w:val="006A47AC"/>
    <w:rsid w:val="006A4D2B"/>
    <w:rsid w:val="006A5BE6"/>
    <w:rsid w:val="006A7CF8"/>
    <w:rsid w:val="006A7FD8"/>
    <w:rsid w:val="006B07E5"/>
    <w:rsid w:val="006B0E04"/>
    <w:rsid w:val="006B2854"/>
    <w:rsid w:val="006B288D"/>
    <w:rsid w:val="006B3719"/>
    <w:rsid w:val="006B381F"/>
    <w:rsid w:val="006B3E1C"/>
    <w:rsid w:val="006B4CB1"/>
    <w:rsid w:val="006B4F70"/>
    <w:rsid w:val="006B5140"/>
    <w:rsid w:val="006B55AD"/>
    <w:rsid w:val="006B73E8"/>
    <w:rsid w:val="006B7A70"/>
    <w:rsid w:val="006C17CF"/>
    <w:rsid w:val="006C25D8"/>
    <w:rsid w:val="006C2BAB"/>
    <w:rsid w:val="006C40E8"/>
    <w:rsid w:val="006C4C96"/>
    <w:rsid w:val="006C556C"/>
    <w:rsid w:val="006C5C31"/>
    <w:rsid w:val="006C71D5"/>
    <w:rsid w:val="006D1599"/>
    <w:rsid w:val="006D2373"/>
    <w:rsid w:val="006D2720"/>
    <w:rsid w:val="006D3CF8"/>
    <w:rsid w:val="006D4202"/>
    <w:rsid w:val="006D4B91"/>
    <w:rsid w:val="006D63A8"/>
    <w:rsid w:val="006D6790"/>
    <w:rsid w:val="006D7376"/>
    <w:rsid w:val="006D7693"/>
    <w:rsid w:val="006D7EE8"/>
    <w:rsid w:val="006E0556"/>
    <w:rsid w:val="006E2563"/>
    <w:rsid w:val="006E2893"/>
    <w:rsid w:val="006E3AA2"/>
    <w:rsid w:val="006E63DE"/>
    <w:rsid w:val="006E69BD"/>
    <w:rsid w:val="006F03CD"/>
    <w:rsid w:val="006F066D"/>
    <w:rsid w:val="006F3941"/>
    <w:rsid w:val="006F3BB6"/>
    <w:rsid w:val="006F4923"/>
    <w:rsid w:val="006F4FF1"/>
    <w:rsid w:val="006F5479"/>
    <w:rsid w:val="006F598E"/>
    <w:rsid w:val="006F7469"/>
    <w:rsid w:val="006F7538"/>
    <w:rsid w:val="006F75D6"/>
    <w:rsid w:val="006F765C"/>
    <w:rsid w:val="006F7ACB"/>
    <w:rsid w:val="0070035C"/>
    <w:rsid w:val="007008F9"/>
    <w:rsid w:val="00700C54"/>
    <w:rsid w:val="007020D9"/>
    <w:rsid w:val="0070261E"/>
    <w:rsid w:val="00703117"/>
    <w:rsid w:val="007032CA"/>
    <w:rsid w:val="00703570"/>
    <w:rsid w:val="0070424D"/>
    <w:rsid w:val="007043A5"/>
    <w:rsid w:val="00704FED"/>
    <w:rsid w:val="007056A0"/>
    <w:rsid w:val="00707629"/>
    <w:rsid w:val="007077EA"/>
    <w:rsid w:val="00711A63"/>
    <w:rsid w:val="00712515"/>
    <w:rsid w:val="007128E4"/>
    <w:rsid w:val="00713920"/>
    <w:rsid w:val="00713EFD"/>
    <w:rsid w:val="00713FEB"/>
    <w:rsid w:val="007145F6"/>
    <w:rsid w:val="00714810"/>
    <w:rsid w:val="007152C3"/>
    <w:rsid w:val="007165A7"/>
    <w:rsid w:val="00720D5F"/>
    <w:rsid w:val="007223AC"/>
    <w:rsid w:val="0072547C"/>
    <w:rsid w:val="007255C5"/>
    <w:rsid w:val="0072680C"/>
    <w:rsid w:val="007269B2"/>
    <w:rsid w:val="00726B73"/>
    <w:rsid w:val="00726B7F"/>
    <w:rsid w:val="00726C35"/>
    <w:rsid w:val="007273AE"/>
    <w:rsid w:val="00727FB8"/>
    <w:rsid w:val="00730792"/>
    <w:rsid w:val="00734AB8"/>
    <w:rsid w:val="007361B5"/>
    <w:rsid w:val="007363E1"/>
    <w:rsid w:val="00736AC6"/>
    <w:rsid w:val="00737777"/>
    <w:rsid w:val="00737E39"/>
    <w:rsid w:val="0074017D"/>
    <w:rsid w:val="00740DC6"/>
    <w:rsid w:val="007412C4"/>
    <w:rsid w:val="007422D4"/>
    <w:rsid w:val="007424C5"/>
    <w:rsid w:val="007444E7"/>
    <w:rsid w:val="00744D2B"/>
    <w:rsid w:val="00744FA4"/>
    <w:rsid w:val="007451A7"/>
    <w:rsid w:val="007459F3"/>
    <w:rsid w:val="00746260"/>
    <w:rsid w:val="00747F33"/>
    <w:rsid w:val="0075054E"/>
    <w:rsid w:val="007513E5"/>
    <w:rsid w:val="00751B0C"/>
    <w:rsid w:val="00753545"/>
    <w:rsid w:val="007545B2"/>
    <w:rsid w:val="0075575A"/>
    <w:rsid w:val="007564AF"/>
    <w:rsid w:val="00756649"/>
    <w:rsid w:val="007609E2"/>
    <w:rsid w:val="007613C8"/>
    <w:rsid w:val="00761943"/>
    <w:rsid w:val="00762A4E"/>
    <w:rsid w:val="007631E5"/>
    <w:rsid w:val="0076492C"/>
    <w:rsid w:val="0076518E"/>
    <w:rsid w:val="0076584A"/>
    <w:rsid w:val="00765A52"/>
    <w:rsid w:val="007666FF"/>
    <w:rsid w:val="00766F55"/>
    <w:rsid w:val="00767473"/>
    <w:rsid w:val="00767B69"/>
    <w:rsid w:val="007735B6"/>
    <w:rsid w:val="00773CF7"/>
    <w:rsid w:val="0077407F"/>
    <w:rsid w:val="00775BE8"/>
    <w:rsid w:val="00777FFC"/>
    <w:rsid w:val="00780B81"/>
    <w:rsid w:val="007818AF"/>
    <w:rsid w:val="007834CD"/>
    <w:rsid w:val="0078353A"/>
    <w:rsid w:val="007836C5"/>
    <w:rsid w:val="00784AA0"/>
    <w:rsid w:val="00785C20"/>
    <w:rsid w:val="00787067"/>
    <w:rsid w:val="007871A5"/>
    <w:rsid w:val="0078726A"/>
    <w:rsid w:val="00787CCD"/>
    <w:rsid w:val="007900D6"/>
    <w:rsid w:val="00790148"/>
    <w:rsid w:val="00792CCC"/>
    <w:rsid w:val="00793700"/>
    <w:rsid w:val="007943C1"/>
    <w:rsid w:val="007943DD"/>
    <w:rsid w:val="00794664"/>
    <w:rsid w:val="0079569B"/>
    <w:rsid w:val="00795B5B"/>
    <w:rsid w:val="00795D16"/>
    <w:rsid w:val="00796874"/>
    <w:rsid w:val="00796D7B"/>
    <w:rsid w:val="00796F2F"/>
    <w:rsid w:val="00796F3D"/>
    <w:rsid w:val="00797664"/>
    <w:rsid w:val="00797F59"/>
    <w:rsid w:val="007A06ED"/>
    <w:rsid w:val="007A1382"/>
    <w:rsid w:val="007A19AB"/>
    <w:rsid w:val="007A230C"/>
    <w:rsid w:val="007A3ABE"/>
    <w:rsid w:val="007A4220"/>
    <w:rsid w:val="007A435B"/>
    <w:rsid w:val="007A4A9F"/>
    <w:rsid w:val="007A5494"/>
    <w:rsid w:val="007A5736"/>
    <w:rsid w:val="007A7640"/>
    <w:rsid w:val="007B089B"/>
    <w:rsid w:val="007B0D3B"/>
    <w:rsid w:val="007B0E43"/>
    <w:rsid w:val="007B1A27"/>
    <w:rsid w:val="007B1C2B"/>
    <w:rsid w:val="007B34F1"/>
    <w:rsid w:val="007B4083"/>
    <w:rsid w:val="007B54D6"/>
    <w:rsid w:val="007B5875"/>
    <w:rsid w:val="007B58DC"/>
    <w:rsid w:val="007C0067"/>
    <w:rsid w:val="007C017E"/>
    <w:rsid w:val="007C0D39"/>
    <w:rsid w:val="007C169A"/>
    <w:rsid w:val="007C169F"/>
    <w:rsid w:val="007C1A77"/>
    <w:rsid w:val="007C2057"/>
    <w:rsid w:val="007C2E09"/>
    <w:rsid w:val="007C3AC3"/>
    <w:rsid w:val="007C45A0"/>
    <w:rsid w:val="007C46A6"/>
    <w:rsid w:val="007C49C8"/>
    <w:rsid w:val="007C6677"/>
    <w:rsid w:val="007C6C5F"/>
    <w:rsid w:val="007C74A2"/>
    <w:rsid w:val="007C786A"/>
    <w:rsid w:val="007C7F31"/>
    <w:rsid w:val="007D0D79"/>
    <w:rsid w:val="007D2006"/>
    <w:rsid w:val="007D2F0B"/>
    <w:rsid w:val="007D34C6"/>
    <w:rsid w:val="007D3EC3"/>
    <w:rsid w:val="007D4F88"/>
    <w:rsid w:val="007D579C"/>
    <w:rsid w:val="007D5B3E"/>
    <w:rsid w:val="007D5E80"/>
    <w:rsid w:val="007D6E0B"/>
    <w:rsid w:val="007E0313"/>
    <w:rsid w:val="007E0983"/>
    <w:rsid w:val="007E0AD0"/>
    <w:rsid w:val="007E0FE3"/>
    <w:rsid w:val="007E1128"/>
    <w:rsid w:val="007E3A2F"/>
    <w:rsid w:val="007E71C6"/>
    <w:rsid w:val="007E73B8"/>
    <w:rsid w:val="007E7912"/>
    <w:rsid w:val="007F0259"/>
    <w:rsid w:val="007F16DD"/>
    <w:rsid w:val="007F4247"/>
    <w:rsid w:val="007F4523"/>
    <w:rsid w:val="007F4E43"/>
    <w:rsid w:val="007F520F"/>
    <w:rsid w:val="007F525C"/>
    <w:rsid w:val="007F57CD"/>
    <w:rsid w:val="007F6375"/>
    <w:rsid w:val="007F6769"/>
    <w:rsid w:val="007F7449"/>
    <w:rsid w:val="008013AB"/>
    <w:rsid w:val="0080172A"/>
    <w:rsid w:val="008019DE"/>
    <w:rsid w:val="0080210A"/>
    <w:rsid w:val="00802CD3"/>
    <w:rsid w:val="00802D80"/>
    <w:rsid w:val="00802E6D"/>
    <w:rsid w:val="00810116"/>
    <w:rsid w:val="00810229"/>
    <w:rsid w:val="00811485"/>
    <w:rsid w:val="00812122"/>
    <w:rsid w:val="008122C1"/>
    <w:rsid w:val="00812844"/>
    <w:rsid w:val="00812B5E"/>
    <w:rsid w:val="008134EB"/>
    <w:rsid w:val="0081351B"/>
    <w:rsid w:val="008161BC"/>
    <w:rsid w:val="00816704"/>
    <w:rsid w:val="00816A3A"/>
    <w:rsid w:val="008172FE"/>
    <w:rsid w:val="0081735C"/>
    <w:rsid w:val="00817DFF"/>
    <w:rsid w:val="00817E6E"/>
    <w:rsid w:val="0082059D"/>
    <w:rsid w:val="00820DF5"/>
    <w:rsid w:val="00821C10"/>
    <w:rsid w:val="00822811"/>
    <w:rsid w:val="00822D55"/>
    <w:rsid w:val="00823C31"/>
    <w:rsid w:val="008246F8"/>
    <w:rsid w:val="00827DE4"/>
    <w:rsid w:val="008304F7"/>
    <w:rsid w:val="008305E2"/>
    <w:rsid w:val="00832E9F"/>
    <w:rsid w:val="008350A6"/>
    <w:rsid w:val="008359E8"/>
    <w:rsid w:val="00836E57"/>
    <w:rsid w:val="0084365B"/>
    <w:rsid w:val="00843BBC"/>
    <w:rsid w:val="00843FFE"/>
    <w:rsid w:val="008456B3"/>
    <w:rsid w:val="00845940"/>
    <w:rsid w:val="00845D38"/>
    <w:rsid w:val="00845FDC"/>
    <w:rsid w:val="008465CF"/>
    <w:rsid w:val="00846CBE"/>
    <w:rsid w:val="0085112A"/>
    <w:rsid w:val="00851A1F"/>
    <w:rsid w:val="00851C7C"/>
    <w:rsid w:val="0085226F"/>
    <w:rsid w:val="00853DDF"/>
    <w:rsid w:val="00855CC4"/>
    <w:rsid w:val="00856BD2"/>
    <w:rsid w:val="00856D2B"/>
    <w:rsid w:val="008617E3"/>
    <w:rsid w:val="008628E8"/>
    <w:rsid w:val="00862939"/>
    <w:rsid w:val="00862D36"/>
    <w:rsid w:val="00863451"/>
    <w:rsid w:val="00864B11"/>
    <w:rsid w:val="00864D82"/>
    <w:rsid w:val="00864DBD"/>
    <w:rsid w:val="008654A0"/>
    <w:rsid w:val="00865B41"/>
    <w:rsid w:val="00865F03"/>
    <w:rsid w:val="00867845"/>
    <w:rsid w:val="008678F9"/>
    <w:rsid w:val="0087025D"/>
    <w:rsid w:val="008729F8"/>
    <w:rsid w:val="00874434"/>
    <w:rsid w:val="008746A6"/>
    <w:rsid w:val="00875197"/>
    <w:rsid w:val="00875351"/>
    <w:rsid w:val="00875A41"/>
    <w:rsid w:val="0087674B"/>
    <w:rsid w:val="00876A4C"/>
    <w:rsid w:val="00876D9F"/>
    <w:rsid w:val="00881D54"/>
    <w:rsid w:val="00882DA5"/>
    <w:rsid w:val="00883D33"/>
    <w:rsid w:val="00884284"/>
    <w:rsid w:val="00884374"/>
    <w:rsid w:val="00884A91"/>
    <w:rsid w:val="008850EB"/>
    <w:rsid w:val="0088620B"/>
    <w:rsid w:val="008873B9"/>
    <w:rsid w:val="00887533"/>
    <w:rsid w:val="0088778D"/>
    <w:rsid w:val="00887BDA"/>
    <w:rsid w:val="00890D7A"/>
    <w:rsid w:val="00891A3C"/>
    <w:rsid w:val="00891EDE"/>
    <w:rsid w:val="0089274C"/>
    <w:rsid w:val="00892E39"/>
    <w:rsid w:val="00892F84"/>
    <w:rsid w:val="00893463"/>
    <w:rsid w:val="0089439D"/>
    <w:rsid w:val="00894C6F"/>
    <w:rsid w:val="00895342"/>
    <w:rsid w:val="0089599F"/>
    <w:rsid w:val="00895D5F"/>
    <w:rsid w:val="0089751F"/>
    <w:rsid w:val="00897543"/>
    <w:rsid w:val="008978EF"/>
    <w:rsid w:val="00897A42"/>
    <w:rsid w:val="00897ADF"/>
    <w:rsid w:val="008A371E"/>
    <w:rsid w:val="008A548E"/>
    <w:rsid w:val="008A56EF"/>
    <w:rsid w:val="008A6520"/>
    <w:rsid w:val="008A73FC"/>
    <w:rsid w:val="008B063D"/>
    <w:rsid w:val="008B1E51"/>
    <w:rsid w:val="008B38A5"/>
    <w:rsid w:val="008B3A08"/>
    <w:rsid w:val="008B411F"/>
    <w:rsid w:val="008B4344"/>
    <w:rsid w:val="008B437D"/>
    <w:rsid w:val="008B6C6A"/>
    <w:rsid w:val="008B741A"/>
    <w:rsid w:val="008C0FF3"/>
    <w:rsid w:val="008C1240"/>
    <w:rsid w:val="008C2F03"/>
    <w:rsid w:val="008C46C7"/>
    <w:rsid w:val="008C5767"/>
    <w:rsid w:val="008C5F6E"/>
    <w:rsid w:val="008C6773"/>
    <w:rsid w:val="008C7982"/>
    <w:rsid w:val="008C7AAD"/>
    <w:rsid w:val="008C7E3C"/>
    <w:rsid w:val="008D1803"/>
    <w:rsid w:val="008D1CA7"/>
    <w:rsid w:val="008D27F9"/>
    <w:rsid w:val="008D3942"/>
    <w:rsid w:val="008D4546"/>
    <w:rsid w:val="008D5D01"/>
    <w:rsid w:val="008D5E74"/>
    <w:rsid w:val="008D678D"/>
    <w:rsid w:val="008D7761"/>
    <w:rsid w:val="008E08F8"/>
    <w:rsid w:val="008E1435"/>
    <w:rsid w:val="008E2315"/>
    <w:rsid w:val="008E2723"/>
    <w:rsid w:val="008E277C"/>
    <w:rsid w:val="008E2E65"/>
    <w:rsid w:val="008E4554"/>
    <w:rsid w:val="008E4812"/>
    <w:rsid w:val="008E5081"/>
    <w:rsid w:val="008E52A5"/>
    <w:rsid w:val="008E7F13"/>
    <w:rsid w:val="008E7F3D"/>
    <w:rsid w:val="008F0B1F"/>
    <w:rsid w:val="008F12D3"/>
    <w:rsid w:val="008F12F0"/>
    <w:rsid w:val="008F1403"/>
    <w:rsid w:val="008F2855"/>
    <w:rsid w:val="008F53F5"/>
    <w:rsid w:val="008F5D61"/>
    <w:rsid w:val="008F5D76"/>
    <w:rsid w:val="0090011E"/>
    <w:rsid w:val="009007A1"/>
    <w:rsid w:val="00901839"/>
    <w:rsid w:val="00902185"/>
    <w:rsid w:val="009034EF"/>
    <w:rsid w:val="00903B74"/>
    <w:rsid w:val="00904888"/>
    <w:rsid w:val="00904BDA"/>
    <w:rsid w:val="0090533E"/>
    <w:rsid w:val="0090634F"/>
    <w:rsid w:val="00906F28"/>
    <w:rsid w:val="00910A63"/>
    <w:rsid w:val="00912235"/>
    <w:rsid w:val="009124E0"/>
    <w:rsid w:val="009131A3"/>
    <w:rsid w:val="00913EBF"/>
    <w:rsid w:val="00914253"/>
    <w:rsid w:val="0091481C"/>
    <w:rsid w:val="009149C6"/>
    <w:rsid w:val="009164C6"/>
    <w:rsid w:val="009175AF"/>
    <w:rsid w:val="00920338"/>
    <w:rsid w:val="00921190"/>
    <w:rsid w:val="009220EB"/>
    <w:rsid w:val="0092283D"/>
    <w:rsid w:val="00923FA2"/>
    <w:rsid w:val="0092625E"/>
    <w:rsid w:val="009304E5"/>
    <w:rsid w:val="00930A17"/>
    <w:rsid w:val="009310E5"/>
    <w:rsid w:val="0093299D"/>
    <w:rsid w:val="00933A58"/>
    <w:rsid w:val="00934E69"/>
    <w:rsid w:val="009351FF"/>
    <w:rsid w:val="00935259"/>
    <w:rsid w:val="00935448"/>
    <w:rsid w:val="00935E61"/>
    <w:rsid w:val="0094060B"/>
    <w:rsid w:val="00940812"/>
    <w:rsid w:val="0094308C"/>
    <w:rsid w:val="00944D2A"/>
    <w:rsid w:val="00945649"/>
    <w:rsid w:val="00946124"/>
    <w:rsid w:val="00952427"/>
    <w:rsid w:val="00954754"/>
    <w:rsid w:val="00954BF9"/>
    <w:rsid w:val="00954C74"/>
    <w:rsid w:val="00960443"/>
    <w:rsid w:val="00962CAC"/>
    <w:rsid w:val="00963814"/>
    <w:rsid w:val="00964406"/>
    <w:rsid w:val="009647C3"/>
    <w:rsid w:val="0096540F"/>
    <w:rsid w:val="00965C4E"/>
    <w:rsid w:val="00966A0C"/>
    <w:rsid w:val="00966D00"/>
    <w:rsid w:val="00967620"/>
    <w:rsid w:val="0097272F"/>
    <w:rsid w:val="00972B9D"/>
    <w:rsid w:val="00972DA3"/>
    <w:rsid w:val="00972FDB"/>
    <w:rsid w:val="009734AB"/>
    <w:rsid w:val="00974288"/>
    <w:rsid w:val="009742B6"/>
    <w:rsid w:val="00974323"/>
    <w:rsid w:val="0097463B"/>
    <w:rsid w:val="0097472E"/>
    <w:rsid w:val="00974C7D"/>
    <w:rsid w:val="009758C2"/>
    <w:rsid w:val="009760F6"/>
    <w:rsid w:val="00976749"/>
    <w:rsid w:val="0097708E"/>
    <w:rsid w:val="00977B14"/>
    <w:rsid w:val="00980D87"/>
    <w:rsid w:val="00981A30"/>
    <w:rsid w:val="0098256C"/>
    <w:rsid w:val="00982D20"/>
    <w:rsid w:val="00984B2C"/>
    <w:rsid w:val="009900D1"/>
    <w:rsid w:val="00991AA3"/>
    <w:rsid w:val="00993497"/>
    <w:rsid w:val="00994538"/>
    <w:rsid w:val="00995005"/>
    <w:rsid w:val="0099515C"/>
    <w:rsid w:val="009956E4"/>
    <w:rsid w:val="009962DD"/>
    <w:rsid w:val="00996D3E"/>
    <w:rsid w:val="0099777C"/>
    <w:rsid w:val="009A0B0B"/>
    <w:rsid w:val="009A1F26"/>
    <w:rsid w:val="009A2372"/>
    <w:rsid w:val="009A2703"/>
    <w:rsid w:val="009A2994"/>
    <w:rsid w:val="009A3131"/>
    <w:rsid w:val="009A5189"/>
    <w:rsid w:val="009A5205"/>
    <w:rsid w:val="009A61CA"/>
    <w:rsid w:val="009A6C65"/>
    <w:rsid w:val="009A6FCB"/>
    <w:rsid w:val="009A7A54"/>
    <w:rsid w:val="009B06C9"/>
    <w:rsid w:val="009B17D7"/>
    <w:rsid w:val="009B25AB"/>
    <w:rsid w:val="009B3D4F"/>
    <w:rsid w:val="009B4033"/>
    <w:rsid w:val="009C0C75"/>
    <w:rsid w:val="009C17D5"/>
    <w:rsid w:val="009C1B79"/>
    <w:rsid w:val="009C3F16"/>
    <w:rsid w:val="009C465F"/>
    <w:rsid w:val="009C4683"/>
    <w:rsid w:val="009C5C36"/>
    <w:rsid w:val="009C6AD4"/>
    <w:rsid w:val="009C716F"/>
    <w:rsid w:val="009C7734"/>
    <w:rsid w:val="009D00D2"/>
    <w:rsid w:val="009D167D"/>
    <w:rsid w:val="009D1801"/>
    <w:rsid w:val="009D19FE"/>
    <w:rsid w:val="009D36CA"/>
    <w:rsid w:val="009D4A63"/>
    <w:rsid w:val="009D4F48"/>
    <w:rsid w:val="009D7985"/>
    <w:rsid w:val="009E0357"/>
    <w:rsid w:val="009E0C95"/>
    <w:rsid w:val="009E0D32"/>
    <w:rsid w:val="009E32A0"/>
    <w:rsid w:val="009E3ADA"/>
    <w:rsid w:val="009E4167"/>
    <w:rsid w:val="009E43E4"/>
    <w:rsid w:val="009E4460"/>
    <w:rsid w:val="009E4573"/>
    <w:rsid w:val="009E4950"/>
    <w:rsid w:val="009E5257"/>
    <w:rsid w:val="009E619B"/>
    <w:rsid w:val="009F07EA"/>
    <w:rsid w:val="009F0C30"/>
    <w:rsid w:val="009F0FF9"/>
    <w:rsid w:val="009F190D"/>
    <w:rsid w:val="009F2A13"/>
    <w:rsid w:val="009F3107"/>
    <w:rsid w:val="009F3958"/>
    <w:rsid w:val="009F3A58"/>
    <w:rsid w:val="009F5C8E"/>
    <w:rsid w:val="009F6A29"/>
    <w:rsid w:val="009F6A69"/>
    <w:rsid w:val="00A007BF"/>
    <w:rsid w:val="00A011A1"/>
    <w:rsid w:val="00A0139E"/>
    <w:rsid w:val="00A0151E"/>
    <w:rsid w:val="00A01758"/>
    <w:rsid w:val="00A04DE5"/>
    <w:rsid w:val="00A067BA"/>
    <w:rsid w:val="00A06EB8"/>
    <w:rsid w:val="00A071E4"/>
    <w:rsid w:val="00A07255"/>
    <w:rsid w:val="00A07D17"/>
    <w:rsid w:val="00A10D0F"/>
    <w:rsid w:val="00A10FAD"/>
    <w:rsid w:val="00A1100B"/>
    <w:rsid w:val="00A12E3C"/>
    <w:rsid w:val="00A12E6A"/>
    <w:rsid w:val="00A13805"/>
    <w:rsid w:val="00A1481C"/>
    <w:rsid w:val="00A15705"/>
    <w:rsid w:val="00A15786"/>
    <w:rsid w:val="00A15FCE"/>
    <w:rsid w:val="00A16CD0"/>
    <w:rsid w:val="00A20313"/>
    <w:rsid w:val="00A20432"/>
    <w:rsid w:val="00A22B67"/>
    <w:rsid w:val="00A2315C"/>
    <w:rsid w:val="00A24607"/>
    <w:rsid w:val="00A25FCB"/>
    <w:rsid w:val="00A26A30"/>
    <w:rsid w:val="00A26FEE"/>
    <w:rsid w:val="00A27C3C"/>
    <w:rsid w:val="00A33970"/>
    <w:rsid w:val="00A33A69"/>
    <w:rsid w:val="00A33FBE"/>
    <w:rsid w:val="00A3450E"/>
    <w:rsid w:val="00A351E9"/>
    <w:rsid w:val="00A35795"/>
    <w:rsid w:val="00A3584D"/>
    <w:rsid w:val="00A36948"/>
    <w:rsid w:val="00A36BA0"/>
    <w:rsid w:val="00A3773C"/>
    <w:rsid w:val="00A418FE"/>
    <w:rsid w:val="00A41C1E"/>
    <w:rsid w:val="00A420BF"/>
    <w:rsid w:val="00A434DB"/>
    <w:rsid w:val="00A434F4"/>
    <w:rsid w:val="00A44411"/>
    <w:rsid w:val="00A448B6"/>
    <w:rsid w:val="00A47A05"/>
    <w:rsid w:val="00A47C19"/>
    <w:rsid w:val="00A51852"/>
    <w:rsid w:val="00A5189F"/>
    <w:rsid w:val="00A52D12"/>
    <w:rsid w:val="00A532A4"/>
    <w:rsid w:val="00A534F1"/>
    <w:rsid w:val="00A557EC"/>
    <w:rsid w:val="00A571F9"/>
    <w:rsid w:val="00A57399"/>
    <w:rsid w:val="00A57B11"/>
    <w:rsid w:val="00A60B24"/>
    <w:rsid w:val="00A60E2D"/>
    <w:rsid w:val="00A61332"/>
    <w:rsid w:val="00A61348"/>
    <w:rsid w:val="00A6268B"/>
    <w:rsid w:val="00A62BAE"/>
    <w:rsid w:val="00A62D8F"/>
    <w:rsid w:val="00A630A0"/>
    <w:rsid w:val="00A631FA"/>
    <w:rsid w:val="00A634F9"/>
    <w:rsid w:val="00A63FFB"/>
    <w:rsid w:val="00A654CA"/>
    <w:rsid w:val="00A66663"/>
    <w:rsid w:val="00A72A4C"/>
    <w:rsid w:val="00A72E01"/>
    <w:rsid w:val="00A735ED"/>
    <w:rsid w:val="00A740B7"/>
    <w:rsid w:val="00A75154"/>
    <w:rsid w:val="00A76587"/>
    <w:rsid w:val="00A778FB"/>
    <w:rsid w:val="00A77EAA"/>
    <w:rsid w:val="00A80593"/>
    <w:rsid w:val="00A82A50"/>
    <w:rsid w:val="00A83216"/>
    <w:rsid w:val="00A83228"/>
    <w:rsid w:val="00A858E2"/>
    <w:rsid w:val="00A85A75"/>
    <w:rsid w:val="00A86692"/>
    <w:rsid w:val="00A871AF"/>
    <w:rsid w:val="00A8750B"/>
    <w:rsid w:val="00A87F59"/>
    <w:rsid w:val="00A9012A"/>
    <w:rsid w:val="00A906B7"/>
    <w:rsid w:val="00A92C85"/>
    <w:rsid w:val="00A94496"/>
    <w:rsid w:val="00A95D03"/>
    <w:rsid w:val="00A97254"/>
    <w:rsid w:val="00A97EB4"/>
    <w:rsid w:val="00AA09BE"/>
    <w:rsid w:val="00AA191D"/>
    <w:rsid w:val="00AA2422"/>
    <w:rsid w:val="00AA3996"/>
    <w:rsid w:val="00AA440E"/>
    <w:rsid w:val="00AA51B1"/>
    <w:rsid w:val="00AA5BE8"/>
    <w:rsid w:val="00AA5DEB"/>
    <w:rsid w:val="00AA5F3B"/>
    <w:rsid w:val="00AA61B3"/>
    <w:rsid w:val="00AA6E74"/>
    <w:rsid w:val="00AA7817"/>
    <w:rsid w:val="00AB0594"/>
    <w:rsid w:val="00AB0B74"/>
    <w:rsid w:val="00AB185F"/>
    <w:rsid w:val="00AB322F"/>
    <w:rsid w:val="00AB50C8"/>
    <w:rsid w:val="00AB6AFF"/>
    <w:rsid w:val="00AC05D4"/>
    <w:rsid w:val="00AC135A"/>
    <w:rsid w:val="00AC1ED9"/>
    <w:rsid w:val="00AC28BC"/>
    <w:rsid w:val="00AC2C95"/>
    <w:rsid w:val="00AC2DE0"/>
    <w:rsid w:val="00AC32AE"/>
    <w:rsid w:val="00AC34F3"/>
    <w:rsid w:val="00AC43D5"/>
    <w:rsid w:val="00AC50DB"/>
    <w:rsid w:val="00AC5792"/>
    <w:rsid w:val="00AC67C8"/>
    <w:rsid w:val="00AC6D3D"/>
    <w:rsid w:val="00AC7190"/>
    <w:rsid w:val="00AC7C12"/>
    <w:rsid w:val="00AC7C92"/>
    <w:rsid w:val="00AD08BB"/>
    <w:rsid w:val="00AD1997"/>
    <w:rsid w:val="00AD2879"/>
    <w:rsid w:val="00AD3993"/>
    <w:rsid w:val="00AD4C51"/>
    <w:rsid w:val="00AD4EAC"/>
    <w:rsid w:val="00AD58A4"/>
    <w:rsid w:val="00AD5CDE"/>
    <w:rsid w:val="00AE0F33"/>
    <w:rsid w:val="00AE1B38"/>
    <w:rsid w:val="00AE22BE"/>
    <w:rsid w:val="00AE2732"/>
    <w:rsid w:val="00AE30DB"/>
    <w:rsid w:val="00AE4C4C"/>
    <w:rsid w:val="00AE4DC3"/>
    <w:rsid w:val="00AE5576"/>
    <w:rsid w:val="00AE713E"/>
    <w:rsid w:val="00AE7942"/>
    <w:rsid w:val="00AE7E70"/>
    <w:rsid w:val="00AF058C"/>
    <w:rsid w:val="00AF235A"/>
    <w:rsid w:val="00AF29ED"/>
    <w:rsid w:val="00AF5019"/>
    <w:rsid w:val="00AF57BF"/>
    <w:rsid w:val="00AF6121"/>
    <w:rsid w:val="00AF785F"/>
    <w:rsid w:val="00AF79E0"/>
    <w:rsid w:val="00AF7B5C"/>
    <w:rsid w:val="00B00280"/>
    <w:rsid w:val="00B0157C"/>
    <w:rsid w:val="00B01F0C"/>
    <w:rsid w:val="00B0326F"/>
    <w:rsid w:val="00B03360"/>
    <w:rsid w:val="00B04A0B"/>
    <w:rsid w:val="00B04AF8"/>
    <w:rsid w:val="00B06ED9"/>
    <w:rsid w:val="00B079C8"/>
    <w:rsid w:val="00B11B1F"/>
    <w:rsid w:val="00B12541"/>
    <w:rsid w:val="00B14AEC"/>
    <w:rsid w:val="00B14FF7"/>
    <w:rsid w:val="00B15CF4"/>
    <w:rsid w:val="00B174BB"/>
    <w:rsid w:val="00B201DE"/>
    <w:rsid w:val="00B20C77"/>
    <w:rsid w:val="00B21B65"/>
    <w:rsid w:val="00B222C4"/>
    <w:rsid w:val="00B22C0A"/>
    <w:rsid w:val="00B22D8C"/>
    <w:rsid w:val="00B22D9B"/>
    <w:rsid w:val="00B23170"/>
    <w:rsid w:val="00B23582"/>
    <w:rsid w:val="00B23964"/>
    <w:rsid w:val="00B23E63"/>
    <w:rsid w:val="00B25288"/>
    <w:rsid w:val="00B25ED9"/>
    <w:rsid w:val="00B26005"/>
    <w:rsid w:val="00B26B4F"/>
    <w:rsid w:val="00B277F4"/>
    <w:rsid w:val="00B2796C"/>
    <w:rsid w:val="00B308E6"/>
    <w:rsid w:val="00B30A2C"/>
    <w:rsid w:val="00B30E0F"/>
    <w:rsid w:val="00B30FB4"/>
    <w:rsid w:val="00B3144D"/>
    <w:rsid w:val="00B32E43"/>
    <w:rsid w:val="00B32F5A"/>
    <w:rsid w:val="00B333A4"/>
    <w:rsid w:val="00B34B51"/>
    <w:rsid w:val="00B37FDC"/>
    <w:rsid w:val="00B41F4A"/>
    <w:rsid w:val="00B42B36"/>
    <w:rsid w:val="00B43448"/>
    <w:rsid w:val="00B449B1"/>
    <w:rsid w:val="00B44B70"/>
    <w:rsid w:val="00B46FE9"/>
    <w:rsid w:val="00B52279"/>
    <w:rsid w:val="00B536AD"/>
    <w:rsid w:val="00B549DC"/>
    <w:rsid w:val="00B5507C"/>
    <w:rsid w:val="00B55F15"/>
    <w:rsid w:val="00B610DF"/>
    <w:rsid w:val="00B61E6C"/>
    <w:rsid w:val="00B6201B"/>
    <w:rsid w:val="00B634E1"/>
    <w:rsid w:val="00B6423E"/>
    <w:rsid w:val="00B64302"/>
    <w:rsid w:val="00B64D3A"/>
    <w:rsid w:val="00B650BA"/>
    <w:rsid w:val="00B65149"/>
    <w:rsid w:val="00B65895"/>
    <w:rsid w:val="00B6648E"/>
    <w:rsid w:val="00B66799"/>
    <w:rsid w:val="00B676AC"/>
    <w:rsid w:val="00B679E7"/>
    <w:rsid w:val="00B7017E"/>
    <w:rsid w:val="00B709E7"/>
    <w:rsid w:val="00B715B2"/>
    <w:rsid w:val="00B72FC2"/>
    <w:rsid w:val="00B73F57"/>
    <w:rsid w:val="00B75E6B"/>
    <w:rsid w:val="00B76846"/>
    <w:rsid w:val="00B76C0C"/>
    <w:rsid w:val="00B801FE"/>
    <w:rsid w:val="00B817B3"/>
    <w:rsid w:val="00B827D7"/>
    <w:rsid w:val="00B8677B"/>
    <w:rsid w:val="00B9195B"/>
    <w:rsid w:val="00B9284E"/>
    <w:rsid w:val="00B92FE9"/>
    <w:rsid w:val="00B9317C"/>
    <w:rsid w:val="00B93DA2"/>
    <w:rsid w:val="00B93EED"/>
    <w:rsid w:val="00B94221"/>
    <w:rsid w:val="00B9472F"/>
    <w:rsid w:val="00B95A48"/>
    <w:rsid w:val="00B95DBB"/>
    <w:rsid w:val="00B96408"/>
    <w:rsid w:val="00B96A57"/>
    <w:rsid w:val="00B96C9A"/>
    <w:rsid w:val="00B96D84"/>
    <w:rsid w:val="00B96F09"/>
    <w:rsid w:val="00BA01F9"/>
    <w:rsid w:val="00BA0704"/>
    <w:rsid w:val="00BA1177"/>
    <w:rsid w:val="00BA1553"/>
    <w:rsid w:val="00BA275A"/>
    <w:rsid w:val="00BA2D9F"/>
    <w:rsid w:val="00BA2E4D"/>
    <w:rsid w:val="00BA552A"/>
    <w:rsid w:val="00BA799E"/>
    <w:rsid w:val="00BA7A8A"/>
    <w:rsid w:val="00BA7E9B"/>
    <w:rsid w:val="00BB1222"/>
    <w:rsid w:val="00BB21CB"/>
    <w:rsid w:val="00BB2488"/>
    <w:rsid w:val="00BB26A4"/>
    <w:rsid w:val="00BB3866"/>
    <w:rsid w:val="00BB3D1A"/>
    <w:rsid w:val="00BB4A3C"/>
    <w:rsid w:val="00BB4B88"/>
    <w:rsid w:val="00BC0786"/>
    <w:rsid w:val="00BC0995"/>
    <w:rsid w:val="00BC29FA"/>
    <w:rsid w:val="00BC3B49"/>
    <w:rsid w:val="00BC49E6"/>
    <w:rsid w:val="00BC4CCA"/>
    <w:rsid w:val="00BC587D"/>
    <w:rsid w:val="00BC5F49"/>
    <w:rsid w:val="00BC5FD1"/>
    <w:rsid w:val="00BC6191"/>
    <w:rsid w:val="00BC75D0"/>
    <w:rsid w:val="00BC7BDB"/>
    <w:rsid w:val="00BC7E2E"/>
    <w:rsid w:val="00BD029A"/>
    <w:rsid w:val="00BD13D9"/>
    <w:rsid w:val="00BD2A07"/>
    <w:rsid w:val="00BD36DB"/>
    <w:rsid w:val="00BD55AD"/>
    <w:rsid w:val="00BD609F"/>
    <w:rsid w:val="00BD7C23"/>
    <w:rsid w:val="00BD7C30"/>
    <w:rsid w:val="00BE1C49"/>
    <w:rsid w:val="00BE1CD8"/>
    <w:rsid w:val="00BE2B0A"/>
    <w:rsid w:val="00BE3C94"/>
    <w:rsid w:val="00BE4E71"/>
    <w:rsid w:val="00BE5F84"/>
    <w:rsid w:val="00BE7C90"/>
    <w:rsid w:val="00BF0BC5"/>
    <w:rsid w:val="00BF2503"/>
    <w:rsid w:val="00BF3CE1"/>
    <w:rsid w:val="00BF3CF0"/>
    <w:rsid w:val="00BF402D"/>
    <w:rsid w:val="00BF41FD"/>
    <w:rsid w:val="00BF581B"/>
    <w:rsid w:val="00BF60D3"/>
    <w:rsid w:val="00BF6CD0"/>
    <w:rsid w:val="00BF773C"/>
    <w:rsid w:val="00C00B99"/>
    <w:rsid w:val="00C01690"/>
    <w:rsid w:val="00C0271C"/>
    <w:rsid w:val="00C02C69"/>
    <w:rsid w:val="00C02ED1"/>
    <w:rsid w:val="00C0303E"/>
    <w:rsid w:val="00C039E9"/>
    <w:rsid w:val="00C03F13"/>
    <w:rsid w:val="00C04082"/>
    <w:rsid w:val="00C04699"/>
    <w:rsid w:val="00C0539D"/>
    <w:rsid w:val="00C06567"/>
    <w:rsid w:val="00C075B8"/>
    <w:rsid w:val="00C077E8"/>
    <w:rsid w:val="00C07EC7"/>
    <w:rsid w:val="00C10878"/>
    <w:rsid w:val="00C10910"/>
    <w:rsid w:val="00C111AB"/>
    <w:rsid w:val="00C1263D"/>
    <w:rsid w:val="00C128FD"/>
    <w:rsid w:val="00C15BD9"/>
    <w:rsid w:val="00C16B40"/>
    <w:rsid w:val="00C17447"/>
    <w:rsid w:val="00C20D96"/>
    <w:rsid w:val="00C211A4"/>
    <w:rsid w:val="00C21D17"/>
    <w:rsid w:val="00C22B9A"/>
    <w:rsid w:val="00C236D7"/>
    <w:rsid w:val="00C23DE2"/>
    <w:rsid w:val="00C23E15"/>
    <w:rsid w:val="00C24C37"/>
    <w:rsid w:val="00C256EB"/>
    <w:rsid w:val="00C26A2B"/>
    <w:rsid w:val="00C30991"/>
    <w:rsid w:val="00C30F93"/>
    <w:rsid w:val="00C317EA"/>
    <w:rsid w:val="00C31940"/>
    <w:rsid w:val="00C32564"/>
    <w:rsid w:val="00C32EA4"/>
    <w:rsid w:val="00C353B7"/>
    <w:rsid w:val="00C4006C"/>
    <w:rsid w:val="00C419FC"/>
    <w:rsid w:val="00C448CB"/>
    <w:rsid w:val="00C44974"/>
    <w:rsid w:val="00C45890"/>
    <w:rsid w:val="00C46EEB"/>
    <w:rsid w:val="00C50463"/>
    <w:rsid w:val="00C50DED"/>
    <w:rsid w:val="00C51DF0"/>
    <w:rsid w:val="00C53756"/>
    <w:rsid w:val="00C55048"/>
    <w:rsid w:val="00C57698"/>
    <w:rsid w:val="00C607E7"/>
    <w:rsid w:val="00C613AD"/>
    <w:rsid w:val="00C619DA"/>
    <w:rsid w:val="00C61B11"/>
    <w:rsid w:val="00C6264F"/>
    <w:rsid w:val="00C62CE6"/>
    <w:rsid w:val="00C63624"/>
    <w:rsid w:val="00C66408"/>
    <w:rsid w:val="00C66FF3"/>
    <w:rsid w:val="00C671C2"/>
    <w:rsid w:val="00C67639"/>
    <w:rsid w:val="00C677C0"/>
    <w:rsid w:val="00C70343"/>
    <w:rsid w:val="00C703A5"/>
    <w:rsid w:val="00C7546E"/>
    <w:rsid w:val="00C77A74"/>
    <w:rsid w:val="00C77F47"/>
    <w:rsid w:val="00C82E87"/>
    <w:rsid w:val="00C836D4"/>
    <w:rsid w:val="00C84383"/>
    <w:rsid w:val="00C843EB"/>
    <w:rsid w:val="00C847B8"/>
    <w:rsid w:val="00C84CCF"/>
    <w:rsid w:val="00C87573"/>
    <w:rsid w:val="00C94F9A"/>
    <w:rsid w:val="00C9514A"/>
    <w:rsid w:val="00C95E32"/>
    <w:rsid w:val="00C96096"/>
    <w:rsid w:val="00C974F6"/>
    <w:rsid w:val="00CA280C"/>
    <w:rsid w:val="00CA36EE"/>
    <w:rsid w:val="00CA37A5"/>
    <w:rsid w:val="00CA49A3"/>
    <w:rsid w:val="00CA49DF"/>
    <w:rsid w:val="00CA5C32"/>
    <w:rsid w:val="00CA6D81"/>
    <w:rsid w:val="00CA762E"/>
    <w:rsid w:val="00CA78E8"/>
    <w:rsid w:val="00CB0526"/>
    <w:rsid w:val="00CB0FB3"/>
    <w:rsid w:val="00CB22C7"/>
    <w:rsid w:val="00CB2699"/>
    <w:rsid w:val="00CB2990"/>
    <w:rsid w:val="00CB2F43"/>
    <w:rsid w:val="00CB527F"/>
    <w:rsid w:val="00CB555F"/>
    <w:rsid w:val="00CB5BEA"/>
    <w:rsid w:val="00CB6F12"/>
    <w:rsid w:val="00CB7415"/>
    <w:rsid w:val="00CB7CCC"/>
    <w:rsid w:val="00CB7D06"/>
    <w:rsid w:val="00CC0D6A"/>
    <w:rsid w:val="00CC0D92"/>
    <w:rsid w:val="00CC1C11"/>
    <w:rsid w:val="00CC1D3E"/>
    <w:rsid w:val="00CC473C"/>
    <w:rsid w:val="00CC61E5"/>
    <w:rsid w:val="00CC66A6"/>
    <w:rsid w:val="00CC6BF0"/>
    <w:rsid w:val="00CD0BB6"/>
    <w:rsid w:val="00CD0F55"/>
    <w:rsid w:val="00CD1291"/>
    <w:rsid w:val="00CD276C"/>
    <w:rsid w:val="00CD292D"/>
    <w:rsid w:val="00CD6548"/>
    <w:rsid w:val="00CD6E77"/>
    <w:rsid w:val="00CD7873"/>
    <w:rsid w:val="00CD7AB0"/>
    <w:rsid w:val="00CE03ED"/>
    <w:rsid w:val="00CE24B2"/>
    <w:rsid w:val="00CE2A18"/>
    <w:rsid w:val="00CE402F"/>
    <w:rsid w:val="00CE4DC7"/>
    <w:rsid w:val="00CE51D8"/>
    <w:rsid w:val="00CE5F80"/>
    <w:rsid w:val="00CE7C32"/>
    <w:rsid w:val="00CE7CD1"/>
    <w:rsid w:val="00CE7D9C"/>
    <w:rsid w:val="00CF01DC"/>
    <w:rsid w:val="00CF198C"/>
    <w:rsid w:val="00CF1F0A"/>
    <w:rsid w:val="00CF2A0F"/>
    <w:rsid w:val="00CF426B"/>
    <w:rsid w:val="00CF492B"/>
    <w:rsid w:val="00CF577E"/>
    <w:rsid w:val="00CF6FF5"/>
    <w:rsid w:val="00CF744C"/>
    <w:rsid w:val="00CF7EE1"/>
    <w:rsid w:val="00D00405"/>
    <w:rsid w:val="00D00986"/>
    <w:rsid w:val="00D00BC5"/>
    <w:rsid w:val="00D00E73"/>
    <w:rsid w:val="00D01021"/>
    <w:rsid w:val="00D01346"/>
    <w:rsid w:val="00D02373"/>
    <w:rsid w:val="00D03335"/>
    <w:rsid w:val="00D03378"/>
    <w:rsid w:val="00D03D1F"/>
    <w:rsid w:val="00D0502A"/>
    <w:rsid w:val="00D070C7"/>
    <w:rsid w:val="00D071A1"/>
    <w:rsid w:val="00D07358"/>
    <w:rsid w:val="00D07773"/>
    <w:rsid w:val="00D07C0A"/>
    <w:rsid w:val="00D07C2E"/>
    <w:rsid w:val="00D07F81"/>
    <w:rsid w:val="00D08B0A"/>
    <w:rsid w:val="00D11586"/>
    <w:rsid w:val="00D131F1"/>
    <w:rsid w:val="00D136E2"/>
    <w:rsid w:val="00D14013"/>
    <w:rsid w:val="00D147F9"/>
    <w:rsid w:val="00D15F93"/>
    <w:rsid w:val="00D17722"/>
    <w:rsid w:val="00D21859"/>
    <w:rsid w:val="00D21DC2"/>
    <w:rsid w:val="00D22070"/>
    <w:rsid w:val="00D232E1"/>
    <w:rsid w:val="00D23BDB"/>
    <w:rsid w:val="00D240BF"/>
    <w:rsid w:val="00D243D1"/>
    <w:rsid w:val="00D2502B"/>
    <w:rsid w:val="00D258A6"/>
    <w:rsid w:val="00D27A5A"/>
    <w:rsid w:val="00D300B1"/>
    <w:rsid w:val="00D30966"/>
    <w:rsid w:val="00D314BE"/>
    <w:rsid w:val="00D315E9"/>
    <w:rsid w:val="00D32D9E"/>
    <w:rsid w:val="00D32E23"/>
    <w:rsid w:val="00D33527"/>
    <w:rsid w:val="00D33B54"/>
    <w:rsid w:val="00D33FFE"/>
    <w:rsid w:val="00D35553"/>
    <w:rsid w:val="00D37A91"/>
    <w:rsid w:val="00D40700"/>
    <w:rsid w:val="00D42479"/>
    <w:rsid w:val="00D4286C"/>
    <w:rsid w:val="00D432AE"/>
    <w:rsid w:val="00D43443"/>
    <w:rsid w:val="00D44F74"/>
    <w:rsid w:val="00D45713"/>
    <w:rsid w:val="00D47DC2"/>
    <w:rsid w:val="00D50672"/>
    <w:rsid w:val="00D51566"/>
    <w:rsid w:val="00D51B7E"/>
    <w:rsid w:val="00D51D8C"/>
    <w:rsid w:val="00D52C80"/>
    <w:rsid w:val="00D53506"/>
    <w:rsid w:val="00D54074"/>
    <w:rsid w:val="00D54EDD"/>
    <w:rsid w:val="00D559EA"/>
    <w:rsid w:val="00D567FB"/>
    <w:rsid w:val="00D56ADE"/>
    <w:rsid w:val="00D6056D"/>
    <w:rsid w:val="00D60ACA"/>
    <w:rsid w:val="00D6106C"/>
    <w:rsid w:val="00D61350"/>
    <w:rsid w:val="00D61B81"/>
    <w:rsid w:val="00D61E6C"/>
    <w:rsid w:val="00D6309D"/>
    <w:rsid w:val="00D6350F"/>
    <w:rsid w:val="00D64171"/>
    <w:rsid w:val="00D659BC"/>
    <w:rsid w:val="00D679F5"/>
    <w:rsid w:val="00D67D30"/>
    <w:rsid w:val="00D70576"/>
    <w:rsid w:val="00D7293B"/>
    <w:rsid w:val="00D72F12"/>
    <w:rsid w:val="00D75158"/>
    <w:rsid w:val="00D75F8A"/>
    <w:rsid w:val="00D7648D"/>
    <w:rsid w:val="00D7686C"/>
    <w:rsid w:val="00D777FE"/>
    <w:rsid w:val="00D77DE8"/>
    <w:rsid w:val="00D82168"/>
    <w:rsid w:val="00D82895"/>
    <w:rsid w:val="00D829FF"/>
    <w:rsid w:val="00D84FA2"/>
    <w:rsid w:val="00D854F0"/>
    <w:rsid w:val="00D85826"/>
    <w:rsid w:val="00D87522"/>
    <w:rsid w:val="00D90551"/>
    <w:rsid w:val="00D90608"/>
    <w:rsid w:val="00D91083"/>
    <w:rsid w:val="00D910DC"/>
    <w:rsid w:val="00D917F9"/>
    <w:rsid w:val="00D92046"/>
    <w:rsid w:val="00D92314"/>
    <w:rsid w:val="00D92D6F"/>
    <w:rsid w:val="00D957DB"/>
    <w:rsid w:val="00D9601D"/>
    <w:rsid w:val="00D96F3F"/>
    <w:rsid w:val="00D97A54"/>
    <w:rsid w:val="00DA02F4"/>
    <w:rsid w:val="00DA151A"/>
    <w:rsid w:val="00DA4251"/>
    <w:rsid w:val="00DA4746"/>
    <w:rsid w:val="00DA5410"/>
    <w:rsid w:val="00DA5A70"/>
    <w:rsid w:val="00DA5FE4"/>
    <w:rsid w:val="00DA6152"/>
    <w:rsid w:val="00DA6D0C"/>
    <w:rsid w:val="00DB3028"/>
    <w:rsid w:val="00DB5DD7"/>
    <w:rsid w:val="00DB69EC"/>
    <w:rsid w:val="00DB6F5B"/>
    <w:rsid w:val="00DB7724"/>
    <w:rsid w:val="00DB7B83"/>
    <w:rsid w:val="00DB7D9A"/>
    <w:rsid w:val="00DC208C"/>
    <w:rsid w:val="00DC28DC"/>
    <w:rsid w:val="00DC4D83"/>
    <w:rsid w:val="00DC4E8A"/>
    <w:rsid w:val="00DC6A81"/>
    <w:rsid w:val="00DC7630"/>
    <w:rsid w:val="00DC778A"/>
    <w:rsid w:val="00DC7E32"/>
    <w:rsid w:val="00DD0A2F"/>
    <w:rsid w:val="00DD15A8"/>
    <w:rsid w:val="00DD1EFC"/>
    <w:rsid w:val="00DD3766"/>
    <w:rsid w:val="00DD3902"/>
    <w:rsid w:val="00DD461B"/>
    <w:rsid w:val="00DD4B84"/>
    <w:rsid w:val="00DD4DEA"/>
    <w:rsid w:val="00DD5A07"/>
    <w:rsid w:val="00DD7246"/>
    <w:rsid w:val="00DD770D"/>
    <w:rsid w:val="00DE0067"/>
    <w:rsid w:val="00DE0C59"/>
    <w:rsid w:val="00DE16B7"/>
    <w:rsid w:val="00DE1AA7"/>
    <w:rsid w:val="00DE20AA"/>
    <w:rsid w:val="00DE22FF"/>
    <w:rsid w:val="00DE29D6"/>
    <w:rsid w:val="00DE2E31"/>
    <w:rsid w:val="00DE323B"/>
    <w:rsid w:val="00DE48BE"/>
    <w:rsid w:val="00DE5CAB"/>
    <w:rsid w:val="00DE613A"/>
    <w:rsid w:val="00DE7022"/>
    <w:rsid w:val="00DF03C9"/>
    <w:rsid w:val="00DF12D8"/>
    <w:rsid w:val="00DF4237"/>
    <w:rsid w:val="00DF5C58"/>
    <w:rsid w:val="00DF64C0"/>
    <w:rsid w:val="00DF6EE5"/>
    <w:rsid w:val="00DF7157"/>
    <w:rsid w:val="00DF795B"/>
    <w:rsid w:val="00DF7D75"/>
    <w:rsid w:val="00E014CB"/>
    <w:rsid w:val="00E01534"/>
    <w:rsid w:val="00E02420"/>
    <w:rsid w:val="00E024A1"/>
    <w:rsid w:val="00E034F7"/>
    <w:rsid w:val="00E0426C"/>
    <w:rsid w:val="00E04EA5"/>
    <w:rsid w:val="00E05A5E"/>
    <w:rsid w:val="00E05C6E"/>
    <w:rsid w:val="00E0713B"/>
    <w:rsid w:val="00E07323"/>
    <w:rsid w:val="00E077C5"/>
    <w:rsid w:val="00E103F5"/>
    <w:rsid w:val="00E10910"/>
    <w:rsid w:val="00E1096D"/>
    <w:rsid w:val="00E12210"/>
    <w:rsid w:val="00E14715"/>
    <w:rsid w:val="00E14A56"/>
    <w:rsid w:val="00E15DAB"/>
    <w:rsid w:val="00E167F8"/>
    <w:rsid w:val="00E2004F"/>
    <w:rsid w:val="00E208FF"/>
    <w:rsid w:val="00E20FEF"/>
    <w:rsid w:val="00E21B88"/>
    <w:rsid w:val="00E22C38"/>
    <w:rsid w:val="00E22D17"/>
    <w:rsid w:val="00E22FE3"/>
    <w:rsid w:val="00E23A3F"/>
    <w:rsid w:val="00E23FC3"/>
    <w:rsid w:val="00E24EF5"/>
    <w:rsid w:val="00E254E2"/>
    <w:rsid w:val="00E255E5"/>
    <w:rsid w:val="00E25BC5"/>
    <w:rsid w:val="00E2622C"/>
    <w:rsid w:val="00E2732E"/>
    <w:rsid w:val="00E275C9"/>
    <w:rsid w:val="00E27864"/>
    <w:rsid w:val="00E27EF3"/>
    <w:rsid w:val="00E3016A"/>
    <w:rsid w:val="00E30E53"/>
    <w:rsid w:val="00E30FEC"/>
    <w:rsid w:val="00E3134C"/>
    <w:rsid w:val="00E321E6"/>
    <w:rsid w:val="00E322A9"/>
    <w:rsid w:val="00E34236"/>
    <w:rsid w:val="00E35434"/>
    <w:rsid w:val="00E35E7C"/>
    <w:rsid w:val="00E36952"/>
    <w:rsid w:val="00E3731E"/>
    <w:rsid w:val="00E4042F"/>
    <w:rsid w:val="00E41591"/>
    <w:rsid w:val="00E43B00"/>
    <w:rsid w:val="00E4418F"/>
    <w:rsid w:val="00E45BC5"/>
    <w:rsid w:val="00E46972"/>
    <w:rsid w:val="00E511F4"/>
    <w:rsid w:val="00E519A1"/>
    <w:rsid w:val="00E51D20"/>
    <w:rsid w:val="00E53093"/>
    <w:rsid w:val="00E54511"/>
    <w:rsid w:val="00E550D8"/>
    <w:rsid w:val="00E555E6"/>
    <w:rsid w:val="00E557F6"/>
    <w:rsid w:val="00E5617E"/>
    <w:rsid w:val="00E565C5"/>
    <w:rsid w:val="00E56649"/>
    <w:rsid w:val="00E568EF"/>
    <w:rsid w:val="00E56D76"/>
    <w:rsid w:val="00E575FC"/>
    <w:rsid w:val="00E601F2"/>
    <w:rsid w:val="00E60921"/>
    <w:rsid w:val="00E60C65"/>
    <w:rsid w:val="00E633DA"/>
    <w:rsid w:val="00E64869"/>
    <w:rsid w:val="00E64D46"/>
    <w:rsid w:val="00E65274"/>
    <w:rsid w:val="00E6530E"/>
    <w:rsid w:val="00E65FD7"/>
    <w:rsid w:val="00E660E3"/>
    <w:rsid w:val="00E67B30"/>
    <w:rsid w:val="00E67DAB"/>
    <w:rsid w:val="00E70D7E"/>
    <w:rsid w:val="00E71CFB"/>
    <w:rsid w:val="00E73DB2"/>
    <w:rsid w:val="00E750D1"/>
    <w:rsid w:val="00E77F5E"/>
    <w:rsid w:val="00E80F00"/>
    <w:rsid w:val="00E812CC"/>
    <w:rsid w:val="00E8302C"/>
    <w:rsid w:val="00E8411D"/>
    <w:rsid w:val="00E843AC"/>
    <w:rsid w:val="00E8485E"/>
    <w:rsid w:val="00E860FF"/>
    <w:rsid w:val="00E865F9"/>
    <w:rsid w:val="00E8A682"/>
    <w:rsid w:val="00E92261"/>
    <w:rsid w:val="00E92E0D"/>
    <w:rsid w:val="00E936D4"/>
    <w:rsid w:val="00E936E7"/>
    <w:rsid w:val="00E93E25"/>
    <w:rsid w:val="00E94BF9"/>
    <w:rsid w:val="00E959A1"/>
    <w:rsid w:val="00EA06C4"/>
    <w:rsid w:val="00EA19E8"/>
    <w:rsid w:val="00EA31AC"/>
    <w:rsid w:val="00EA3914"/>
    <w:rsid w:val="00EA514C"/>
    <w:rsid w:val="00EA5681"/>
    <w:rsid w:val="00EA5DE4"/>
    <w:rsid w:val="00EA6C88"/>
    <w:rsid w:val="00EA71AD"/>
    <w:rsid w:val="00EA7549"/>
    <w:rsid w:val="00EA7D53"/>
    <w:rsid w:val="00EB3218"/>
    <w:rsid w:val="00EB331A"/>
    <w:rsid w:val="00EB4AF5"/>
    <w:rsid w:val="00EB5217"/>
    <w:rsid w:val="00EB7599"/>
    <w:rsid w:val="00EB77B7"/>
    <w:rsid w:val="00EB780E"/>
    <w:rsid w:val="00EB7A61"/>
    <w:rsid w:val="00EC0010"/>
    <w:rsid w:val="00EC0CD2"/>
    <w:rsid w:val="00EC13EF"/>
    <w:rsid w:val="00EC14AB"/>
    <w:rsid w:val="00EC3ECF"/>
    <w:rsid w:val="00EC490B"/>
    <w:rsid w:val="00EC55BF"/>
    <w:rsid w:val="00EC560C"/>
    <w:rsid w:val="00EC6BD5"/>
    <w:rsid w:val="00EC7F69"/>
    <w:rsid w:val="00ED1B08"/>
    <w:rsid w:val="00ED2BBF"/>
    <w:rsid w:val="00ED3F49"/>
    <w:rsid w:val="00ED40D9"/>
    <w:rsid w:val="00ED4997"/>
    <w:rsid w:val="00ED6D3F"/>
    <w:rsid w:val="00ED73FF"/>
    <w:rsid w:val="00EE0FED"/>
    <w:rsid w:val="00EE19FE"/>
    <w:rsid w:val="00EE38A8"/>
    <w:rsid w:val="00EE5AB9"/>
    <w:rsid w:val="00EE5BB2"/>
    <w:rsid w:val="00EE666D"/>
    <w:rsid w:val="00EF2374"/>
    <w:rsid w:val="00EF3683"/>
    <w:rsid w:val="00EF38F6"/>
    <w:rsid w:val="00EF54CF"/>
    <w:rsid w:val="00EF5879"/>
    <w:rsid w:val="00EF5D34"/>
    <w:rsid w:val="00EF62CF"/>
    <w:rsid w:val="00EF6436"/>
    <w:rsid w:val="00EF7111"/>
    <w:rsid w:val="00EF7D3D"/>
    <w:rsid w:val="00F0107E"/>
    <w:rsid w:val="00F010F8"/>
    <w:rsid w:val="00F011B5"/>
    <w:rsid w:val="00F019DB"/>
    <w:rsid w:val="00F01D84"/>
    <w:rsid w:val="00F02412"/>
    <w:rsid w:val="00F02AD7"/>
    <w:rsid w:val="00F02B17"/>
    <w:rsid w:val="00F02B1A"/>
    <w:rsid w:val="00F02D13"/>
    <w:rsid w:val="00F0322C"/>
    <w:rsid w:val="00F037DB"/>
    <w:rsid w:val="00F0402B"/>
    <w:rsid w:val="00F0662C"/>
    <w:rsid w:val="00F071BB"/>
    <w:rsid w:val="00F07715"/>
    <w:rsid w:val="00F13281"/>
    <w:rsid w:val="00F138B3"/>
    <w:rsid w:val="00F14E9E"/>
    <w:rsid w:val="00F1606B"/>
    <w:rsid w:val="00F16595"/>
    <w:rsid w:val="00F173E6"/>
    <w:rsid w:val="00F17C8F"/>
    <w:rsid w:val="00F202D8"/>
    <w:rsid w:val="00F20AFE"/>
    <w:rsid w:val="00F224ED"/>
    <w:rsid w:val="00F23514"/>
    <w:rsid w:val="00F2358E"/>
    <w:rsid w:val="00F237B2"/>
    <w:rsid w:val="00F23D82"/>
    <w:rsid w:val="00F24143"/>
    <w:rsid w:val="00F257F8"/>
    <w:rsid w:val="00F260AB"/>
    <w:rsid w:val="00F26239"/>
    <w:rsid w:val="00F26FC6"/>
    <w:rsid w:val="00F2709E"/>
    <w:rsid w:val="00F319B1"/>
    <w:rsid w:val="00F324E8"/>
    <w:rsid w:val="00F327BA"/>
    <w:rsid w:val="00F3375D"/>
    <w:rsid w:val="00F34051"/>
    <w:rsid w:val="00F34A82"/>
    <w:rsid w:val="00F35491"/>
    <w:rsid w:val="00F36E31"/>
    <w:rsid w:val="00F411B0"/>
    <w:rsid w:val="00F41803"/>
    <w:rsid w:val="00F424A7"/>
    <w:rsid w:val="00F432A7"/>
    <w:rsid w:val="00F44F4C"/>
    <w:rsid w:val="00F45721"/>
    <w:rsid w:val="00F4576A"/>
    <w:rsid w:val="00F45A22"/>
    <w:rsid w:val="00F46BC1"/>
    <w:rsid w:val="00F46CD8"/>
    <w:rsid w:val="00F50CEF"/>
    <w:rsid w:val="00F51368"/>
    <w:rsid w:val="00F534B6"/>
    <w:rsid w:val="00F53D8E"/>
    <w:rsid w:val="00F60A11"/>
    <w:rsid w:val="00F62773"/>
    <w:rsid w:val="00F62DDF"/>
    <w:rsid w:val="00F637E7"/>
    <w:rsid w:val="00F66097"/>
    <w:rsid w:val="00F70CE5"/>
    <w:rsid w:val="00F72485"/>
    <w:rsid w:val="00F72942"/>
    <w:rsid w:val="00F74C33"/>
    <w:rsid w:val="00F76E3A"/>
    <w:rsid w:val="00F77881"/>
    <w:rsid w:val="00F8017A"/>
    <w:rsid w:val="00F80200"/>
    <w:rsid w:val="00F80429"/>
    <w:rsid w:val="00F806B2"/>
    <w:rsid w:val="00F80FA8"/>
    <w:rsid w:val="00F81094"/>
    <w:rsid w:val="00F81849"/>
    <w:rsid w:val="00F819AF"/>
    <w:rsid w:val="00F8226B"/>
    <w:rsid w:val="00F8273B"/>
    <w:rsid w:val="00F83172"/>
    <w:rsid w:val="00F83E99"/>
    <w:rsid w:val="00F83FD9"/>
    <w:rsid w:val="00F85498"/>
    <w:rsid w:val="00F85931"/>
    <w:rsid w:val="00F90397"/>
    <w:rsid w:val="00F905BF"/>
    <w:rsid w:val="00F910FC"/>
    <w:rsid w:val="00F915CC"/>
    <w:rsid w:val="00F92E56"/>
    <w:rsid w:val="00F930E4"/>
    <w:rsid w:val="00F941A8"/>
    <w:rsid w:val="00F94547"/>
    <w:rsid w:val="00F94C86"/>
    <w:rsid w:val="00F95D99"/>
    <w:rsid w:val="00F96E41"/>
    <w:rsid w:val="00F96EF6"/>
    <w:rsid w:val="00FA0BB4"/>
    <w:rsid w:val="00FA100D"/>
    <w:rsid w:val="00FA1827"/>
    <w:rsid w:val="00FA2291"/>
    <w:rsid w:val="00FA4816"/>
    <w:rsid w:val="00FA5E83"/>
    <w:rsid w:val="00FA67BC"/>
    <w:rsid w:val="00FB15DB"/>
    <w:rsid w:val="00FB1876"/>
    <w:rsid w:val="00FB256D"/>
    <w:rsid w:val="00FB27B4"/>
    <w:rsid w:val="00FB2CB3"/>
    <w:rsid w:val="00FB42CE"/>
    <w:rsid w:val="00FB466B"/>
    <w:rsid w:val="00FB4A7C"/>
    <w:rsid w:val="00FB755B"/>
    <w:rsid w:val="00FB7E3D"/>
    <w:rsid w:val="00FC10F3"/>
    <w:rsid w:val="00FC2DDB"/>
    <w:rsid w:val="00FC2ED4"/>
    <w:rsid w:val="00FC3DF2"/>
    <w:rsid w:val="00FC3FBD"/>
    <w:rsid w:val="00FC4609"/>
    <w:rsid w:val="00FC52CD"/>
    <w:rsid w:val="00FC5BC7"/>
    <w:rsid w:val="00FC5D2D"/>
    <w:rsid w:val="00FC6677"/>
    <w:rsid w:val="00FC667D"/>
    <w:rsid w:val="00FC7AC7"/>
    <w:rsid w:val="00FD0F82"/>
    <w:rsid w:val="00FD29E9"/>
    <w:rsid w:val="00FD49E1"/>
    <w:rsid w:val="00FD50DF"/>
    <w:rsid w:val="00FD55D7"/>
    <w:rsid w:val="00FE08DD"/>
    <w:rsid w:val="00FE0F42"/>
    <w:rsid w:val="00FE2189"/>
    <w:rsid w:val="00FE309F"/>
    <w:rsid w:val="00FE3759"/>
    <w:rsid w:val="00FE5316"/>
    <w:rsid w:val="00FE6C86"/>
    <w:rsid w:val="00FE7139"/>
    <w:rsid w:val="00FE78DC"/>
    <w:rsid w:val="00FE7EFD"/>
    <w:rsid w:val="00FF0C95"/>
    <w:rsid w:val="00FF2202"/>
    <w:rsid w:val="00FF24D8"/>
    <w:rsid w:val="00FF28A3"/>
    <w:rsid w:val="00FF28CB"/>
    <w:rsid w:val="00FF315D"/>
    <w:rsid w:val="00FF4519"/>
    <w:rsid w:val="00FF48CC"/>
    <w:rsid w:val="00FF6A76"/>
    <w:rsid w:val="00FF7E0E"/>
    <w:rsid w:val="0110AA8E"/>
    <w:rsid w:val="0123BCE0"/>
    <w:rsid w:val="012EE075"/>
    <w:rsid w:val="0135D730"/>
    <w:rsid w:val="013DA66B"/>
    <w:rsid w:val="014369B8"/>
    <w:rsid w:val="01BFB300"/>
    <w:rsid w:val="020BB701"/>
    <w:rsid w:val="0216E8B1"/>
    <w:rsid w:val="022E0571"/>
    <w:rsid w:val="0238657B"/>
    <w:rsid w:val="023F8FBF"/>
    <w:rsid w:val="0240269F"/>
    <w:rsid w:val="02430AAD"/>
    <w:rsid w:val="0244D764"/>
    <w:rsid w:val="0249FBCF"/>
    <w:rsid w:val="024BCCCF"/>
    <w:rsid w:val="0252B1ED"/>
    <w:rsid w:val="02713776"/>
    <w:rsid w:val="0272E730"/>
    <w:rsid w:val="027B6F2B"/>
    <w:rsid w:val="027BDB72"/>
    <w:rsid w:val="02C51154"/>
    <w:rsid w:val="02DF0AFB"/>
    <w:rsid w:val="032D575E"/>
    <w:rsid w:val="0331B388"/>
    <w:rsid w:val="036668C4"/>
    <w:rsid w:val="03674C5F"/>
    <w:rsid w:val="03807080"/>
    <w:rsid w:val="038B6C04"/>
    <w:rsid w:val="039F7BF7"/>
    <w:rsid w:val="03DB6020"/>
    <w:rsid w:val="0416A5B4"/>
    <w:rsid w:val="044922B6"/>
    <w:rsid w:val="04651B2D"/>
    <w:rsid w:val="046C6AEC"/>
    <w:rsid w:val="046E1B29"/>
    <w:rsid w:val="04792E9D"/>
    <w:rsid w:val="04840506"/>
    <w:rsid w:val="0485F2AC"/>
    <w:rsid w:val="04CD83E9"/>
    <w:rsid w:val="04F6236E"/>
    <w:rsid w:val="04F807E0"/>
    <w:rsid w:val="0516827A"/>
    <w:rsid w:val="051E8314"/>
    <w:rsid w:val="05849782"/>
    <w:rsid w:val="05996B89"/>
    <w:rsid w:val="0601FE04"/>
    <w:rsid w:val="060E4C14"/>
    <w:rsid w:val="0616ABBD"/>
    <w:rsid w:val="0629023A"/>
    <w:rsid w:val="0630D0A2"/>
    <w:rsid w:val="064C74E7"/>
    <w:rsid w:val="067189D1"/>
    <w:rsid w:val="068C2906"/>
    <w:rsid w:val="06A55163"/>
    <w:rsid w:val="0709641A"/>
    <w:rsid w:val="072E04D7"/>
    <w:rsid w:val="076AD8A1"/>
    <w:rsid w:val="0784BC76"/>
    <w:rsid w:val="07879B34"/>
    <w:rsid w:val="0793E767"/>
    <w:rsid w:val="07A87027"/>
    <w:rsid w:val="07B89E73"/>
    <w:rsid w:val="07BA272D"/>
    <w:rsid w:val="07F8E202"/>
    <w:rsid w:val="07FCD379"/>
    <w:rsid w:val="08472174"/>
    <w:rsid w:val="085594F5"/>
    <w:rsid w:val="08D941F2"/>
    <w:rsid w:val="08DBB301"/>
    <w:rsid w:val="090DE8B8"/>
    <w:rsid w:val="091F53C2"/>
    <w:rsid w:val="0920C9FD"/>
    <w:rsid w:val="093CD118"/>
    <w:rsid w:val="0978CF7B"/>
    <w:rsid w:val="098A2A8F"/>
    <w:rsid w:val="09A27553"/>
    <w:rsid w:val="09BCB1AB"/>
    <w:rsid w:val="09BFF510"/>
    <w:rsid w:val="0A14395C"/>
    <w:rsid w:val="0A197542"/>
    <w:rsid w:val="0A6E83AB"/>
    <w:rsid w:val="0ABD0652"/>
    <w:rsid w:val="0B001B12"/>
    <w:rsid w:val="0B07387A"/>
    <w:rsid w:val="0B355AE1"/>
    <w:rsid w:val="0B63001C"/>
    <w:rsid w:val="0B659FA2"/>
    <w:rsid w:val="0B674964"/>
    <w:rsid w:val="0B80C03D"/>
    <w:rsid w:val="0BD64978"/>
    <w:rsid w:val="0C27BD64"/>
    <w:rsid w:val="0C51A234"/>
    <w:rsid w:val="0C7E68F4"/>
    <w:rsid w:val="0C85ED41"/>
    <w:rsid w:val="0C938DCC"/>
    <w:rsid w:val="0CA079FB"/>
    <w:rsid w:val="0CAD8D1B"/>
    <w:rsid w:val="0CE46D55"/>
    <w:rsid w:val="0CF666E2"/>
    <w:rsid w:val="0CFB6A8A"/>
    <w:rsid w:val="0D0319C5"/>
    <w:rsid w:val="0D146BA9"/>
    <w:rsid w:val="0D547A9B"/>
    <w:rsid w:val="0D78A59E"/>
    <w:rsid w:val="0D8C8ED0"/>
    <w:rsid w:val="0D937A17"/>
    <w:rsid w:val="0DACBACA"/>
    <w:rsid w:val="0DE943E1"/>
    <w:rsid w:val="0DF56159"/>
    <w:rsid w:val="0E031F61"/>
    <w:rsid w:val="0E10B53D"/>
    <w:rsid w:val="0E227CFA"/>
    <w:rsid w:val="0E33671F"/>
    <w:rsid w:val="0E4957DE"/>
    <w:rsid w:val="0E5EB976"/>
    <w:rsid w:val="0E647B0B"/>
    <w:rsid w:val="0E75DE1B"/>
    <w:rsid w:val="0E7B6DA8"/>
    <w:rsid w:val="0E8AFED6"/>
    <w:rsid w:val="0EA3E280"/>
    <w:rsid w:val="0EE92F77"/>
    <w:rsid w:val="0EECEE02"/>
    <w:rsid w:val="0F24BF7B"/>
    <w:rsid w:val="0F3F15A1"/>
    <w:rsid w:val="0F610147"/>
    <w:rsid w:val="0F62CFDE"/>
    <w:rsid w:val="0F676365"/>
    <w:rsid w:val="0F9949F1"/>
    <w:rsid w:val="0FA8E04A"/>
    <w:rsid w:val="0FAE9E9B"/>
    <w:rsid w:val="0FBAE56A"/>
    <w:rsid w:val="0FFA89D7"/>
    <w:rsid w:val="0FFEAD3D"/>
    <w:rsid w:val="1019E6E7"/>
    <w:rsid w:val="10297518"/>
    <w:rsid w:val="1076A70E"/>
    <w:rsid w:val="10837AE0"/>
    <w:rsid w:val="10994912"/>
    <w:rsid w:val="10AC7B93"/>
    <w:rsid w:val="1104ACFA"/>
    <w:rsid w:val="1108CB4B"/>
    <w:rsid w:val="11722F4E"/>
    <w:rsid w:val="11CBBEA4"/>
    <w:rsid w:val="12143743"/>
    <w:rsid w:val="121F4B41"/>
    <w:rsid w:val="122738C7"/>
    <w:rsid w:val="122DA39D"/>
    <w:rsid w:val="12348D8E"/>
    <w:rsid w:val="1236D448"/>
    <w:rsid w:val="126856C3"/>
    <w:rsid w:val="12849836"/>
    <w:rsid w:val="12AF7D71"/>
    <w:rsid w:val="12D90CA4"/>
    <w:rsid w:val="12E86E92"/>
    <w:rsid w:val="13002A68"/>
    <w:rsid w:val="132DDB0F"/>
    <w:rsid w:val="133026E1"/>
    <w:rsid w:val="13679489"/>
    <w:rsid w:val="137994B1"/>
    <w:rsid w:val="139D9345"/>
    <w:rsid w:val="1413F4FA"/>
    <w:rsid w:val="14206897"/>
    <w:rsid w:val="1468F322"/>
    <w:rsid w:val="147DE657"/>
    <w:rsid w:val="1498ECAC"/>
    <w:rsid w:val="149C210E"/>
    <w:rsid w:val="14C560E5"/>
    <w:rsid w:val="15161930"/>
    <w:rsid w:val="151CCDEE"/>
    <w:rsid w:val="155ED989"/>
    <w:rsid w:val="15666BD9"/>
    <w:rsid w:val="15671FF7"/>
    <w:rsid w:val="15701460"/>
    <w:rsid w:val="1570B670"/>
    <w:rsid w:val="1579E87D"/>
    <w:rsid w:val="15809CCA"/>
    <w:rsid w:val="15AF1B2E"/>
    <w:rsid w:val="15D0001A"/>
    <w:rsid w:val="15FDFE08"/>
    <w:rsid w:val="16200F54"/>
    <w:rsid w:val="1633104E"/>
    <w:rsid w:val="16334D50"/>
    <w:rsid w:val="16451DD1"/>
    <w:rsid w:val="1647FE51"/>
    <w:rsid w:val="1687659A"/>
    <w:rsid w:val="16AFA1C3"/>
    <w:rsid w:val="16BDDDA5"/>
    <w:rsid w:val="16CC00FE"/>
    <w:rsid w:val="16F4FD72"/>
    <w:rsid w:val="16F7F84A"/>
    <w:rsid w:val="17362DA8"/>
    <w:rsid w:val="179E7765"/>
    <w:rsid w:val="17A4000F"/>
    <w:rsid w:val="17F790BB"/>
    <w:rsid w:val="180145B7"/>
    <w:rsid w:val="18168817"/>
    <w:rsid w:val="188EE6A8"/>
    <w:rsid w:val="188F1437"/>
    <w:rsid w:val="1896FADB"/>
    <w:rsid w:val="18C0337D"/>
    <w:rsid w:val="18F06579"/>
    <w:rsid w:val="1914D164"/>
    <w:rsid w:val="1950DDAF"/>
    <w:rsid w:val="19A443ED"/>
    <w:rsid w:val="19D84E81"/>
    <w:rsid w:val="1A3E7FD4"/>
    <w:rsid w:val="1A6DCE6A"/>
    <w:rsid w:val="1A957DA5"/>
    <w:rsid w:val="1ADCD96C"/>
    <w:rsid w:val="1AE223B6"/>
    <w:rsid w:val="1B31C33C"/>
    <w:rsid w:val="1B5D3F35"/>
    <w:rsid w:val="1B76691A"/>
    <w:rsid w:val="1BC6876A"/>
    <w:rsid w:val="1BC69A6D"/>
    <w:rsid w:val="1BCE1B0D"/>
    <w:rsid w:val="1BE91FB8"/>
    <w:rsid w:val="1C203991"/>
    <w:rsid w:val="1C2FC507"/>
    <w:rsid w:val="1C64D357"/>
    <w:rsid w:val="1C73625D"/>
    <w:rsid w:val="1CCC32D7"/>
    <w:rsid w:val="1CDAED97"/>
    <w:rsid w:val="1CE0FA65"/>
    <w:rsid w:val="1CE1B839"/>
    <w:rsid w:val="1CF0E55A"/>
    <w:rsid w:val="1CF6A71E"/>
    <w:rsid w:val="1D212B15"/>
    <w:rsid w:val="1D21AD3D"/>
    <w:rsid w:val="1D559A50"/>
    <w:rsid w:val="1D5B2600"/>
    <w:rsid w:val="1D7F333B"/>
    <w:rsid w:val="1D84F019"/>
    <w:rsid w:val="1D99DA36"/>
    <w:rsid w:val="1DA27332"/>
    <w:rsid w:val="1DD5FC79"/>
    <w:rsid w:val="1E070814"/>
    <w:rsid w:val="1E27A255"/>
    <w:rsid w:val="1E77B510"/>
    <w:rsid w:val="1E7CCAC6"/>
    <w:rsid w:val="1E82BE31"/>
    <w:rsid w:val="1E83D6F6"/>
    <w:rsid w:val="1E9FE284"/>
    <w:rsid w:val="1EA9A00F"/>
    <w:rsid w:val="1EB49A7A"/>
    <w:rsid w:val="1EB54C3B"/>
    <w:rsid w:val="1ECFF2E8"/>
    <w:rsid w:val="1EE8DB1B"/>
    <w:rsid w:val="1F040B92"/>
    <w:rsid w:val="1F1680F3"/>
    <w:rsid w:val="1F1B039C"/>
    <w:rsid w:val="1F3E25BB"/>
    <w:rsid w:val="1F42F677"/>
    <w:rsid w:val="1F4DB1B3"/>
    <w:rsid w:val="1F87FD43"/>
    <w:rsid w:val="1FB36739"/>
    <w:rsid w:val="1FC23111"/>
    <w:rsid w:val="1FC40E24"/>
    <w:rsid w:val="202E777A"/>
    <w:rsid w:val="204BBB7A"/>
    <w:rsid w:val="2077B609"/>
    <w:rsid w:val="20ABA3CA"/>
    <w:rsid w:val="20C0CC10"/>
    <w:rsid w:val="20DD994E"/>
    <w:rsid w:val="21373C20"/>
    <w:rsid w:val="216CBAA0"/>
    <w:rsid w:val="2214C645"/>
    <w:rsid w:val="2247742B"/>
    <w:rsid w:val="228F2D75"/>
    <w:rsid w:val="22C19DF7"/>
    <w:rsid w:val="22C74948"/>
    <w:rsid w:val="22CD8282"/>
    <w:rsid w:val="232C5900"/>
    <w:rsid w:val="2373B893"/>
    <w:rsid w:val="23A92F54"/>
    <w:rsid w:val="23AF440B"/>
    <w:rsid w:val="23BA5400"/>
    <w:rsid w:val="23D7FFAD"/>
    <w:rsid w:val="23D92CF2"/>
    <w:rsid w:val="24677B86"/>
    <w:rsid w:val="248AE28F"/>
    <w:rsid w:val="24D12A13"/>
    <w:rsid w:val="250C6815"/>
    <w:rsid w:val="2515EE31"/>
    <w:rsid w:val="2526B7EC"/>
    <w:rsid w:val="253D4558"/>
    <w:rsid w:val="254468B3"/>
    <w:rsid w:val="2556C671"/>
    <w:rsid w:val="2576DF3A"/>
    <w:rsid w:val="257C6EE0"/>
    <w:rsid w:val="2581AF0F"/>
    <w:rsid w:val="25BE08D5"/>
    <w:rsid w:val="25C15920"/>
    <w:rsid w:val="262CC3E3"/>
    <w:rsid w:val="2636C5D8"/>
    <w:rsid w:val="263CA1F8"/>
    <w:rsid w:val="264BA76D"/>
    <w:rsid w:val="26584E91"/>
    <w:rsid w:val="266B4FD0"/>
    <w:rsid w:val="26BE2FDA"/>
    <w:rsid w:val="26EF5E78"/>
    <w:rsid w:val="26F96E65"/>
    <w:rsid w:val="2712AF9B"/>
    <w:rsid w:val="27251DAB"/>
    <w:rsid w:val="27276274"/>
    <w:rsid w:val="272A4874"/>
    <w:rsid w:val="272B2E72"/>
    <w:rsid w:val="2788C0DE"/>
    <w:rsid w:val="2791C755"/>
    <w:rsid w:val="279F1BE0"/>
    <w:rsid w:val="27AEF532"/>
    <w:rsid w:val="27C3DDC8"/>
    <w:rsid w:val="27C82853"/>
    <w:rsid w:val="27F51079"/>
    <w:rsid w:val="28104644"/>
    <w:rsid w:val="2888A948"/>
    <w:rsid w:val="2898B19E"/>
    <w:rsid w:val="28AB3C28"/>
    <w:rsid w:val="28B79C88"/>
    <w:rsid w:val="28DC642B"/>
    <w:rsid w:val="292F525F"/>
    <w:rsid w:val="293E7852"/>
    <w:rsid w:val="2943D108"/>
    <w:rsid w:val="294DC583"/>
    <w:rsid w:val="29545D07"/>
    <w:rsid w:val="295FAE29"/>
    <w:rsid w:val="297CA613"/>
    <w:rsid w:val="2983482F"/>
    <w:rsid w:val="298FBC82"/>
    <w:rsid w:val="29AC16A5"/>
    <w:rsid w:val="29F92284"/>
    <w:rsid w:val="2A0D0D8F"/>
    <w:rsid w:val="2A19DD31"/>
    <w:rsid w:val="2A23C1FA"/>
    <w:rsid w:val="2A2635EC"/>
    <w:rsid w:val="2A2F3506"/>
    <w:rsid w:val="2A470C89"/>
    <w:rsid w:val="2A58F503"/>
    <w:rsid w:val="2A5D1C2F"/>
    <w:rsid w:val="2A702496"/>
    <w:rsid w:val="2A8062DF"/>
    <w:rsid w:val="2A927912"/>
    <w:rsid w:val="2AA78C2E"/>
    <w:rsid w:val="2ABC7206"/>
    <w:rsid w:val="2B1F1890"/>
    <w:rsid w:val="2B3EC0F3"/>
    <w:rsid w:val="2B48F19C"/>
    <w:rsid w:val="2B5DE2E3"/>
    <w:rsid w:val="2B7F245B"/>
    <w:rsid w:val="2B94F2E5"/>
    <w:rsid w:val="2BA8DDF0"/>
    <w:rsid w:val="2BDE2D9F"/>
    <w:rsid w:val="2BE56208"/>
    <w:rsid w:val="2BE704C0"/>
    <w:rsid w:val="2BF6A8C0"/>
    <w:rsid w:val="2C2560C9"/>
    <w:rsid w:val="2C4B951D"/>
    <w:rsid w:val="2C834487"/>
    <w:rsid w:val="2C8A7475"/>
    <w:rsid w:val="2C9C0567"/>
    <w:rsid w:val="2CAE5D20"/>
    <w:rsid w:val="2CE3B767"/>
    <w:rsid w:val="2CE4C9DD"/>
    <w:rsid w:val="2D36E93D"/>
    <w:rsid w:val="2D607790"/>
    <w:rsid w:val="2D71DF9F"/>
    <w:rsid w:val="2D9095C5"/>
    <w:rsid w:val="2DCD3E07"/>
    <w:rsid w:val="2DFB5C8D"/>
    <w:rsid w:val="2E1D8C62"/>
    <w:rsid w:val="2E27F523"/>
    <w:rsid w:val="2E435156"/>
    <w:rsid w:val="2E54FD56"/>
    <w:rsid w:val="2E6AAB1D"/>
    <w:rsid w:val="2E80925E"/>
    <w:rsid w:val="2E8C4126"/>
    <w:rsid w:val="2FB56538"/>
    <w:rsid w:val="2FD356B2"/>
    <w:rsid w:val="2FDAFBDB"/>
    <w:rsid w:val="303196C1"/>
    <w:rsid w:val="303266FC"/>
    <w:rsid w:val="304F9DBA"/>
    <w:rsid w:val="307C4F13"/>
    <w:rsid w:val="30B488CC"/>
    <w:rsid w:val="30CAB0F4"/>
    <w:rsid w:val="311C4F4C"/>
    <w:rsid w:val="31498A37"/>
    <w:rsid w:val="3170D451"/>
    <w:rsid w:val="319A90FE"/>
    <w:rsid w:val="31C5B3A7"/>
    <w:rsid w:val="31E05236"/>
    <w:rsid w:val="3228A760"/>
    <w:rsid w:val="323E8D2D"/>
    <w:rsid w:val="3260F1F4"/>
    <w:rsid w:val="3299E4FB"/>
    <w:rsid w:val="32AE28BD"/>
    <w:rsid w:val="32B2FF46"/>
    <w:rsid w:val="32F10AD9"/>
    <w:rsid w:val="32F77B63"/>
    <w:rsid w:val="3325D608"/>
    <w:rsid w:val="3330AA7B"/>
    <w:rsid w:val="33336D02"/>
    <w:rsid w:val="3335AD41"/>
    <w:rsid w:val="3352F8EB"/>
    <w:rsid w:val="33676CFE"/>
    <w:rsid w:val="339A3399"/>
    <w:rsid w:val="339C8361"/>
    <w:rsid w:val="33A672F8"/>
    <w:rsid w:val="33A78938"/>
    <w:rsid w:val="33DB6445"/>
    <w:rsid w:val="340F15C5"/>
    <w:rsid w:val="34116C5B"/>
    <w:rsid w:val="341C5A5B"/>
    <w:rsid w:val="342C32BB"/>
    <w:rsid w:val="344A6459"/>
    <w:rsid w:val="34532B39"/>
    <w:rsid w:val="3456A702"/>
    <w:rsid w:val="34812AF9"/>
    <w:rsid w:val="3494EC71"/>
    <w:rsid w:val="34CC7ADC"/>
    <w:rsid w:val="35001631"/>
    <w:rsid w:val="3533E12A"/>
    <w:rsid w:val="357D1980"/>
    <w:rsid w:val="35A85670"/>
    <w:rsid w:val="35B5CD08"/>
    <w:rsid w:val="35D7B4F4"/>
    <w:rsid w:val="35E0BB3F"/>
    <w:rsid w:val="3646A98D"/>
    <w:rsid w:val="3660C359"/>
    <w:rsid w:val="367466A8"/>
    <w:rsid w:val="368622CC"/>
    <w:rsid w:val="3686B52D"/>
    <w:rsid w:val="369633F7"/>
    <w:rsid w:val="3696BFDC"/>
    <w:rsid w:val="3697B7BD"/>
    <w:rsid w:val="369D8A94"/>
    <w:rsid w:val="36B6079E"/>
    <w:rsid w:val="36D08223"/>
    <w:rsid w:val="36E0DAB7"/>
    <w:rsid w:val="3726F17E"/>
    <w:rsid w:val="373B9F37"/>
    <w:rsid w:val="374426D1"/>
    <w:rsid w:val="37584A95"/>
    <w:rsid w:val="3763D37D"/>
    <w:rsid w:val="37AFEDD5"/>
    <w:rsid w:val="37C81918"/>
    <w:rsid w:val="37D2056F"/>
    <w:rsid w:val="37EBB2F2"/>
    <w:rsid w:val="37F94535"/>
    <w:rsid w:val="3802368C"/>
    <w:rsid w:val="38103709"/>
    <w:rsid w:val="386F8EE2"/>
    <w:rsid w:val="388831D5"/>
    <w:rsid w:val="38A9ED16"/>
    <w:rsid w:val="38C2C1DF"/>
    <w:rsid w:val="3956AFB9"/>
    <w:rsid w:val="3960419E"/>
    <w:rsid w:val="398B03BA"/>
    <w:rsid w:val="399188DF"/>
    <w:rsid w:val="399AABD0"/>
    <w:rsid w:val="399D5F08"/>
    <w:rsid w:val="399FE167"/>
    <w:rsid w:val="39D2E98D"/>
    <w:rsid w:val="3A035518"/>
    <w:rsid w:val="3A0BD05F"/>
    <w:rsid w:val="3A1303CD"/>
    <w:rsid w:val="3A4AA5C9"/>
    <w:rsid w:val="3A79002B"/>
    <w:rsid w:val="3A94D2E5"/>
    <w:rsid w:val="3AAE5F53"/>
    <w:rsid w:val="3ACD54AC"/>
    <w:rsid w:val="3AD3B877"/>
    <w:rsid w:val="3AF46030"/>
    <w:rsid w:val="3B0DBCE0"/>
    <w:rsid w:val="3B1BA479"/>
    <w:rsid w:val="3B47D7CB"/>
    <w:rsid w:val="3B6B1048"/>
    <w:rsid w:val="3B96E680"/>
    <w:rsid w:val="3BE6762A"/>
    <w:rsid w:val="3BED2F27"/>
    <w:rsid w:val="3BFA62A1"/>
    <w:rsid w:val="3C0779E6"/>
    <w:rsid w:val="3C0F105A"/>
    <w:rsid w:val="3C3482FB"/>
    <w:rsid w:val="3C38A566"/>
    <w:rsid w:val="3C5E1053"/>
    <w:rsid w:val="3C6061F9"/>
    <w:rsid w:val="3C69AD0F"/>
    <w:rsid w:val="3C848DA3"/>
    <w:rsid w:val="3CA32E99"/>
    <w:rsid w:val="3CB774DA"/>
    <w:rsid w:val="3CE2E1AD"/>
    <w:rsid w:val="3CEBA12C"/>
    <w:rsid w:val="3D07FD9B"/>
    <w:rsid w:val="3D513C13"/>
    <w:rsid w:val="3D606C84"/>
    <w:rsid w:val="3D79740C"/>
    <w:rsid w:val="3DB88146"/>
    <w:rsid w:val="3DC0C191"/>
    <w:rsid w:val="3DD10698"/>
    <w:rsid w:val="3E0449A4"/>
    <w:rsid w:val="3E1436C3"/>
    <w:rsid w:val="3E3C4806"/>
    <w:rsid w:val="3E460673"/>
    <w:rsid w:val="3E53453B"/>
    <w:rsid w:val="3E6C8566"/>
    <w:rsid w:val="3F15FC1C"/>
    <w:rsid w:val="3F20A6A2"/>
    <w:rsid w:val="3F580557"/>
    <w:rsid w:val="3F5CA305"/>
    <w:rsid w:val="3F6227E1"/>
    <w:rsid w:val="3FEF159C"/>
    <w:rsid w:val="400EDF07"/>
    <w:rsid w:val="4025C656"/>
    <w:rsid w:val="4032F664"/>
    <w:rsid w:val="406242B3"/>
    <w:rsid w:val="40C1D4D3"/>
    <w:rsid w:val="416A8995"/>
    <w:rsid w:val="4187E626"/>
    <w:rsid w:val="41913377"/>
    <w:rsid w:val="419D5A5C"/>
    <w:rsid w:val="41AAAF68"/>
    <w:rsid w:val="41C0725F"/>
    <w:rsid w:val="41E23743"/>
    <w:rsid w:val="427822B7"/>
    <w:rsid w:val="42A273EA"/>
    <w:rsid w:val="436A4012"/>
    <w:rsid w:val="438BA471"/>
    <w:rsid w:val="438CFA0F"/>
    <w:rsid w:val="439B416D"/>
    <w:rsid w:val="43C8E4F4"/>
    <w:rsid w:val="43D20125"/>
    <w:rsid w:val="43D618F8"/>
    <w:rsid w:val="43F74ECF"/>
    <w:rsid w:val="443175BD"/>
    <w:rsid w:val="443DF5B6"/>
    <w:rsid w:val="44551A5B"/>
    <w:rsid w:val="44B0060E"/>
    <w:rsid w:val="44C286BF"/>
    <w:rsid w:val="44CF7741"/>
    <w:rsid w:val="44F35830"/>
    <w:rsid w:val="451EBA3E"/>
    <w:rsid w:val="453189CA"/>
    <w:rsid w:val="455A166A"/>
    <w:rsid w:val="455F2962"/>
    <w:rsid w:val="4562041E"/>
    <w:rsid w:val="456A2E13"/>
    <w:rsid w:val="4587F507"/>
    <w:rsid w:val="45A2BBAC"/>
    <w:rsid w:val="45F5C644"/>
    <w:rsid w:val="462E318E"/>
    <w:rsid w:val="467E208B"/>
    <w:rsid w:val="468FC009"/>
    <w:rsid w:val="469D6FED"/>
    <w:rsid w:val="46B1B23E"/>
    <w:rsid w:val="46B928B4"/>
    <w:rsid w:val="46D1C520"/>
    <w:rsid w:val="46E335C3"/>
    <w:rsid w:val="46F97065"/>
    <w:rsid w:val="46FAF9C3"/>
    <w:rsid w:val="472175B9"/>
    <w:rsid w:val="4745FDC6"/>
    <w:rsid w:val="475352B9"/>
    <w:rsid w:val="4769167F"/>
    <w:rsid w:val="47706BBE"/>
    <w:rsid w:val="47834593"/>
    <w:rsid w:val="4783D8A5"/>
    <w:rsid w:val="482C5D97"/>
    <w:rsid w:val="482FBA32"/>
    <w:rsid w:val="4889933C"/>
    <w:rsid w:val="48C9D4BA"/>
    <w:rsid w:val="4906853B"/>
    <w:rsid w:val="496404D8"/>
    <w:rsid w:val="49A550A6"/>
    <w:rsid w:val="49B3803F"/>
    <w:rsid w:val="49D76CDE"/>
    <w:rsid w:val="4A277ED0"/>
    <w:rsid w:val="4A6D5538"/>
    <w:rsid w:val="4A9356BB"/>
    <w:rsid w:val="4AC89BD2"/>
    <w:rsid w:val="4AE9755F"/>
    <w:rsid w:val="4AF810AD"/>
    <w:rsid w:val="4B3E7935"/>
    <w:rsid w:val="4B4EF747"/>
    <w:rsid w:val="4B8E5B5A"/>
    <w:rsid w:val="4BAA26D4"/>
    <w:rsid w:val="4C068370"/>
    <w:rsid w:val="4C29EB36"/>
    <w:rsid w:val="4C30E6F0"/>
    <w:rsid w:val="4C765436"/>
    <w:rsid w:val="4CE73AF1"/>
    <w:rsid w:val="4CFD2621"/>
    <w:rsid w:val="4D0F0DA0"/>
    <w:rsid w:val="4D1342CF"/>
    <w:rsid w:val="4D2EF549"/>
    <w:rsid w:val="4D5B1CBB"/>
    <w:rsid w:val="4D7CE5B6"/>
    <w:rsid w:val="4DA057DB"/>
    <w:rsid w:val="4DF783D7"/>
    <w:rsid w:val="4E26E72A"/>
    <w:rsid w:val="4E29378C"/>
    <w:rsid w:val="4E3CE573"/>
    <w:rsid w:val="4EC2BD2B"/>
    <w:rsid w:val="4EC6E169"/>
    <w:rsid w:val="4EE199C4"/>
    <w:rsid w:val="4F007488"/>
    <w:rsid w:val="4F304A3A"/>
    <w:rsid w:val="4F56362D"/>
    <w:rsid w:val="4F642D90"/>
    <w:rsid w:val="4FCE9389"/>
    <w:rsid w:val="506EA830"/>
    <w:rsid w:val="507A43C3"/>
    <w:rsid w:val="50B4848E"/>
    <w:rsid w:val="50B74FF9"/>
    <w:rsid w:val="50FFEBE3"/>
    <w:rsid w:val="5103E487"/>
    <w:rsid w:val="511067E2"/>
    <w:rsid w:val="5160A65F"/>
    <w:rsid w:val="51737D9F"/>
    <w:rsid w:val="5173FBA6"/>
    <w:rsid w:val="518DF6BF"/>
    <w:rsid w:val="519A99C6"/>
    <w:rsid w:val="51B4A19C"/>
    <w:rsid w:val="51CC03BD"/>
    <w:rsid w:val="51E58ABA"/>
    <w:rsid w:val="51EB9AF6"/>
    <w:rsid w:val="51EC3805"/>
    <w:rsid w:val="52020663"/>
    <w:rsid w:val="525124C8"/>
    <w:rsid w:val="5252890D"/>
    <w:rsid w:val="525E2627"/>
    <w:rsid w:val="529FB4E8"/>
    <w:rsid w:val="52B66CA5"/>
    <w:rsid w:val="52C036A5"/>
    <w:rsid w:val="52F6FFE3"/>
    <w:rsid w:val="53077EFF"/>
    <w:rsid w:val="5324E414"/>
    <w:rsid w:val="5336DF50"/>
    <w:rsid w:val="53533F48"/>
    <w:rsid w:val="536C67A5"/>
    <w:rsid w:val="537A4932"/>
    <w:rsid w:val="539DD6C4"/>
    <w:rsid w:val="53C9ACF3"/>
    <w:rsid w:val="53EE5FC9"/>
    <w:rsid w:val="54046805"/>
    <w:rsid w:val="54314ABE"/>
    <w:rsid w:val="5455B7C8"/>
    <w:rsid w:val="545C0706"/>
    <w:rsid w:val="547AF780"/>
    <w:rsid w:val="547D3DE3"/>
    <w:rsid w:val="5492D044"/>
    <w:rsid w:val="549B689C"/>
    <w:rsid w:val="54D632A1"/>
    <w:rsid w:val="54EF0FA9"/>
    <w:rsid w:val="54F82761"/>
    <w:rsid w:val="5517308D"/>
    <w:rsid w:val="551D83F0"/>
    <w:rsid w:val="551E21E3"/>
    <w:rsid w:val="55200FD8"/>
    <w:rsid w:val="55503EE2"/>
    <w:rsid w:val="558E61F2"/>
    <w:rsid w:val="559F5354"/>
    <w:rsid w:val="55E7ADDF"/>
    <w:rsid w:val="55F825FC"/>
    <w:rsid w:val="563058DC"/>
    <w:rsid w:val="5645962A"/>
    <w:rsid w:val="5657C26B"/>
    <w:rsid w:val="566982F5"/>
    <w:rsid w:val="56A6B100"/>
    <w:rsid w:val="56BCAF32"/>
    <w:rsid w:val="56F1EF01"/>
    <w:rsid w:val="56F6325F"/>
    <w:rsid w:val="56FE84F4"/>
    <w:rsid w:val="570129B5"/>
    <w:rsid w:val="57014713"/>
    <w:rsid w:val="570678B4"/>
    <w:rsid w:val="57A9ED82"/>
    <w:rsid w:val="57C0269B"/>
    <w:rsid w:val="57D1EAD2"/>
    <w:rsid w:val="57F392CC"/>
    <w:rsid w:val="57FE3462"/>
    <w:rsid w:val="582820A2"/>
    <w:rsid w:val="583DD917"/>
    <w:rsid w:val="58428161"/>
    <w:rsid w:val="58683A66"/>
    <w:rsid w:val="58799335"/>
    <w:rsid w:val="587F2DE5"/>
    <w:rsid w:val="58B49D77"/>
    <w:rsid w:val="58C9E9C2"/>
    <w:rsid w:val="58CC71DB"/>
    <w:rsid w:val="58DDA719"/>
    <w:rsid w:val="594F79E5"/>
    <w:rsid w:val="596EF12C"/>
    <w:rsid w:val="5995675A"/>
    <w:rsid w:val="59B02253"/>
    <w:rsid w:val="59E2181C"/>
    <w:rsid w:val="5A05E596"/>
    <w:rsid w:val="5A4856AB"/>
    <w:rsid w:val="5A543A46"/>
    <w:rsid w:val="5A7727CB"/>
    <w:rsid w:val="5A7FE19A"/>
    <w:rsid w:val="5A84A1A3"/>
    <w:rsid w:val="5ACDE96C"/>
    <w:rsid w:val="5B0D3385"/>
    <w:rsid w:val="5B1DBB75"/>
    <w:rsid w:val="5B73DBA7"/>
    <w:rsid w:val="5BC83824"/>
    <w:rsid w:val="5BFDE3F9"/>
    <w:rsid w:val="5BFE7B89"/>
    <w:rsid w:val="5C231B59"/>
    <w:rsid w:val="5C2435FE"/>
    <w:rsid w:val="5C439432"/>
    <w:rsid w:val="5C445A78"/>
    <w:rsid w:val="5C4A8C10"/>
    <w:rsid w:val="5C4EAF5D"/>
    <w:rsid w:val="5C676780"/>
    <w:rsid w:val="5C791196"/>
    <w:rsid w:val="5C871AA7"/>
    <w:rsid w:val="5CE4248D"/>
    <w:rsid w:val="5CFA218E"/>
    <w:rsid w:val="5CFB02B8"/>
    <w:rsid w:val="5D19B8DE"/>
    <w:rsid w:val="5D567A2D"/>
    <w:rsid w:val="5D63002C"/>
    <w:rsid w:val="5D9BC4F5"/>
    <w:rsid w:val="5DA6186F"/>
    <w:rsid w:val="5DD3F112"/>
    <w:rsid w:val="5DDC1206"/>
    <w:rsid w:val="5DE6AE9A"/>
    <w:rsid w:val="5E0BD0D8"/>
    <w:rsid w:val="5E10B06C"/>
    <w:rsid w:val="5E18F45D"/>
    <w:rsid w:val="5E401A0C"/>
    <w:rsid w:val="5E8DB230"/>
    <w:rsid w:val="5E915E68"/>
    <w:rsid w:val="5EF243F8"/>
    <w:rsid w:val="5F567B96"/>
    <w:rsid w:val="5F77E267"/>
    <w:rsid w:val="5FA47B42"/>
    <w:rsid w:val="5FE2D041"/>
    <w:rsid w:val="5FE6944D"/>
    <w:rsid w:val="60182A88"/>
    <w:rsid w:val="601CECDA"/>
    <w:rsid w:val="602ABFD6"/>
    <w:rsid w:val="602CE69C"/>
    <w:rsid w:val="607DC08C"/>
    <w:rsid w:val="60D0D0BD"/>
    <w:rsid w:val="60D87A46"/>
    <w:rsid w:val="60DF7146"/>
    <w:rsid w:val="60E9BBB1"/>
    <w:rsid w:val="60FE54D0"/>
    <w:rsid w:val="610E58D1"/>
    <w:rsid w:val="61212D27"/>
    <w:rsid w:val="6138AD94"/>
    <w:rsid w:val="61612B4F"/>
    <w:rsid w:val="6163AEE2"/>
    <w:rsid w:val="616E5657"/>
    <w:rsid w:val="61A1428D"/>
    <w:rsid w:val="61EDF2CF"/>
    <w:rsid w:val="61F85411"/>
    <w:rsid w:val="620866F8"/>
    <w:rsid w:val="621B7FF3"/>
    <w:rsid w:val="6236E666"/>
    <w:rsid w:val="62374BD6"/>
    <w:rsid w:val="62735421"/>
    <w:rsid w:val="627F9BE2"/>
    <w:rsid w:val="62B58DCD"/>
    <w:rsid w:val="62C76275"/>
    <w:rsid w:val="62E79464"/>
    <w:rsid w:val="62F324CC"/>
    <w:rsid w:val="6324438A"/>
    <w:rsid w:val="6341E328"/>
    <w:rsid w:val="6364875E"/>
    <w:rsid w:val="63696312"/>
    <w:rsid w:val="6374DE70"/>
    <w:rsid w:val="637AA084"/>
    <w:rsid w:val="63814C53"/>
    <w:rsid w:val="638C343B"/>
    <w:rsid w:val="63911C94"/>
    <w:rsid w:val="639544A8"/>
    <w:rsid w:val="63A0BCE1"/>
    <w:rsid w:val="63B5F385"/>
    <w:rsid w:val="63DB0F56"/>
    <w:rsid w:val="640B0679"/>
    <w:rsid w:val="642D8276"/>
    <w:rsid w:val="6432F576"/>
    <w:rsid w:val="6439410A"/>
    <w:rsid w:val="6448CED4"/>
    <w:rsid w:val="648664B5"/>
    <w:rsid w:val="64C160B0"/>
    <w:rsid w:val="651F4198"/>
    <w:rsid w:val="65346305"/>
    <w:rsid w:val="655286FB"/>
    <w:rsid w:val="6555C43B"/>
    <w:rsid w:val="65826325"/>
    <w:rsid w:val="658CF616"/>
    <w:rsid w:val="65CDDF57"/>
    <w:rsid w:val="65D5B66F"/>
    <w:rsid w:val="65E60313"/>
    <w:rsid w:val="6645D29E"/>
    <w:rsid w:val="6646DD00"/>
    <w:rsid w:val="6650D2D3"/>
    <w:rsid w:val="6697EC8B"/>
    <w:rsid w:val="66986026"/>
    <w:rsid w:val="66BAFFEB"/>
    <w:rsid w:val="66EFDC4B"/>
    <w:rsid w:val="66F1949C"/>
    <w:rsid w:val="67281259"/>
    <w:rsid w:val="673A3F99"/>
    <w:rsid w:val="6763E500"/>
    <w:rsid w:val="6781D374"/>
    <w:rsid w:val="6781D374"/>
    <w:rsid w:val="6792A53B"/>
    <w:rsid w:val="67947D9F"/>
    <w:rsid w:val="67A2759D"/>
    <w:rsid w:val="67AD0A8E"/>
    <w:rsid w:val="67CEE63F"/>
    <w:rsid w:val="67DD97DB"/>
    <w:rsid w:val="67E3737D"/>
    <w:rsid w:val="683AFF74"/>
    <w:rsid w:val="6855FC31"/>
    <w:rsid w:val="687690E3"/>
    <w:rsid w:val="68981EEC"/>
    <w:rsid w:val="68B9E7C6"/>
    <w:rsid w:val="691AABF8"/>
    <w:rsid w:val="69304E00"/>
    <w:rsid w:val="694DC1C4"/>
    <w:rsid w:val="695537B9"/>
    <w:rsid w:val="6972B0CD"/>
    <w:rsid w:val="69742C2A"/>
    <w:rsid w:val="69D98FA2"/>
    <w:rsid w:val="69DB8C3C"/>
    <w:rsid w:val="69E60B6B"/>
    <w:rsid w:val="6A66342F"/>
    <w:rsid w:val="6AD0FAE4"/>
    <w:rsid w:val="6ADA53F4"/>
    <w:rsid w:val="6AE4AB50"/>
    <w:rsid w:val="6B0C7198"/>
    <w:rsid w:val="6B16404F"/>
    <w:rsid w:val="6B2C3D88"/>
    <w:rsid w:val="6B45794D"/>
    <w:rsid w:val="6B573003"/>
    <w:rsid w:val="6B7C627D"/>
    <w:rsid w:val="6BC1C87F"/>
    <w:rsid w:val="6BE727F2"/>
    <w:rsid w:val="6BF4885F"/>
    <w:rsid w:val="6BF7C545"/>
    <w:rsid w:val="6BFB837C"/>
    <w:rsid w:val="6BFF9C5D"/>
    <w:rsid w:val="6C0DB0BC"/>
    <w:rsid w:val="6C1BA4B2"/>
    <w:rsid w:val="6C4C4242"/>
    <w:rsid w:val="6CB247CA"/>
    <w:rsid w:val="6CC9026B"/>
    <w:rsid w:val="6CE550CE"/>
    <w:rsid w:val="6CF63AB2"/>
    <w:rsid w:val="6CFF55D6"/>
    <w:rsid w:val="6D0AB5B2"/>
    <w:rsid w:val="6D139F57"/>
    <w:rsid w:val="6D811E4A"/>
    <w:rsid w:val="6DCD7450"/>
    <w:rsid w:val="6E04084B"/>
    <w:rsid w:val="6E345112"/>
    <w:rsid w:val="6EBB1F97"/>
    <w:rsid w:val="6EDD1694"/>
    <w:rsid w:val="6EEF01B7"/>
    <w:rsid w:val="6F6158E3"/>
    <w:rsid w:val="6F7422FD"/>
    <w:rsid w:val="6FDCCCB9"/>
    <w:rsid w:val="6FE60182"/>
    <w:rsid w:val="7050038F"/>
    <w:rsid w:val="709DBA3A"/>
    <w:rsid w:val="70E7EB0D"/>
    <w:rsid w:val="7113A38D"/>
    <w:rsid w:val="711A5690"/>
    <w:rsid w:val="71267D75"/>
    <w:rsid w:val="7153868A"/>
    <w:rsid w:val="7154F2DD"/>
    <w:rsid w:val="715C3C7C"/>
    <w:rsid w:val="716EA66F"/>
    <w:rsid w:val="71B3EFE2"/>
    <w:rsid w:val="71D55F21"/>
    <w:rsid w:val="71E24E03"/>
    <w:rsid w:val="71E3B64F"/>
    <w:rsid w:val="71E74E3C"/>
    <w:rsid w:val="724E602C"/>
    <w:rsid w:val="725D821B"/>
    <w:rsid w:val="72628AA6"/>
    <w:rsid w:val="727FB3E5"/>
    <w:rsid w:val="7296B11A"/>
    <w:rsid w:val="72B43977"/>
    <w:rsid w:val="72DBE572"/>
    <w:rsid w:val="73093C4D"/>
    <w:rsid w:val="7327DDF9"/>
    <w:rsid w:val="73388CEB"/>
    <w:rsid w:val="733D7ECA"/>
    <w:rsid w:val="735CA0C8"/>
    <w:rsid w:val="7379DA64"/>
    <w:rsid w:val="737F0FA7"/>
    <w:rsid w:val="7386C044"/>
    <w:rsid w:val="73902FA9"/>
    <w:rsid w:val="73B3B207"/>
    <w:rsid w:val="73C718CF"/>
    <w:rsid w:val="73D24FE9"/>
    <w:rsid w:val="73D55AFC"/>
    <w:rsid w:val="73E3CD01"/>
    <w:rsid w:val="745009D8"/>
    <w:rsid w:val="74D83E56"/>
    <w:rsid w:val="74F3B690"/>
    <w:rsid w:val="74F86ADA"/>
    <w:rsid w:val="74FBC4D9"/>
    <w:rsid w:val="7500D968"/>
    <w:rsid w:val="751B5711"/>
    <w:rsid w:val="751EB13C"/>
    <w:rsid w:val="75610CB6"/>
    <w:rsid w:val="75730ACF"/>
    <w:rsid w:val="75777000"/>
    <w:rsid w:val="75A673DF"/>
    <w:rsid w:val="75ABB40E"/>
    <w:rsid w:val="75AE4607"/>
    <w:rsid w:val="75C90633"/>
    <w:rsid w:val="75DE6207"/>
    <w:rsid w:val="75F1161F"/>
    <w:rsid w:val="75FA331B"/>
    <w:rsid w:val="763D4676"/>
    <w:rsid w:val="7655ECB7"/>
    <w:rsid w:val="7657EB44"/>
    <w:rsid w:val="765FAAF8"/>
    <w:rsid w:val="7691BB93"/>
    <w:rsid w:val="76DF9D2C"/>
    <w:rsid w:val="7721D14F"/>
    <w:rsid w:val="77500DF4"/>
    <w:rsid w:val="77730818"/>
    <w:rsid w:val="779FAE9F"/>
    <w:rsid w:val="77AC7CA6"/>
    <w:rsid w:val="77B15984"/>
    <w:rsid w:val="77C4E6A8"/>
    <w:rsid w:val="77E88B46"/>
    <w:rsid w:val="77FAE426"/>
    <w:rsid w:val="78173D4D"/>
    <w:rsid w:val="7882FFDD"/>
    <w:rsid w:val="788FA854"/>
    <w:rsid w:val="7898AD78"/>
    <w:rsid w:val="789A6552"/>
    <w:rsid w:val="78BDA1B0"/>
    <w:rsid w:val="78CD32DE"/>
    <w:rsid w:val="78FA6DC9"/>
    <w:rsid w:val="79014271"/>
    <w:rsid w:val="7936013C"/>
    <w:rsid w:val="793B7F00"/>
    <w:rsid w:val="795169D8"/>
    <w:rsid w:val="795FFEDE"/>
    <w:rsid w:val="79608FF7"/>
    <w:rsid w:val="79780B8A"/>
    <w:rsid w:val="799AAC0C"/>
    <w:rsid w:val="79BEE0ED"/>
    <w:rsid w:val="79CF35FC"/>
    <w:rsid w:val="79EED336"/>
    <w:rsid w:val="79F58AB9"/>
    <w:rsid w:val="79FC5E7B"/>
    <w:rsid w:val="7A06CC39"/>
    <w:rsid w:val="7A140A35"/>
    <w:rsid w:val="7A2B78B5"/>
    <w:rsid w:val="7A780CFB"/>
    <w:rsid w:val="7A849CB5"/>
    <w:rsid w:val="7AA3450F"/>
    <w:rsid w:val="7AA67CE2"/>
    <w:rsid w:val="7AB089E4"/>
    <w:rsid w:val="7ABB032A"/>
    <w:rsid w:val="7ABF4B5C"/>
    <w:rsid w:val="7ACECB32"/>
    <w:rsid w:val="7ADC4DDE"/>
    <w:rsid w:val="7B687163"/>
    <w:rsid w:val="7B6B065D"/>
    <w:rsid w:val="7B99E5F2"/>
    <w:rsid w:val="7BC6B172"/>
    <w:rsid w:val="7BD04E3A"/>
    <w:rsid w:val="7C082307"/>
    <w:rsid w:val="7C2E2A84"/>
    <w:rsid w:val="7C42BA12"/>
    <w:rsid w:val="7C731FC2"/>
    <w:rsid w:val="7CC27203"/>
    <w:rsid w:val="7CDDD007"/>
    <w:rsid w:val="7D173C88"/>
    <w:rsid w:val="7D32C845"/>
    <w:rsid w:val="7D50F65C"/>
    <w:rsid w:val="7D56E4EC"/>
    <w:rsid w:val="7D5A944D"/>
    <w:rsid w:val="7D60043D"/>
    <w:rsid w:val="7D6C1E9B"/>
    <w:rsid w:val="7D81518B"/>
    <w:rsid w:val="7D8159CA"/>
    <w:rsid w:val="7E0623F3"/>
    <w:rsid w:val="7E066BF4"/>
    <w:rsid w:val="7E0B99D7"/>
    <w:rsid w:val="7E3AC066"/>
    <w:rsid w:val="7E5388BA"/>
    <w:rsid w:val="7E6AEAAF"/>
    <w:rsid w:val="7E8602E7"/>
    <w:rsid w:val="7E9DA9AD"/>
    <w:rsid w:val="7EBB8CC8"/>
    <w:rsid w:val="7EDBFC19"/>
    <w:rsid w:val="7EE626D2"/>
    <w:rsid w:val="7EFE5234"/>
    <w:rsid w:val="7F28E58B"/>
    <w:rsid w:val="7F51358E"/>
    <w:rsid w:val="7F590156"/>
    <w:rsid w:val="7F770BB6"/>
    <w:rsid w:val="7F8EA59B"/>
    <w:rsid w:val="7F9AAA05"/>
    <w:rsid w:val="7FC09295"/>
    <w:rsid w:val="7FE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9F195"/>
  <w15:docId w15:val="{3707B38A-72E4-441E-8657-DF0749C1B93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uiPriority w:val="0"/>
    <w:name w:val="Normal"/>
    <w:qFormat/>
    <w:rsid w:val="1E27A255"/>
    <w:rPr>
      <w:rFonts w:ascii="Walbaum Text"/>
      <w:b w:val="0"/>
      <w:bCs w:val="0"/>
      <w:i w:val="0"/>
      <w:iCs w:val="0"/>
      <w:color w:val="auto"/>
      <w:sz w:val="24"/>
      <w:szCs w:val="24"/>
      <w:u w:val="none"/>
    </w:rPr>
    <w:pPr>
      <w:spacing w:before="0" w:after="240"/>
      <w:jc w:val="both"/>
    </w:pPr>
  </w:style>
  <w:style w:type="paragraph" w:styleId="Heading1">
    <w:uiPriority w:val="9"/>
    <w:name w:val="heading 1"/>
    <w:basedOn w:val="Normal"/>
    <w:next w:val="Normal"/>
    <w:link w:val="Heading1Char"/>
    <w:qFormat/>
    <w:rsid w:val="1E27A255"/>
    <w:rPr>
      <w:rFonts w:hAnsi="" w:eastAsia="" w:cs=""/>
      <w:color w:val="4472C4"/>
      <w:sz w:val="42"/>
      <w:szCs w:val="42"/>
    </w:rPr>
    <w:pPr>
      <w:keepNext w:val="1"/>
      <w:keepLines w:val="1"/>
      <w:spacing w:before="480" w:after="80"/>
      <w:jc w:val="left"/>
      <w:outlineLvl w:val="0"/>
    </w:pPr>
  </w:style>
  <w:style w:type="paragraph" w:styleId="Heading2">
    <w:uiPriority w:val="9"/>
    <w:name w:val="heading 2"/>
    <w:basedOn w:val="Normal"/>
    <w:next w:val="Normal"/>
    <w:semiHidden/>
    <w:unhideWhenUsed/>
    <w:link w:val="Heading2Char"/>
    <w:qFormat/>
    <w:rsid w:val="1E27A255"/>
    <w:rPr>
      <w:rFonts w:hAnsi="" w:eastAsia="" w:cs=""/>
      <w:color w:val="4472C4"/>
      <w:sz w:val="32"/>
      <w:szCs w:val="32"/>
    </w:rPr>
    <w:pPr>
      <w:keepNext w:val="1"/>
      <w:keepLines w:val="1"/>
      <w:spacing w:before="240" w:after="80"/>
      <w:jc w:val="left"/>
      <w:outlineLvl w:val="1"/>
    </w:pPr>
  </w:style>
  <w:style w:type="paragraph" w:styleId="Heading3">
    <w:uiPriority w:val="9"/>
    <w:name w:val="heading 3"/>
    <w:basedOn w:val="Normal"/>
    <w:next w:val="Normal"/>
    <w:semiHidden/>
    <w:unhideWhenUsed/>
    <w:link w:val="Heading3Char"/>
    <w:qFormat/>
    <w:rsid w:val="1E27A255"/>
    <w:rPr>
      <w:rFonts w:hAnsi="" w:eastAsia="" w:cs=""/>
      <w:color w:val="4472C4"/>
      <w:sz w:val="30"/>
      <w:szCs w:val="30"/>
    </w:rPr>
    <w:pPr>
      <w:keepNext w:val="1"/>
      <w:keepLines w:val="1"/>
      <w:spacing w:before="240" w:after="80"/>
      <w:jc w:val="left"/>
      <w:outlineLvl w:val="2"/>
    </w:pPr>
  </w:style>
  <w:style w:type="paragraph" w:styleId="Heading4">
    <w:uiPriority w:val="9"/>
    <w:name w:val="heading 4"/>
    <w:basedOn w:val="Normal"/>
    <w:next w:val="Normal"/>
    <w:semiHidden/>
    <w:unhideWhenUsed/>
    <w:link w:val="Heading4Char"/>
    <w:qFormat/>
    <w:rsid w:val="1E27A255"/>
    <w:rPr>
      <w:rFonts w:hAnsi="" w:eastAsia="" w:cs=""/>
      <w:color w:val="4472C4"/>
      <w:sz w:val="29"/>
      <w:szCs w:val="29"/>
    </w:rPr>
    <w:pPr>
      <w:keepNext w:val="1"/>
      <w:keepLines w:val="1"/>
      <w:spacing w:before="240" w:after="80"/>
      <w:jc w:val="left"/>
      <w:outlineLvl w:val="3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uiPriority w:val="99"/>
    <w:name w:val="Balloon Text"/>
    <w:basedOn w:val="Normal"/>
    <w:semiHidden/>
    <w:unhideWhenUsed/>
    <w:link w:val="BalloonTextChar"/>
    <w:rsid w:val="1E27A255"/>
    <w:rPr>
      <w:rFonts w:ascii="Tahoma" w:hAnsi="Tahoma" w:eastAsia="Calibri" w:cs="Tahoma" w:eastAsiaTheme="minorAscii"/>
      <w:sz w:val="16"/>
      <w:szCs w:val="16"/>
    </w:rPr>
    <w:pPr>
      <w:spacing w:after="0"/>
    </w:pPr>
  </w:style>
  <w:style w:type="character" w:styleId="BalloonTextChar" w:customStyle="true">
    <w:uiPriority w:val="99"/>
    <w:name w:val="Balloon Text Char"/>
    <w:basedOn w:val="DefaultParagraphFont"/>
    <w:semiHidden/>
    <w:link w:val="BalloonText"/>
    <w:rsid w:val="1E27A255"/>
    <w:rPr>
      <w:rFonts w:ascii="Tahoma" w:hAnsi="Tahoma" w:eastAsia="Calibri" w:cs="Tahoma" w:eastAsiaTheme="minorAscii"/>
      <w:b w:val="0"/>
      <w:bCs w:val="0"/>
      <w:i w:val="0"/>
      <w:iCs w:val="0"/>
      <w:color w:val="auto"/>
      <w:sz w:val="16"/>
      <w:szCs w:val="16"/>
      <w:u w:val="none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uiPriority w:val="34"/>
    <w:name w:val="List Paragraph"/>
    <w:basedOn w:val="Normal"/>
    <w:link w:val="ListParagraphChar"/>
    <w:qFormat/>
    <w:rsid w:val="1E27A255"/>
    <w:pPr>
      <w:spacing/>
      <w:ind w:left="0" w:hanging="360"/>
      <w:contextualSpacing/>
    </w:pPr>
  </w:style>
  <w:style w:type="character" w:styleId="rvts36" w:customStyle="1">
    <w:name w:val="rvts36"/>
    <w:rsid w:val="007E0313"/>
  </w:style>
  <w:style w:type="character" w:styleId="ListParagraphChar" w:customStyle="true">
    <w:uiPriority w:val="34"/>
    <w:name w:val="List Paragraph Char"/>
    <w:link w:val="ListParagraph"/>
    <w:rsid w:val="1E27A255"/>
    <w:rPr>
      <w:rFonts w:ascii="Walbaum Text"/>
      <w:b w:val="0"/>
      <w:bCs w:val="0"/>
      <w:i w:val="0"/>
      <w:iCs w:val="0"/>
      <w:color w:val="auto"/>
      <w:sz w:val="24"/>
      <w:szCs w:val="24"/>
      <w:u w:val="none"/>
    </w:rPr>
  </w:style>
  <w:style w:type="table" w:styleId="TableGrid1" w:customStyle="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uiPriority w:val="99"/>
    <w:name w:val="Normal (Web)"/>
    <w:basedOn w:val="Normal"/>
    <w:semiHidden/>
    <w:unhideWhenUsed/>
    <w:rsid w:val="1E27A255"/>
    <w:rPr>
      <w:rFonts w:ascii="Times New Roman" w:hAnsi="Times New Roman" w:eastAsia="Calibri" w:cs="Times New Roman" w:eastAsiaTheme="minorAscii"/>
    </w:rPr>
  </w:style>
  <w:style w:type="paragraph" w:styleId="Header">
    <w:uiPriority w:val="1"/>
    <w:name w:val="header"/>
    <w:basedOn w:val="Normal"/>
    <w:unhideWhenUsed/>
    <w:link w:val="HeaderChar"/>
    <w:rsid w:val="1E27A255"/>
    <w:rPr>
      <w:rFonts w:ascii="Times New Roman" w:hAnsi="Times New Roman" w:eastAsia="Calibri" w:cs="Times New Roman"/>
    </w:rPr>
    <w:pPr>
      <w:tabs>
        <w:tab w:val="center" w:leader="none" w:pos="4680"/>
        <w:tab w:val="right" w:leader="none" w:pos="9360"/>
      </w:tabs>
      <w:spacing w:after="0"/>
    </w:pPr>
  </w:style>
  <w:style w:type="character" w:styleId="HeaderChar" w:customStyle="true">
    <w:uiPriority w:val="1"/>
    <w:name w:val="Header Char"/>
    <w:basedOn w:val="DefaultParagraphFont"/>
    <w:link w:val="Header"/>
    <w:rsid w:val="1E27A255"/>
    <w:rPr>
      <w:rFonts w:ascii="Times New Roman" w:hAnsi="Times New Roman" w:eastAsia="Calibri" w:cs="Times New Roman"/>
      <w:b w:val="0"/>
      <w:bCs w:val="0"/>
      <w:i w:val="0"/>
      <w:iCs w:val="0"/>
      <w:color w:val="auto"/>
      <w:sz w:val="24"/>
      <w:szCs w:val="24"/>
      <w:u w:val="none"/>
    </w:rPr>
  </w:style>
  <w:style w:type="paragraph" w:styleId="PlainText">
    <w:uiPriority w:val="99"/>
    <w:name w:val="Plain Text"/>
    <w:basedOn w:val="Normal"/>
    <w:semiHidden/>
    <w:unhideWhenUsed/>
    <w:link w:val="PlainTextChar"/>
    <w:rsid w:val="1E27A255"/>
    <w:rPr>
      <w:rFonts w:ascii="Consolas" w:hAnsi="Consolas" w:eastAsia="Calibri" w:cs="" w:eastAsiaTheme="minorAscii" w:cstheme="minorBidi"/>
      <w:sz w:val="21"/>
      <w:szCs w:val="21"/>
    </w:rPr>
    <w:pPr>
      <w:spacing w:after="0"/>
    </w:pPr>
  </w:style>
  <w:style w:type="character" w:styleId="PlainTextChar" w:customStyle="true">
    <w:uiPriority w:val="99"/>
    <w:name w:val="Plain Text Char"/>
    <w:basedOn w:val="DefaultParagraphFont"/>
    <w:semiHidden/>
    <w:link w:val="PlainText"/>
    <w:rsid w:val="1E27A255"/>
    <w:rPr>
      <w:rFonts w:ascii="Consolas" w:hAnsi="Consolas" w:eastAsia="Calibri" w:cs="" w:eastAsiaTheme="minorAscii" w:cstheme="minorBidi"/>
      <w:b w:val="0"/>
      <w:bCs w:val="0"/>
      <w:i w:val="0"/>
      <w:iCs w:val="0"/>
      <w:color w:val="auto"/>
      <w:sz w:val="21"/>
      <w:szCs w:val="21"/>
      <w:u w:val="none"/>
    </w:rPr>
  </w:style>
  <w:style w:type="paragraph" w:styleId="NoSpacing">
    <w:name w:val="No Spacing"/>
    <w:qFormat/>
    <w:rsid w:val="003D1CC2"/>
    <w:pPr>
      <w:spacing w:after="0" w:line="240" w:lineRule="auto"/>
    </w:pPr>
  </w:style>
  <w:style w:type="paragraph" w:styleId="BodyText">
    <w:uiPriority w:val="99"/>
    <w:name w:val="Body Text"/>
    <w:basedOn w:val="Normal"/>
    <w:semiHidden/>
    <w:unhideWhenUsed/>
    <w:link w:val="BodyTextChar"/>
    <w:rsid w:val="1E27A255"/>
    <w:pPr>
      <w:spacing w:after="120"/>
    </w:pPr>
  </w:style>
  <w:style w:type="character" w:styleId="BodyTextChar" w:customStyle="true">
    <w:uiPriority w:val="99"/>
    <w:name w:val="Body Text Char"/>
    <w:basedOn w:val="DefaultParagraphFont"/>
    <w:semiHidden/>
    <w:link w:val="BodyText"/>
    <w:rsid w:val="1E27A255"/>
    <w:rPr>
      <w:rFonts w:ascii="Walbaum Text"/>
      <w:b w:val="0"/>
      <w:bCs w:val="0"/>
      <w:i w:val="0"/>
      <w:iCs w:val="0"/>
      <w:color w:val="auto"/>
      <w:sz w:val="24"/>
      <w:szCs w:val="24"/>
      <w:u w:val="none"/>
    </w:rPr>
  </w:style>
  <w:style w:type="character" w:styleId="Heading3Char" w:customStyle="true">
    <w:uiPriority w:val="9"/>
    <w:name w:val="Heading 3 Char"/>
    <w:basedOn w:val="DefaultParagraphFont"/>
    <w:semiHidden/>
    <w:link w:val="Heading3"/>
    <w:rsid w:val="1E27A255"/>
    <w:rPr>
      <w:rFonts w:ascii="Walbaum Text" w:hAnsi="" w:eastAsia="" w:cs=""/>
      <w:b w:val="0"/>
      <w:bCs w:val="0"/>
      <w:i w:val="0"/>
      <w:iCs w:val="0"/>
      <w:color w:val="4472C4"/>
      <w:sz w:val="30"/>
      <w:szCs w:val="30"/>
      <w:u w:val="none"/>
    </w:rPr>
  </w:style>
  <w:style w:type="paragraph" w:styleId="BodyTextIndent">
    <w:uiPriority w:val="99"/>
    <w:name w:val="Body Text Indent"/>
    <w:basedOn w:val="Normal"/>
    <w:semiHidden/>
    <w:unhideWhenUsed/>
    <w:link w:val="BodyTextIndentChar"/>
    <w:rsid w:val="1E27A255"/>
    <w:pPr>
      <w:spacing w:after="120"/>
      <w:ind w:left="360"/>
    </w:pPr>
  </w:style>
  <w:style w:type="character" w:styleId="BodyTextIndentChar" w:customStyle="true">
    <w:uiPriority w:val="99"/>
    <w:name w:val="Body Text Indent Char"/>
    <w:basedOn w:val="DefaultParagraphFont"/>
    <w:semiHidden/>
    <w:link w:val="BodyTextIndent"/>
    <w:rsid w:val="1E27A255"/>
    <w:rPr>
      <w:rFonts w:ascii="Walbaum Text"/>
      <w:b w:val="0"/>
      <w:bCs w:val="0"/>
      <w:i w:val="0"/>
      <w:iCs w:val="0"/>
      <w:color w:val="auto"/>
      <w:sz w:val="24"/>
      <w:szCs w:val="24"/>
      <w:u w:val="none"/>
    </w:rPr>
  </w:style>
  <w:style w:type="paragraph" w:styleId="Achievement" w:customStyle="true">
    <w:uiPriority w:val="1"/>
    <w:name w:val="Achievement"/>
    <w:basedOn w:val="BodyText"/>
    <w:rsid w:val="1E27A255"/>
    <w:rPr>
      <w:rFonts w:ascii="Arial" w:hAnsi="Arial" w:eastAsia="Batang" w:cs="Times New Roman"/>
      <w:sz w:val="20"/>
      <w:szCs w:val="20"/>
    </w:rPr>
    <w:pPr>
      <w:numPr>
        <w:ilvl w:val="0"/>
        <w:numId w:val="1"/>
      </w:numPr>
      <w:tabs>
        <w:tab w:val="left" w:leader="none" w:pos="360"/>
      </w:tabs>
      <w:spacing w:after="60" w:line="220" w:lineRule="atLeast"/>
      <w:ind w:left="245" w:right="245" w:hanging="245"/>
    </w:pPr>
  </w:style>
  <w:style w:type="character" w:styleId="Heading1Char" w:customStyle="true">
    <w:uiPriority w:val="9"/>
    <w:name w:val="Heading 1 Char"/>
    <w:basedOn w:val="DefaultParagraphFont"/>
    <w:link w:val="Heading1"/>
    <w:rsid w:val="1E27A255"/>
    <w:rPr>
      <w:rFonts w:ascii="Walbaum Text" w:hAnsi="" w:eastAsia="" w:cs=""/>
      <w:b w:val="0"/>
      <w:bCs w:val="0"/>
      <w:i w:val="0"/>
      <w:iCs w:val="0"/>
      <w:color w:val="4472C4"/>
      <w:sz w:val="42"/>
      <w:szCs w:val="42"/>
      <w:u w:val="none"/>
    </w:rPr>
  </w:style>
  <w:style w:type="character" w:styleId="Heading4Char" w:customStyle="true">
    <w:uiPriority w:val="9"/>
    <w:name w:val="Heading 4 Char"/>
    <w:basedOn w:val="DefaultParagraphFont"/>
    <w:semiHidden/>
    <w:link w:val="Heading4"/>
    <w:rsid w:val="1E27A255"/>
    <w:rPr>
      <w:rFonts w:ascii="Walbaum Text" w:hAnsi="" w:eastAsia="" w:cs=""/>
      <w:b w:val="0"/>
      <w:bCs w:val="0"/>
      <w:i w:val="0"/>
      <w:iCs w:val="0"/>
      <w:color w:val="4472C4"/>
      <w:sz w:val="29"/>
      <w:szCs w:val="29"/>
      <w:u w:val="none"/>
    </w:rPr>
  </w:style>
  <w:style w:type="paragraph" w:styleId="NormalBlack" w:customStyle="true">
    <w:uiPriority w:val="1"/>
    <w:name w:val="Normal + Black"/>
    <w:basedOn w:val="Normal"/>
    <w:rsid w:val="1E27A255"/>
    <w:rPr>
      <w:rFonts w:ascii="Times New Roman" w:hAnsi="Times New Roman" w:eastAsia="Times New Roman" w:cs="Times New Roman"/>
      <w:color w:val="000000" w:themeColor="text1" w:themeTint="FF" w:themeShade="FF"/>
    </w:rPr>
    <w:pPr>
      <w:numPr>
        <w:ilvl w:val="0"/>
        <w:numId w:val="2"/>
      </w:numPr>
      <w:tabs>
        <w:tab w:val="num" w:leader="none" w:pos="720"/>
      </w:tabs>
      <w:spacing w:after="0"/>
      <w:ind w:left="720" w:hanging="360"/>
    </w:pPr>
  </w:style>
  <w:style w:type="character" w:styleId="FollowedHyperlink">
    <w:name w:val="FollowedHyperlink"/>
    <w:rsid w:val="00545A6C"/>
    <w:rPr>
      <w:color w:val="800080"/>
      <w:u w:val="single"/>
    </w:rPr>
  </w:style>
  <w:style w:type="character" w:styleId="WW8Num2z1" w:customStyle="1">
    <w:name w:val="WW8Num2z1"/>
    <w:rsid w:val="009E5257"/>
    <w:rPr>
      <w:rFonts w:ascii="Courier New" w:hAnsi="Courier New" w:cs="Courier New"/>
    </w:rPr>
  </w:style>
  <w:style w:type="character" w:styleId="WW8Num4z1" w:customStyle="1">
    <w:name w:val="WW8Num4z1"/>
    <w:rsid w:val="009E5257"/>
    <w:rPr>
      <w:rFonts w:ascii="Courier New" w:hAnsi="Courier New" w:cs="Courier New"/>
    </w:rPr>
  </w:style>
  <w:style w:type="character" w:styleId="Heading2Char" w:customStyle="true">
    <w:uiPriority w:val="9"/>
    <w:name w:val="Heading 2 Char"/>
    <w:basedOn w:val="DefaultParagraphFont"/>
    <w:semiHidden/>
    <w:link w:val="Heading2"/>
    <w:rsid w:val="1E27A255"/>
    <w:rPr>
      <w:rFonts w:ascii="Walbaum Text" w:hAnsi="" w:eastAsia="" w:cs=""/>
      <w:b w:val="0"/>
      <w:bCs w:val="0"/>
      <w:i w:val="0"/>
      <w:iCs w:val="0"/>
      <w:color w:val="4472C4"/>
      <w:sz w:val="32"/>
      <w:szCs w:val="32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55C0B"/>
    <w:rPr>
      <w:sz w:val="16"/>
      <w:szCs w:val="16"/>
    </w:rPr>
  </w:style>
  <w:style w:type="character" w:styleId="rvts58" w:customStyle="1">
    <w:name w:val="rvts58"/>
    <w:rsid w:val="002B0647"/>
  </w:style>
  <w:style w:type="character" w:styleId="WW8Num6z0" w:customStyle="1">
    <w:name w:val="WW8Num6z0"/>
    <w:rsid w:val="008D1803"/>
    <w:rPr>
      <w:rFonts w:ascii="Symbol" w:hAnsi="Symbol"/>
      <w:sz w:val="20"/>
      <w:szCs w:val="20"/>
      <w14:shadow w14:blurRad="0" w14:dist="0" w14:dir="0" w14:sx="0" w14:sy="0" w14:kx="0" w14:ky="0" w14:algn="none">
        <w14:srgbClr w14:val="000000"/>
      </w14:shadow>
    </w:rPr>
  </w:style>
  <w:style w:type="paragraph" w:styleId="ListBullet2">
    <w:uiPriority w:val="1"/>
    <w:name w:val="List Bullet 2"/>
    <w:basedOn w:val="Normal"/>
    <w:rsid w:val="1E27A255"/>
    <w:rPr>
      <w:rFonts w:ascii="Verdana" w:hAnsi="Verdana" w:eastAsia="Times New Roman" w:cs="Times New Roman"/>
      <w:sz w:val="18"/>
      <w:szCs w:val="18"/>
      <w:lang w:val="en-GB"/>
    </w:rPr>
    <w:pPr>
      <w:widowControl w:val="0"/>
      <w:numPr>
        <w:ilvl w:val="0"/>
        <w:numId w:val="6"/>
      </w:numPr>
      <w:tabs>
        <w:tab w:val="num" w:leader="none" w:pos="643"/>
      </w:tabs>
      <w:spacing w:before="120" w:after="0"/>
      <w:ind w:left="643" w:hanging="360"/>
    </w:pPr>
  </w:style>
  <w:style w:type="paragraph" w:styleId="Heading5">
    <w:uiPriority w:val="9"/>
    <w:name w:val="heading 5"/>
    <w:basedOn w:val="Normal"/>
    <w:next w:val="Normal"/>
    <w:unhideWhenUsed/>
    <w:link w:val="Heading5Char"/>
    <w:qFormat/>
    <w:rsid w:val="1E27A255"/>
    <w:rPr>
      <w:rFonts w:hAnsi="" w:eastAsia="" w:cs=""/>
      <w:color w:val="4472C4"/>
      <w:sz w:val="28"/>
      <w:szCs w:val="28"/>
    </w:rPr>
    <w:pPr>
      <w:keepNext w:val="1"/>
      <w:keepLines w:val="1"/>
      <w:spacing w:before="240" w:after="80"/>
      <w:jc w:val="left"/>
      <w:outlineLvl w:val="4"/>
    </w:p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1E27A255"/>
    <w:rPr>
      <w:rFonts w:hAnsi="" w:eastAsia="" w:cs=""/>
      <w:color w:val="4472C4"/>
      <w:sz w:val="27"/>
      <w:szCs w:val="27"/>
    </w:rPr>
    <w:pPr>
      <w:keepNext w:val="1"/>
      <w:keepLines w:val="1"/>
      <w:spacing w:before="240" w:after="80"/>
      <w:jc w:val="left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1E27A255"/>
    <w:rPr>
      <w:rFonts w:hAnsi="" w:eastAsia="" w:cs=""/>
      <w:color w:val="4472C4"/>
      <w:sz w:val="26"/>
      <w:szCs w:val="26"/>
    </w:rPr>
    <w:pPr>
      <w:keepNext w:val="1"/>
      <w:keepLines w:val="1"/>
      <w:spacing w:before="240" w:after="80"/>
      <w:jc w:val="left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1E27A255"/>
    <w:rPr>
      <w:rFonts w:hAnsi="" w:eastAsia="" w:cs=""/>
      <w:color w:val="4472C4"/>
      <w:sz w:val="25"/>
      <w:szCs w:val="25"/>
    </w:rPr>
    <w:pPr>
      <w:keepNext w:val="1"/>
      <w:keepLines w:val="1"/>
      <w:spacing w:before="240" w:after="80"/>
      <w:jc w:val="left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1E27A255"/>
    <w:rPr>
      <w:rFonts w:hAnsi="" w:eastAsia="" w:cs=""/>
      <w:color w:val="4472C4"/>
    </w:rPr>
    <w:pPr>
      <w:keepNext w:val="1"/>
      <w:keepLines w:val="1"/>
      <w:spacing w:before="240" w:after="80"/>
      <w:jc w:val="left"/>
      <w:outlineLvl w:val="8"/>
    </w:pPr>
  </w:style>
  <w:style w:type="paragraph" w:styleId="Title">
    <w:uiPriority w:val="10"/>
    <w:name w:val="Title"/>
    <w:basedOn w:val="Normal"/>
    <w:next w:val="Normal"/>
    <w:link w:val="TitleChar"/>
    <w:qFormat/>
    <w:rsid w:val="1E27A255"/>
    <w:rPr>
      <w:rFonts w:ascii="Elephant Pro" w:hAnsi="" w:eastAsia="" w:cs=""/>
      <w:i w:val="1"/>
      <w:iCs w:val="1"/>
      <w:color w:val="262626" w:themeColor="text1" w:themeTint="D9" w:themeShade="FF"/>
      <w:sz w:val="76"/>
      <w:szCs w:val="76"/>
    </w:rPr>
    <w:pPr>
      <w:spacing w:after="160"/>
      <w:jc w:val="left"/>
    </w:pPr>
  </w:style>
  <w:style w:type="paragraph" w:styleId="Subtitle">
    <w:uiPriority w:val="11"/>
    <w:name w:val="Subtitle"/>
    <w:basedOn w:val="Normal"/>
    <w:next w:val="Normal"/>
    <w:link w:val="SubtitleChar"/>
    <w:qFormat/>
    <w:rsid w:val="1E27A255"/>
    <w:rPr>
      <w:rFonts w:hAnsi="" w:eastAsia="" w:cs=""/>
      <w:color w:val="4472C4"/>
      <w:sz w:val="48"/>
      <w:szCs w:val="48"/>
    </w:rPr>
    <w:pPr>
      <w:spacing w:after="480"/>
      <w:jc w:val="left"/>
    </w:pPr>
  </w:style>
  <w:style w:type="paragraph" w:styleId="Quote">
    <w:uiPriority w:val="29"/>
    <w:name w:val="Quote"/>
    <w:basedOn w:val="Normal"/>
    <w:next w:val="Normal"/>
    <w:link w:val="QuoteChar"/>
    <w:qFormat/>
    <w:rsid w:val="1E27A255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1E27A255"/>
    <w:rPr>
      <w:i w:val="1"/>
      <w:iCs w:val="1"/>
      <w:color w:val="4F81BD" w:themeColor="accent1" w:themeTint="FF" w:themeShade="FF"/>
    </w:rPr>
    <w:pPr>
      <w:spacing w:before="360" w:after="360"/>
      <w:ind w:left="864" w:right="864"/>
      <w:jc w:val="center"/>
    </w:pPr>
  </w:style>
  <w:style w:type="character" w:styleId="Heading5Char" w:customStyle="true">
    <w:uiPriority w:val="9"/>
    <w:name w:val="Heading 5 Char"/>
    <w:basedOn w:val="DefaultParagraphFont"/>
    <w:link w:val="Heading5"/>
    <w:rsid w:val="1E27A255"/>
    <w:rPr>
      <w:rFonts w:ascii="Walbaum Text" w:hAnsi="" w:eastAsia="" w:cs=""/>
      <w:b w:val="0"/>
      <w:bCs w:val="0"/>
      <w:i w:val="0"/>
      <w:iCs w:val="0"/>
      <w:color w:val="4472C4"/>
      <w:sz w:val="28"/>
      <w:szCs w:val="28"/>
      <w:u w:val="none"/>
    </w:rPr>
  </w:style>
  <w:style w:type="character" w:styleId="Heading6Char" w:customStyle="true">
    <w:uiPriority w:val="9"/>
    <w:name w:val="Heading 6 Char"/>
    <w:basedOn w:val="DefaultParagraphFont"/>
    <w:link w:val="Heading6"/>
    <w:rsid w:val="1E27A255"/>
    <w:rPr>
      <w:rFonts w:ascii="Walbaum Text" w:hAnsi="" w:eastAsia="" w:cs=""/>
      <w:b w:val="0"/>
      <w:bCs w:val="0"/>
      <w:i w:val="0"/>
      <w:iCs w:val="0"/>
      <w:color w:val="4472C4"/>
      <w:sz w:val="27"/>
      <w:szCs w:val="27"/>
      <w:u w:val="none"/>
    </w:rPr>
  </w:style>
  <w:style w:type="character" w:styleId="Heading7Char" w:customStyle="true">
    <w:uiPriority w:val="9"/>
    <w:name w:val="Heading 7 Char"/>
    <w:basedOn w:val="DefaultParagraphFont"/>
    <w:link w:val="Heading7"/>
    <w:rsid w:val="1E27A255"/>
    <w:rPr>
      <w:rFonts w:ascii="Walbaum Text" w:hAnsi="" w:eastAsia="" w:cs=""/>
      <w:b w:val="0"/>
      <w:bCs w:val="0"/>
      <w:i w:val="0"/>
      <w:iCs w:val="0"/>
      <w:color w:val="4472C4"/>
      <w:sz w:val="26"/>
      <w:szCs w:val="26"/>
      <w:u w:val="none"/>
    </w:rPr>
  </w:style>
  <w:style w:type="character" w:styleId="Heading8Char" w:customStyle="true">
    <w:uiPriority w:val="9"/>
    <w:name w:val="Heading 8 Char"/>
    <w:basedOn w:val="DefaultParagraphFont"/>
    <w:link w:val="Heading8"/>
    <w:rsid w:val="1E27A255"/>
    <w:rPr>
      <w:rFonts w:ascii="Walbaum Text" w:hAnsi="" w:eastAsia="" w:cs=""/>
      <w:b w:val="0"/>
      <w:bCs w:val="0"/>
      <w:i w:val="0"/>
      <w:iCs w:val="0"/>
      <w:color w:val="4472C4"/>
      <w:sz w:val="25"/>
      <w:szCs w:val="25"/>
      <w:u w:val="none"/>
    </w:rPr>
  </w:style>
  <w:style w:type="character" w:styleId="Heading9Char" w:customStyle="true">
    <w:uiPriority w:val="9"/>
    <w:name w:val="Heading 9 Char"/>
    <w:basedOn w:val="DefaultParagraphFont"/>
    <w:link w:val="Heading9"/>
    <w:rsid w:val="1E27A255"/>
    <w:rPr>
      <w:rFonts w:ascii="Walbaum Text" w:hAnsi="" w:eastAsia="" w:cs=""/>
      <w:b w:val="0"/>
      <w:bCs w:val="0"/>
      <w:i w:val="0"/>
      <w:iCs w:val="0"/>
      <w:color w:val="4472C4"/>
      <w:sz w:val="24"/>
      <w:szCs w:val="24"/>
      <w:u w:val="none"/>
    </w:rPr>
  </w:style>
  <w:style w:type="character" w:styleId="TitleChar" w:customStyle="true">
    <w:uiPriority w:val="10"/>
    <w:name w:val="Title Char"/>
    <w:basedOn w:val="DefaultParagraphFont"/>
    <w:link w:val="Title"/>
    <w:rsid w:val="1E27A255"/>
    <w:rPr>
      <w:rFonts w:ascii="Elephant Pro" w:hAnsi="" w:eastAsia="" w:cs=""/>
      <w:b w:val="0"/>
      <w:bCs w:val="0"/>
      <w:i w:val="1"/>
      <w:iCs w:val="1"/>
      <w:color w:val="262626" w:themeColor="text1" w:themeTint="D9" w:themeShade="FF"/>
      <w:sz w:val="76"/>
      <w:szCs w:val="76"/>
      <w:u w:val="none"/>
    </w:rPr>
  </w:style>
  <w:style w:type="character" w:styleId="SubtitleChar" w:customStyle="true">
    <w:uiPriority w:val="11"/>
    <w:name w:val="Subtitle Char"/>
    <w:basedOn w:val="DefaultParagraphFont"/>
    <w:link w:val="Subtitle"/>
    <w:rsid w:val="1E27A255"/>
    <w:rPr>
      <w:rFonts w:ascii="Walbaum Text" w:hAnsi="" w:eastAsia="" w:cs=""/>
      <w:b w:val="0"/>
      <w:bCs w:val="0"/>
      <w:i w:val="0"/>
      <w:iCs w:val="0"/>
      <w:color w:val="4472C4"/>
      <w:sz w:val="48"/>
      <w:szCs w:val="48"/>
      <w:u w:val="none"/>
    </w:rPr>
  </w:style>
  <w:style w:type="character" w:styleId="QuoteChar" w:customStyle="true">
    <w:uiPriority w:val="29"/>
    <w:name w:val="Quote Char"/>
    <w:basedOn w:val="DefaultParagraphFont"/>
    <w:link w:val="Quote"/>
    <w:rsid w:val="1E27A255"/>
    <w:rPr>
      <w:rFonts w:ascii="Walbaum Text"/>
      <w:b w:val="0"/>
      <w:bCs w:val="0"/>
      <w:i w:val="1"/>
      <w:iCs w:val="1"/>
      <w:color w:val="404040" w:themeColor="text1" w:themeTint="BF" w:themeShade="FF"/>
      <w:sz w:val="24"/>
      <w:szCs w:val="24"/>
      <w:u w:val="none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1E27A255"/>
    <w:rPr>
      <w:rFonts w:ascii="Walbaum Text"/>
      <w:b w:val="0"/>
      <w:bCs w:val="0"/>
      <w:i w:val="1"/>
      <w:iCs w:val="1"/>
      <w:color w:val="4F81BD" w:themeColor="accent1" w:themeTint="FF" w:themeShade="FF"/>
      <w:sz w:val="24"/>
      <w:szCs w:val="24"/>
      <w:u w:val="none"/>
    </w:rPr>
  </w:style>
  <w:style w:type="paragraph" w:styleId="TOC1">
    <w:uiPriority w:val="39"/>
    <w:name w:val="toc 1"/>
    <w:basedOn w:val="Normal"/>
    <w:next w:val="Normal"/>
    <w:unhideWhenUsed/>
    <w:rsid w:val="1E27A255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1E27A255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1E27A255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1E27A255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1E27A255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1E27A255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1E27A255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1E27A255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1E27A255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1E27A255"/>
    <w:rPr>
      <w:sz w:val="20"/>
      <w:szCs w:val="20"/>
    </w:rPr>
    <w:pPr>
      <w:spacing w:after="0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1E27A255"/>
    <w:rPr>
      <w:rFonts w:ascii="Walbaum Text"/>
      <w:b w:val="0"/>
      <w:bCs w:val="0"/>
      <w:i w:val="0"/>
      <w:iCs w:val="0"/>
      <w:color w:val="auto"/>
      <w:sz w:val="20"/>
      <w:szCs w:val="20"/>
      <w:u w:val="none"/>
    </w:rPr>
  </w:style>
  <w:style w:type="paragraph" w:styleId="Footer">
    <w:uiPriority w:val="99"/>
    <w:name w:val="footer"/>
    <w:basedOn w:val="Normal"/>
    <w:unhideWhenUsed/>
    <w:link w:val="FooterChar"/>
    <w:rsid w:val="1E27A255"/>
    <w:pPr>
      <w:tabs>
        <w:tab w:val="center" w:leader="none" w:pos="4680"/>
        <w:tab w:val="right" w:leader="none" w:pos="9360"/>
      </w:tabs>
      <w:spacing w:after="0"/>
    </w:pPr>
  </w:style>
  <w:style w:type="character" w:styleId="FooterChar" w:customStyle="true">
    <w:uiPriority w:val="99"/>
    <w:name w:val="Footer Char"/>
    <w:basedOn w:val="DefaultParagraphFont"/>
    <w:link w:val="Footer"/>
    <w:rsid w:val="1E27A255"/>
    <w:rPr>
      <w:rFonts w:ascii="Walbaum Text"/>
      <w:b w:val="0"/>
      <w:bCs w:val="0"/>
      <w:i w:val="0"/>
      <w:iCs w:val="0"/>
      <w:color w:val="auto"/>
      <w:sz w:val="24"/>
      <w:szCs w:val="24"/>
      <w:u w:val="none"/>
    </w:rPr>
  </w:style>
  <w:style w:type="paragraph" w:styleId="FootnoteText">
    <w:uiPriority w:val="99"/>
    <w:name w:val="footnote text"/>
    <w:basedOn w:val="Normal"/>
    <w:semiHidden/>
    <w:unhideWhenUsed/>
    <w:link w:val="FootnoteTextChar"/>
    <w:rsid w:val="1E27A255"/>
    <w:rPr>
      <w:sz w:val="20"/>
      <w:szCs w:val="20"/>
    </w:rPr>
    <w:pPr>
      <w:spacing w:after="0"/>
    </w:pPr>
  </w:style>
  <w:style w:type="character" w:styleId="FootnoteTextChar" w:customStyle="true">
    <w:uiPriority w:val="99"/>
    <w:name w:val="Footnote Text Char"/>
    <w:basedOn w:val="DefaultParagraphFont"/>
    <w:semiHidden/>
    <w:link w:val="FootnoteText"/>
    <w:rsid w:val="1E27A255"/>
    <w:rPr>
      <w:rFonts w:ascii="Walbaum Text"/>
      <w:b w:val="0"/>
      <w:bCs w:val="0"/>
      <w:i w:val="0"/>
      <w:iCs w:val="0"/>
      <w:color w:val="auto"/>
      <w:sz w:val="20"/>
      <w:szCs w:val="20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2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51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1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060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187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253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097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7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microsoft.com/office/2020/10/relationships/intelligence" Target="intelligence2.xml" Id="Rdf1cc07e45514872" /><Relationship Type="http://schemas.openxmlformats.org/officeDocument/2006/relationships/header" Target="header.xml" Id="Ra68f65d7ad9443d7" /><Relationship Type="http://schemas.openxmlformats.org/officeDocument/2006/relationships/header" Target="header2.xml" Id="Raf6bc46968a448cc" /><Relationship Type="http://schemas.openxmlformats.org/officeDocument/2006/relationships/footer" Target="footer.xml" Id="Rb227374ad31248c2" /><Relationship Type="http://schemas.openxmlformats.org/officeDocument/2006/relationships/footer" Target="footer2.xml" Id="Rf730c1c838c24edf" /></Relationships>
</file>

<file path=word/_rels/header.xml.rels>&#65279;<?xml version="1.0" encoding="utf-8"?><Relationships xmlns="http://schemas.openxmlformats.org/package/2006/relationships"><Relationship Type="http://schemas.openxmlformats.org/officeDocument/2006/relationships/hyperlink" Target="mailto:priyankabandi2612@gmail.com" TargetMode="External" Id="Rf284d894e93b4c40" /><Relationship Type="http://schemas.openxmlformats.org/officeDocument/2006/relationships/hyperlink" Target="https://www.linkedin.com/in/priyanka-bandi-49aa8a23b/" TargetMode="External" Id="R3b8c3e0f367547c3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7F89-A3C1-407F-AE6C-CA90308F033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Preeti Arora</dc:creator>
  <lastModifiedBy>Pallapu, Nanibabu</lastModifiedBy>
  <revision>9</revision>
  <lastPrinted>2023-11-30T16:33:00.0000000Z</lastPrinted>
  <dcterms:created xsi:type="dcterms:W3CDTF">2023-12-04T06:59:00.0000000Z</dcterms:created>
  <dcterms:modified xsi:type="dcterms:W3CDTF">2023-12-21T05:15:21.2253311Z</dcterms:modified>
</coreProperties>
</file>